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38F0" w:rsidRPr="00533D6D" w:rsidRDefault="00533D6D" w:rsidP="00533D6D">
      <w:pPr>
        <w:pStyle w:val="SectionHeader"/>
      </w:pPr>
      <w:r w:rsidRPr="00533D6D">
        <w:t>Project P</w:t>
      </w:r>
      <w:r w:rsidR="00A42B6C" w:rsidRPr="00533D6D">
        <w:t>roposal</w:t>
      </w:r>
    </w:p>
    <w:p w:rsidR="003B38F0" w:rsidRDefault="003B38F0" w:rsidP="00DE470E">
      <w:pPr>
        <w:pStyle w:val="Text1"/>
      </w:pPr>
    </w:p>
    <w:p w:rsidR="0031408E" w:rsidRPr="00E40FFC" w:rsidRDefault="0031408E" w:rsidP="00747BF2">
      <w:pPr>
        <w:pStyle w:val="Sub-SectionHeader"/>
      </w:pPr>
      <w:r>
        <w:t>Concept</w:t>
      </w:r>
      <w:r w:rsidRPr="00E40FFC">
        <w:t>:</w:t>
      </w:r>
    </w:p>
    <w:p w:rsidR="0031408E" w:rsidRPr="00747BF2" w:rsidRDefault="0031408E" w:rsidP="00747BF2">
      <w:pPr>
        <w:pStyle w:val="Text1"/>
      </w:pPr>
      <w:r w:rsidRPr="00747BF2">
        <w:t>This project will be a game of space invaders. A game where you control a tank at the bottom of the</w:t>
      </w:r>
      <w:r w:rsidR="00747BF2" w:rsidRPr="00747BF2">
        <w:t xml:space="preserve"> </w:t>
      </w:r>
      <w:r w:rsidRPr="00747BF2">
        <w:t>screen and you have to use the tank to destroy aliens that are moving from side to side and down before</w:t>
      </w:r>
      <w:r w:rsidR="00747BF2" w:rsidRPr="00747BF2">
        <w:t xml:space="preserve"> </w:t>
      </w:r>
      <w:r w:rsidRPr="00747BF2">
        <w:t>they reach the bottom of the screen</w:t>
      </w:r>
      <w:r w:rsidR="000176DC" w:rsidRPr="00747BF2">
        <w:t>, each time they move down, their movement speed will increase.</w:t>
      </w:r>
      <w:r w:rsidR="00747BF2" w:rsidRPr="00747BF2">
        <w:t xml:space="preserve"> </w:t>
      </w:r>
      <w:r w:rsidRPr="00747BF2">
        <w:t>You must also avoid the bombs and shots from</w:t>
      </w:r>
      <w:r w:rsidR="000176DC" w:rsidRPr="00747BF2">
        <w:t xml:space="preserve"> the aliens that will </w:t>
      </w:r>
      <w:r w:rsidRPr="00747BF2">
        <w:t>take one of your lives</w:t>
      </w:r>
      <w:r w:rsidR="000176DC" w:rsidRPr="00747BF2">
        <w:t xml:space="preserve"> away (you will</w:t>
      </w:r>
      <w:r w:rsidR="00747BF2" w:rsidRPr="00747BF2">
        <w:t xml:space="preserve"> </w:t>
      </w:r>
      <w:r w:rsidRPr="00747BF2">
        <w:t>only have 3), to help with this there w</w:t>
      </w:r>
      <w:r w:rsidR="000176DC" w:rsidRPr="00747BF2">
        <w:t xml:space="preserve">ill be 4 barriers you can hide </w:t>
      </w:r>
      <w:r w:rsidRPr="00C455BA">
        <w:rPr>
          <w:noProof/>
        </w:rPr>
        <w:t>behind</w:t>
      </w:r>
      <w:r w:rsidR="00C455BA">
        <w:rPr>
          <w:noProof/>
        </w:rPr>
        <w:t>,</w:t>
      </w:r>
      <w:r w:rsidR="000176DC" w:rsidRPr="00747BF2">
        <w:t xml:space="preserve"> but they will slowly be</w:t>
      </w:r>
      <w:r w:rsidR="00747BF2" w:rsidRPr="00747BF2">
        <w:t xml:space="preserve"> </w:t>
      </w:r>
      <w:r w:rsidRPr="00747BF2">
        <w:t xml:space="preserve">destroyed as they get hit by more and more shots. Once </w:t>
      </w:r>
      <w:r w:rsidR="000176DC" w:rsidRPr="00747BF2">
        <w:t xml:space="preserve">a level has been </w:t>
      </w:r>
      <w:r w:rsidRPr="00747BF2">
        <w:t>cleared</w:t>
      </w:r>
      <w:r w:rsidR="000176DC" w:rsidRPr="00747BF2">
        <w:t xml:space="preserve"> the player will gain a life</w:t>
      </w:r>
      <w:r w:rsidR="00747BF2" w:rsidRPr="00747BF2">
        <w:t xml:space="preserve"> </w:t>
      </w:r>
      <w:r w:rsidR="000176DC" w:rsidRPr="00747BF2">
        <w:t>and the next level will load (which will be the same but harder by having the aliens move faster).</w:t>
      </w:r>
    </w:p>
    <w:p w:rsidR="00AF228F" w:rsidRDefault="00AF228F" w:rsidP="0031408E">
      <w:pPr>
        <w:spacing w:after="0"/>
        <w:rPr>
          <w:sz w:val="24"/>
          <w:szCs w:val="24"/>
        </w:rPr>
      </w:pPr>
    </w:p>
    <w:p w:rsidR="00AF228F" w:rsidRPr="00E40FFC" w:rsidRDefault="00AF228F" w:rsidP="00747BF2">
      <w:pPr>
        <w:pStyle w:val="Sub-SectionHeader"/>
      </w:pPr>
      <w:r>
        <w:t>Target Audience</w:t>
      </w:r>
      <w:r w:rsidRPr="00E40FFC">
        <w:t>:</w:t>
      </w:r>
    </w:p>
    <w:p w:rsidR="00AF228F" w:rsidRDefault="00AF228F" w:rsidP="00AF228F">
      <w:pPr>
        <w:spacing w:after="0"/>
        <w:rPr>
          <w:sz w:val="24"/>
          <w:szCs w:val="24"/>
        </w:rPr>
      </w:pPr>
      <w:r w:rsidRPr="00AF228F">
        <w:rPr>
          <w:sz w:val="28"/>
          <w:szCs w:val="24"/>
        </w:rPr>
        <w:t xml:space="preserve">  Age: </w:t>
      </w:r>
      <w:r w:rsidRPr="00747BF2">
        <w:rPr>
          <w:rStyle w:val="Text1Char"/>
        </w:rPr>
        <w:t>8-16</w:t>
      </w:r>
    </w:p>
    <w:p w:rsidR="00AF228F" w:rsidRDefault="00AF228F" w:rsidP="00AF228F">
      <w:pPr>
        <w:spacing w:after="0"/>
        <w:rPr>
          <w:sz w:val="24"/>
          <w:szCs w:val="24"/>
        </w:rPr>
      </w:pPr>
      <w:r>
        <w:rPr>
          <w:sz w:val="24"/>
          <w:szCs w:val="24"/>
        </w:rPr>
        <w:t xml:space="preserve">  </w:t>
      </w:r>
      <w:r w:rsidRPr="00AF228F">
        <w:rPr>
          <w:sz w:val="28"/>
          <w:szCs w:val="24"/>
        </w:rPr>
        <w:t>Gender</w:t>
      </w:r>
      <w:r>
        <w:rPr>
          <w:sz w:val="28"/>
          <w:szCs w:val="24"/>
        </w:rPr>
        <w:t xml:space="preserve">: </w:t>
      </w:r>
      <w:r w:rsidRPr="00747BF2">
        <w:rPr>
          <w:rStyle w:val="Text1Char"/>
        </w:rPr>
        <w:t>Any</w:t>
      </w:r>
    </w:p>
    <w:p w:rsidR="00AF228F" w:rsidRPr="00747BF2" w:rsidRDefault="00AF228F" w:rsidP="00AF228F">
      <w:pPr>
        <w:spacing w:after="0"/>
        <w:rPr>
          <w:rStyle w:val="Text1Char"/>
        </w:rPr>
      </w:pPr>
      <w:r>
        <w:rPr>
          <w:sz w:val="24"/>
          <w:szCs w:val="24"/>
        </w:rPr>
        <w:t xml:space="preserve">  </w:t>
      </w:r>
      <w:r w:rsidRPr="00AF228F">
        <w:rPr>
          <w:sz w:val="28"/>
          <w:szCs w:val="24"/>
        </w:rPr>
        <w:t>Interests</w:t>
      </w:r>
      <w:r>
        <w:rPr>
          <w:sz w:val="28"/>
          <w:szCs w:val="24"/>
        </w:rPr>
        <w:t xml:space="preserve">: </w:t>
      </w:r>
      <w:r w:rsidRPr="00747BF2">
        <w:rPr>
          <w:rStyle w:val="Text1Char"/>
        </w:rPr>
        <w:t>playing video games, computers,</w:t>
      </w:r>
      <w:r w:rsidR="009B3FF1" w:rsidRPr="00747BF2">
        <w:rPr>
          <w:rStyle w:val="Text1Char"/>
        </w:rPr>
        <w:t xml:space="preserve"> classic arcade games.</w:t>
      </w:r>
    </w:p>
    <w:p w:rsidR="009B3FF1" w:rsidRPr="00747BF2" w:rsidRDefault="009B3FF1" w:rsidP="00747BF2">
      <w:pPr>
        <w:spacing w:after="0"/>
        <w:ind w:left="142" w:hanging="142"/>
        <w:rPr>
          <w:rStyle w:val="Text1Char"/>
        </w:rPr>
      </w:pPr>
      <w:r>
        <w:rPr>
          <w:sz w:val="24"/>
          <w:szCs w:val="24"/>
        </w:rPr>
        <w:t xml:space="preserve">  </w:t>
      </w:r>
      <w:r w:rsidRPr="009B3FF1">
        <w:rPr>
          <w:sz w:val="28"/>
          <w:szCs w:val="24"/>
        </w:rPr>
        <w:t>Other:</w:t>
      </w:r>
      <w:r>
        <w:rPr>
          <w:sz w:val="24"/>
          <w:szCs w:val="24"/>
        </w:rPr>
        <w:t xml:space="preserve">  </w:t>
      </w:r>
      <w:r w:rsidRPr="00747BF2">
        <w:rPr>
          <w:rStyle w:val="Text1Char"/>
        </w:rPr>
        <w:t>Must own a computer, will have to be relatively skilled with their computer as the game uses python to run so they will have to h</w:t>
      </w:r>
      <w:r w:rsidR="00747BF2" w:rsidRPr="00747BF2">
        <w:rPr>
          <w:rStyle w:val="Text1Char"/>
        </w:rPr>
        <w:t xml:space="preserve">ave python installed or be able </w:t>
      </w:r>
      <w:r w:rsidRPr="00747BF2">
        <w:rPr>
          <w:rStyle w:val="Text1Char"/>
        </w:rPr>
        <w:t>to install it.</w:t>
      </w:r>
    </w:p>
    <w:p w:rsidR="00E40FFC" w:rsidRPr="00E40FFC" w:rsidRDefault="00E40FFC" w:rsidP="00E40FFC">
      <w:pPr>
        <w:spacing w:after="0"/>
        <w:rPr>
          <w:sz w:val="24"/>
          <w:szCs w:val="24"/>
        </w:rPr>
      </w:pPr>
    </w:p>
    <w:p w:rsidR="00E40FFC" w:rsidRPr="00E40FFC" w:rsidRDefault="00CE62DE" w:rsidP="00747BF2">
      <w:pPr>
        <w:pStyle w:val="Sub-SectionHeader"/>
      </w:pPr>
      <w:r>
        <w:t>Requirements Met</w:t>
      </w:r>
      <w:r w:rsidR="00E40FFC" w:rsidRPr="00E40FFC">
        <w:t>:</w:t>
      </w:r>
    </w:p>
    <w:p w:rsidR="00E40FFC" w:rsidRPr="00E40FFC" w:rsidRDefault="00E40FFC" w:rsidP="00747BF2">
      <w:pPr>
        <w:pStyle w:val="TaskHeader"/>
      </w:pPr>
      <w:r w:rsidRPr="00E40FFC">
        <w:t>Validating inputs:</w:t>
      </w:r>
    </w:p>
    <w:p w:rsidR="00747BF2" w:rsidRDefault="00E40FFC" w:rsidP="00747BF2">
      <w:pPr>
        <w:pStyle w:val="Text2"/>
      </w:pPr>
      <w:r w:rsidRPr="00E40FFC">
        <w:t>The player will only move on</w:t>
      </w:r>
      <w:r w:rsidR="00C455BA">
        <w:t xml:space="preserve"> the</w:t>
      </w:r>
      <w:r w:rsidRPr="00E40FFC">
        <w:t xml:space="preserve"> </w:t>
      </w:r>
      <w:r w:rsidRPr="00C455BA">
        <w:rPr>
          <w:noProof/>
        </w:rPr>
        <w:t>left</w:t>
      </w:r>
      <w:r w:rsidRPr="00E40FFC">
        <w:t xml:space="preserve"> and right arrow presses and shoot on spacebar presses.</w:t>
      </w:r>
    </w:p>
    <w:p w:rsidR="00E40FFC" w:rsidRDefault="00E40FFC" w:rsidP="00747BF2">
      <w:pPr>
        <w:spacing w:after="0"/>
        <w:ind w:left="284"/>
        <w:rPr>
          <w:sz w:val="24"/>
          <w:szCs w:val="24"/>
        </w:rPr>
      </w:pPr>
      <w:r w:rsidRPr="00747BF2">
        <w:rPr>
          <w:rStyle w:val="Text2Char"/>
        </w:rPr>
        <w:t xml:space="preserve">The </w:t>
      </w:r>
      <w:r w:rsidRPr="00C455BA">
        <w:rPr>
          <w:rStyle w:val="Text2Char"/>
          <w:noProof/>
        </w:rPr>
        <w:t>scoreboard</w:t>
      </w:r>
      <w:r w:rsidRPr="00747BF2">
        <w:rPr>
          <w:rStyle w:val="Text2Char"/>
        </w:rPr>
        <w:t xml:space="preserve"> will only allow alphabetical characters</w:t>
      </w:r>
      <w:r w:rsidRPr="00E40FFC">
        <w:rPr>
          <w:sz w:val="24"/>
          <w:szCs w:val="24"/>
        </w:rPr>
        <w:t>.</w:t>
      </w:r>
    </w:p>
    <w:p w:rsidR="00747BF2" w:rsidRDefault="00747BF2" w:rsidP="00E40FFC">
      <w:pPr>
        <w:spacing w:after="0"/>
        <w:rPr>
          <w:sz w:val="24"/>
          <w:szCs w:val="24"/>
        </w:rPr>
      </w:pPr>
    </w:p>
    <w:p w:rsidR="00E40FFC" w:rsidRPr="00E40FFC" w:rsidRDefault="00E40FFC" w:rsidP="00747BF2">
      <w:pPr>
        <w:pStyle w:val="TaskHeader"/>
      </w:pPr>
      <w:r w:rsidRPr="00E40FFC">
        <w:t>Interfacing with stored data:</w:t>
      </w:r>
    </w:p>
    <w:p w:rsidR="00E40FFC" w:rsidRDefault="00E40FFC" w:rsidP="00747BF2">
      <w:pPr>
        <w:pStyle w:val="Text2"/>
      </w:pPr>
      <w:r w:rsidRPr="00E40FFC">
        <w:t xml:space="preserve">The program will store the top 5 in a text file and will </w:t>
      </w:r>
      <w:r w:rsidRPr="00970BFB">
        <w:rPr>
          <w:noProof/>
        </w:rPr>
        <w:t>tak</w:t>
      </w:r>
      <w:r w:rsidR="00970BFB">
        <w:rPr>
          <w:noProof/>
        </w:rPr>
        <w:t>e</w:t>
      </w:r>
      <w:r w:rsidRPr="00E40FFC">
        <w:t xml:space="preserve"> in that data and manipulate </w:t>
      </w:r>
      <w:r>
        <w:t>it</w:t>
      </w:r>
      <w:r w:rsidR="00747BF2">
        <w:t xml:space="preserve"> </w:t>
      </w:r>
      <w:r>
        <w:t>w</w:t>
      </w:r>
      <w:r w:rsidRPr="00E40FFC">
        <w:t>hen</w:t>
      </w:r>
      <w:r>
        <w:t xml:space="preserve"> </w:t>
      </w:r>
      <w:r w:rsidRPr="00E40FFC">
        <w:t xml:space="preserve">displaying the </w:t>
      </w:r>
      <w:r w:rsidRPr="00970BFB">
        <w:rPr>
          <w:noProof/>
        </w:rPr>
        <w:t>scoreboard</w:t>
      </w:r>
      <w:r w:rsidRPr="00E40FFC">
        <w:t xml:space="preserve"> it will then also save the top 5 in the same file.</w:t>
      </w:r>
    </w:p>
    <w:p w:rsidR="00747BF2" w:rsidRDefault="00747BF2" w:rsidP="00E40FFC">
      <w:pPr>
        <w:spacing w:after="0"/>
        <w:rPr>
          <w:sz w:val="24"/>
          <w:szCs w:val="24"/>
        </w:rPr>
      </w:pPr>
    </w:p>
    <w:p w:rsidR="00E40FFC" w:rsidRPr="00E40FFC" w:rsidRDefault="00E40FFC" w:rsidP="00747BF2">
      <w:pPr>
        <w:pStyle w:val="TaskHeader"/>
        <w:rPr>
          <w:sz w:val="24"/>
        </w:rPr>
      </w:pPr>
      <w:r w:rsidRPr="00E40FFC">
        <w:t>Binary search or sorting algorithms:</w:t>
      </w:r>
    </w:p>
    <w:p w:rsidR="00B17F47" w:rsidRDefault="00E40FFC" w:rsidP="00747BF2">
      <w:pPr>
        <w:pStyle w:val="Text2"/>
      </w:pPr>
      <w:r w:rsidRPr="00E40FFC">
        <w:t>A Binary search and sorting algorithm will be used on the score</w:t>
      </w:r>
      <w:r>
        <w:t>s when considering adding</w:t>
      </w:r>
      <w:r w:rsidR="00747BF2">
        <w:t xml:space="preserve"> </w:t>
      </w:r>
      <w:r w:rsidRPr="00E40FFC">
        <w:t>a new</w:t>
      </w:r>
      <w:r>
        <w:t xml:space="preserve"> </w:t>
      </w:r>
      <w:r w:rsidRPr="00E40FFC">
        <w:t>score.</w:t>
      </w:r>
    </w:p>
    <w:p w:rsidR="00E40FFC" w:rsidRPr="00E40FFC" w:rsidRDefault="00E40FFC" w:rsidP="00E40FFC">
      <w:pPr>
        <w:spacing w:after="0"/>
        <w:rPr>
          <w:sz w:val="24"/>
          <w:szCs w:val="24"/>
        </w:rPr>
      </w:pPr>
    </w:p>
    <w:p w:rsidR="00E40FFC" w:rsidRPr="00E40FFC" w:rsidRDefault="00E40FFC" w:rsidP="00747BF2">
      <w:pPr>
        <w:pStyle w:val="TaskHeader"/>
        <w:rPr>
          <w:sz w:val="24"/>
        </w:rPr>
      </w:pPr>
      <w:r w:rsidRPr="00970BFB">
        <w:rPr>
          <w:noProof/>
        </w:rPr>
        <w:t>Array</w:t>
      </w:r>
      <w:r w:rsidRPr="00E40FFC">
        <w:t xml:space="preserve"> of </w:t>
      </w:r>
      <w:r w:rsidR="003C47AE">
        <w:t>object</w:t>
      </w:r>
      <w:r w:rsidRPr="00E40FFC">
        <w:t>s:</w:t>
      </w:r>
    </w:p>
    <w:p w:rsidR="00E40FFC" w:rsidRDefault="00E40FFC" w:rsidP="00747BF2">
      <w:pPr>
        <w:pStyle w:val="Text2"/>
      </w:pPr>
      <w:r w:rsidRPr="00E40FFC">
        <w:t xml:space="preserve">An array of </w:t>
      </w:r>
      <w:r w:rsidR="003C47AE">
        <w:t>object</w:t>
      </w:r>
      <w:r w:rsidRPr="00E40FFC">
        <w:t>s will be used to store the high score data while being manipulated</w:t>
      </w:r>
      <w:r w:rsidR="003C47AE">
        <w:t>.</w:t>
      </w:r>
    </w:p>
    <w:p w:rsidR="00AF228F" w:rsidRDefault="00AF228F">
      <w:pPr>
        <w:rPr>
          <w:sz w:val="24"/>
          <w:szCs w:val="24"/>
        </w:rPr>
      </w:pPr>
      <w:r>
        <w:rPr>
          <w:sz w:val="24"/>
          <w:szCs w:val="24"/>
        </w:rPr>
        <w:br w:type="page"/>
      </w:r>
    </w:p>
    <w:p w:rsidR="00AA0498" w:rsidRDefault="00AA0498" w:rsidP="00AA0498">
      <w:pPr>
        <w:pStyle w:val="SectionHeader"/>
      </w:pPr>
      <w:r>
        <w:lastRenderedPageBreak/>
        <w:t>Research</w:t>
      </w:r>
    </w:p>
    <w:p w:rsidR="00AF228F" w:rsidRDefault="000D4209" w:rsidP="000D4209">
      <w:pPr>
        <w:pStyle w:val="Sub-SectionHeader"/>
      </w:pPr>
      <w:r>
        <w:t>Feasibility</w:t>
      </w:r>
      <w:r w:rsidR="009C2176">
        <w:t xml:space="preserve"> study</w:t>
      </w:r>
      <w:r>
        <w:t>:</w:t>
      </w:r>
    </w:p>
    <w:p w:rsidR="000D4209" w:rsidRDefault="000D4209" w:rsidP="00A84BE8">
      <w:pPr>
        <w:pStyle w:val="TaskHeader"/>
      </w:pPr>
      <w:r>
        <w:t>Technical:</w:t>
      </w:r>
    </w:p>
    <w:p w:rsidR="001E2540" w:rsidRDefault="001E2540" w:rsidP="00A84BE8">
      <w:pPr>
        <w:pStyle w:val="Text1"/>
        <w:numPr>
          <w:ilvl w:val="0"/>
          <w:numId w:val="8"/>
        </w:numPr>
      </w:pPr>
      <w:r>
        <w:t>The game will need to be object orientated both to make it easier to program and to meet some of the requirements. Python will be used for this as it is object orientated, simple to install and I already know the syntax.</w:t>
      </w:r>
    </w:p>
    <w:p w:rsidR="000D4209" w:rsidRPr="00D93BD6" w:rsidRDefault="001E2540" w:rsidP="00A84BE8">
      <w:pPr>
        <w:pStyle w:val="Text1"/>
        <w:numPr>
          <w:ilvl w:val="0"/>
          <w:numId w:val="8"/>
        </w:numPr>
      </w:pPr>
      <w:r>
        <w:rPr>
          <w:shd w:val="clear" w:color="auto" w:fill="FFFFFF"/>
        </w:rPr>
        <w:t>The g</w:t>
      </w:r>
      <w:r w:rsidR="002115B4">
        <w:rPr>
          <w:shd w:val="clear" w:color="auto" w:fill="FFFFFF"/>
        </w:rPr>
        <w:t>ame will need to have a graphical interface, for this Pygame (</w:t>
      </w:r>
      <w:r w:rsidR="00B772BF">
        <w:rPr>
          <w:shd w:val="clear" w:color="auto" w:fill="FFFFFF"/>
        </w:rPr>
        <w:t xml:space="preserve">a </w:t>
      </w:r>
      <w:r w:rsidR="002115B4">
        <w:rPr>
          <w:shd w:val="clear" w:color="auto" w:fill="FFFFFF"/>
        </w:rPr>
        <w:t>p</w:t>
      </w:r>
      <w:r w:rsidR="00B772BF">
        <w:rPr>
          <w:shd w:val="clear" w:color="auto" w:fill="FFFFFF"/>
        </w:rPr>
        <w:t>ython library</w:t>
      </w:r>
      <w:r w:rsidR="002115B4">
        <w:rPr>
          <w:shd w:val="clear" w:color="auto" w:fill="FFFFFF"/>
        </w:rPr>
        <w:t>)</w:t>
      </w:r>
      <w:r>
        <w:rPr>
          <w:shd w:val="clear" w:color="auto" w:fill="FFFFFF"/>
        </w:rPr>
        <w:t xml:space="preserve"> will be used, this requires python and Pim (a software installation package) to </w:t>
      </w:r>
      <w:r w:rsidRPr="00970BFB">
        <w:rPr>
          <w:noProof/>
          <w:shd w:val="clear" w:color="auto" w:fill="FFFFFF"/>
        </w:rPr>
        <w:t>be installed</w:t>
      </w:r>
      <w:r>
        <w:rPr>
          <w:shd w:val="clear" w:color="auto" w:fill="FFFFFF"/>
        </w:rPr>
        <w:t xml:space="preserve">. </w:t>
      </w:r>
      <w:r w:rsidRPr="00970BFB">
        <w:rPr>
          <w:noProof/>
          <w:shd w:val="clear" w:color="auto" w:fill="FFFFFF"/>
        </w:rPr>
        <w:t>This</w:t>
      </w:r>
      <w:r>
        <w:rPr>
          <w:shd w:val="clear" w:color="auto" w:fill="FFFFFF"/>
        </w:rPr>
        <w:t xml:space="preserve"> is feasible as Pim comes included in the most recent python package and installing Pygame and Pyganim only takes a one-line command.</w:t>
      </w:r>
    </w:p>
    <w:p w:rsidR="00D93BD6" w:rsidRPr="001E2540" w:rsidRDefault="00D93BD6" w:rsidP="00A84BE8">
      <w:pPr>
        <w:pStyle w:val="Text1"/>
        <w:numPr>
          <w:ilvl w:val="0"/>
          <w:numId w:val="8"/>
        </w:numPr>
      </w:pPr>
      <w:r>
        <w:rPr>
          <w:shd w:val="clear" w:color="auto" w:fill="FFFFFF"/>
        </w:rPr>
        <w:t>I will also require resources deta</w:t>
      </w:r>
      <w:r w:rsidR="00B772BF">
        <w:rPr>
          <w:shd w:val="clear" w:color="auto" w:fill="FFFFFF"/>
        </w:rPr>
        <w:t>iling how to use the Pygame library</w:t>
      </w:r>
      <w:r>
        <w:rPr>
          <w:shd w:val="clear" w:color="auto" w:fill="FFFFFF"/>
        </w:rPr>
        <w:t xml:space="preserve">. </w:t>
      </w:r>
      <w:r w:rsidRPr="00970BFB">
        <w:rPr>
          <w:noProof/>
          <w:shd w:val="clear" w:color="auto" w:fill="FFFFFF"/>
        </w:rPr>
        <w:t>This</w:t>
      </w:r>
      <w:r>
        <w:rPr>
          <w:shd w:val="clear" w:color="auto" w:fill="FFFFFF"/>
        </w:rPr>
        <w:t xml:space="preserve"> is feasible as </w:t>
      </w:r>
      <w:r w:rsidRPr="00970BFB">
        <w:rPr>
          <w:noProof/>
          <w:shd w:val="clear" w:color="auto" w:fill="FFFFFF"/>
        </w:rPr>
        <w:t>there are many websites detailing</w:t>
      </w:r>
      <w:r>
        <w:rPr>
          <w:shd w:val="clear" w:color="auto" w:fill="FFFFFF"/>
        </w:rPr>
        <w:t xml:space="preserve"> the methods and variables provided by the libraries and how to use them. For </w:t>
      </w:r>
      <w:r w:rsidRPr="00970BFB">
        <w:rPr>
          <w:noProof/>
          <w:shd w:val="clear" w:color="auto" w:fill="FFFFFF"/>
        </w:rPr>
        <w:t>this</w:t>
      </w:r>
      <w:r w:rsidR="00970BFB">
        <w:rPr>
          <w:noProof/>
          <w:shd w:val="clear" w:color="auto" w:fill="FFFFFF"/>
        </w:rPr>
        <w:t>,</w:t>
      </w:r>
      <w:r>
        <w:rPr>
          <w:shd w:val="clear" w:color="auto" w:fill="FFFFFF"/>
        </w:rPr>
        <w:t xml:space="preserve"> I will be using the Pygame home website.</w:t>
      </w:r>
    </w:p>
    <w:p w:rsidR="000D4209" w:rsidRDefault="000D4209" w:rsidP="00A84BE8">
      <w:pPr>
        <w:pStyle w:val="TaskHeader"/>
      </w:pPr>
      <w:r>
        <w:t>Economic:</w:t>
      </w:r>
    </w:p>
    <w:p w:rsidR="000D4209" w:rsidRPr="002115B4" w:rsidRDefault="00223A3F" w:rsidP="000217FF">
      <w:pPr>
        <w:pStyle w:val="Text1"/>
        <w:numPr>
          <w:ilvl w:val="0"/>
          <w:numId w:val="9"/>
        </w:numPr>
      </w:pPr>
      <w:r>
        <w:t xml:space="preserve">The Project is economically feasible as it will not cost anything to </w:t>
      </w:r>
      <w:r w:rsidR="00970BFB" w:rsidRPr="00970BFB">
        <w:rPr>
          <w:noProof/>
        </w:rPr>
        <w:t>produce</w:t>
      </w:r>
      <w:r>
        <w:t>.</w:t>
      </w:r>
      <w:r w:rsidR="000217FF">
        <w:t xml:space="preserve"> The software being used to produce this project is free, the purchase of a computer to produce the project is not required and no licence is required to develop this project.</w:t>
      </w:r>
    </w:p>
    <w:p w:rsidR="000D4209" w:rsidRDefault="000D4209" w:rsidP="00A84BE8">
      <w:pPr>
        <w:pStyle w:val="TaskHeader"/>
      </w:pPr>
      <w:r>
        <w:t>Legal:</w:t>
      </w:r>
    </w:p>
    <w:p w:rsidR="000D4209" w:rsidRDefault="00A84BE8" w:rsidP="00A84BE8">
      <w:pPr>
        <w:pStyle w:val="Sub-TaskHeader"/>
      </w:pPr>
      <w:r>
        <w:t>Data Protection:</w:t>
      </w:r>
    </w:p>
    <w:p w:rsidR="00A84BE8" w:rsidRDefault="00A84BE8" w:rsidP="00A84BE8">
      <w:pPr>
        <w:pStyle w:val="Text3"/>
        <w:numPr>
          <w:ilvl w:val="0"/>
          <w:numId w:val="4"/>
        </w:numPr>
        <w:ind w:left="1134"/>
      </w:pPr>
      <w:r>
        <w:t>I will be collecting high-scores</w:t>
      </w:r>
    </w:p>
    <w:p w:rsidR="00A84BE8" w:rsidRDefault="00A84BE8" w:rsidP="00A84BE8">
      <w:pPr>
        <w:pStyle w:val="Text3"/>
        <w:numPr>
          <w:ilvl w:val="0"/>
          <w:numId w:val="4"/>
        </w:numPr>
        <w:ind w:left="1134"/>
      </w:pPr>
      <w:r>
        <w:t>I will be collecting names (3 characters max)</w:t>
      </w:r>
    </w:p>
    <w:p w:rsidR="00A84BE8" w:rsidRDefault="00A84BE8" w:rsidP="00A84BE8">
      <w:pPr>
        <w:pStyle w:val="Sub-TaskHeader"/>
      </w:pPr>
      <w:r>
        <w:t xml:space="preserve">Copyright, Designs and </w:t>
      </w:r>
      <w:r w:rsidR="00970BFB">
        <w:rPr>
          <w:noProof/>
        </w:rPr>
        <w:t>P</w:t>
      </w:r>
      <w:r w:rsidRPr="00970BFB">
        <w:rPr>
          <w:noProof/>
        </w:rPr>
        <w:t>atents</w:t>
      </w:r>
      <w:r>
        <w:t xml:space="preserve"> Act:</w:t>
      </w:r>
    </w:p>
    <w:p w:rsidR="007B5B8E" w:rsidRDefault="007B5B8E" w:rsidP="007B5B8E">
      <w:pPr>
        <w:pStyle w:val="Text3"/>
        <w:numPr>
          <w:ilvl w:val="0"/>
          <w:numId w:val="10"/>
        </w:numPr>
      </w:pPr>
      <w:r>
        <w:t>The copyright for the original character designs Is owned by taito (a Japanese game company), this may pose an issue.</w:t>
      </w:r>
    </w:p>
    <w:p w:rsidR="007B5B8E" w:rsidRPr="0065715B" w:rsidRDefault="007B5B8E" w:rsidP="007B5B8E">
      <w:pPr>
        <w:pStyle w:val="Text3"/>
        <w:numPr>
          <w:ilvl w:val="0"/>
          <w:numId w:val="10"/>
        </w:numPr>
      </w:pPr>
      <w:r>
        <w:t>I will need to use public domain music and sound effects for the audio to avoid copyright issues.</w:t>
      </w:r>
    </w:p>
    <w:p w:rsidR="000D4209" w:rsidRDefault="000D4209" w:rsidP="007B5B8E">
      <w:pPr>
        <w:pStyle w:val="Sub-TaskHeader"/>
      </w:pPr>
      <w:r>
        <w:t>Schedule:</w:t>
      </w:r>
    </w:p>
    <w:p w:rsidR="000D4209" w:rsidRDefault="001A7DB4" w:rsidP="001A7DB4">
      <w:pPr>
        <w:pStyle w:val="Text3"/>
        <w:numPr>
          <w:ilvl w:val="0"/>
          <w:numId w:val="12"/>
        </w:numPr>
        <w:rPr>
          <w:shd w:val="clear" w:color="auto" w:fill="FFFFFF"/>
        </w:rPr>
      </w:pPr>
      <w:r>
        <w:rPr>
          <w:shd w:val="clear" w:color="auto" w:fill="FFFFFF"/>
        </w:rPr>
        <w:t>The project is of suitable complexity to be achievable in the allocated timeframe.</w:t>
      </w:r>
    </w:p>
    <w:p w:rsidR="00FF3B0D" w:rsidRDefault="00FF3B0D">
      <w:pPr>
        <w:rPr>
          <w:sz w:val="24"/>
          <w:szCs w:val="24"/>
          <w:shd w:val="clear" w:color="auto" w:fill="FFFFFF"/>
        </w:rPr>
      </w:pPr>
      <w:r>
        <w:rPr>
          <w:shd w:val="clear" w:color="auto" w:fill="FFFFFF"/>
        </w:rPr>
        <w:br w:type="page"/>
      </w:r>
    </w:p>
    <w:p w:rsidR="003E4603" w:rsidRDefault="003E4603" w:rsidP="00A84BE8">
      <w:pPr>
        <w:pStyle w:val="Text2"/>
        <w:rPr>
          <w:shd w:val="clear" w:color="auto" w:fill="FFFFFF"/>
        </w:rPr>
      </w:pPr>
    </w:p>
    <w:p w:rsidR="003E4603" w:rsidRDefault="003E4603" w:rsidP="003E4603">
      <w:pPr>
        <w:pStyle w:val="Sub-SectionHeader"/>
      </w:pPr>
      <w:r>
        <w:t>Survey:</w:t>
      </w:r>
    </w:p>
    <w:p w:rsidR="003E4603" w:rsidRDefault="003E4603" w:rsidP="003E4603">
      <w:pPr>
        <w:pStyle w:val="Sub-TaskHeader"/>
      </w:pPr>
      <w:r>
        <w:t>Analysis of survey results:</w:t>
      </w:r>
    </w:p>
    <w:p w:rsidR="00490B78" w:rsidRDefault="00CA18FB">
      <w:r>
        <w:rPr>
          <w:noProof/>
          <w:lang w:eastAsia="en-GB"/>
        </w:rPr>
        <w:drawing>
          <wp:anchor distT="0" distB="0" distL="114300" distR="114300" simplePos="0" relativeHeight="251659264" behindDoc="1" locked="0" layoutInCell="1" allowOverlap="1" wp14:anchorId="411B70AF">
            <wp:simplePos x="0" y="0"/>
            <wp:positionH relativeFrom="margin">
              <wp:align>left</wp:align>
            </wp:positionH>
            <wp:positionV relativeFrom="paragraph">
              <wp:posOffset>168910</wp:posOffset>
            </wp:positionV>
            <wp:extent cx="1816100" cy="2273300"/>
            <wp:effectExtent l="0" t="0" r="12700" b="12700"/>
            <wp:wrapTight wrapText="bothSides">
              <wp:wrapPolygon edited="0">
                <wp:start x="0" y="0"/>
                <wp:lineTo x="0" y="21540"/>
                <wp:lineTo x="21524" y="21540"/>
                <wp:lineTo x="21524" y="0"/>
                <wp:lineTo x="0" y="0"/>
              </wp:wrapPolygon>
            </wp:wrapTight>
            <wp:docPr id="2" name="Chart 2">
              <a:extLst xmlns:a="http://schemas.openxmlformats.org/drawingml/2006/main">
                <a:ext uri="{FF2B5EF4-FFF2-40B4-BE49-F238E27FC236}">
                  <a16:creationId xmlns:a16="http://schemas.microsoft.com/office/drawing/2014/main" id="{C87AE911-5140-4D9F-B5D7-FE242AA3F7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1312" behindDoc="1" locked="0" layoutInCell="1" allowOverlap="1" wp14:anchorId="3B36A7E6">
            <wp:simplePos x="0" y="0"/>
            <wp:positionH relativeFrom="column">
              <wp:posOffset>1962150</wp:posOffset>
            </wp:positionH>
            <wp:positionV relativeFrom="paragraph">
              <wp:posOffset>2531110</wp:posOffset>
            </wp:positionV>
            <wp:extent cx="1854200" cy="2247900"/>
            <wp:effectExtent l="0" t="0" r="12700" b="0"/>
            <wp:wrapTight wrapText="bothSides">
              <wp:wrapPolygon edited="0">
                <wp:start x="0" y="0"/>
                <wp:lineTo x="0" y="21417"/>
                <wp:lineTo x="21526" y="21417"/>
                <wp:lineTo x="21526" y="0"/>
                <wp:lineTo x="0" y="0"/>
              </wp:wrapPolygon>
            </wp:wrapTight>
            <wp:docPr id="4" name="Chart 4">
              <a:extLst xmlns:a="http://schemas.openxmlformats.org/drawingml/2006/main">
                <a:ext uri="{FF2B5EF4-FFF2-40B4-BE49-F238E27FC236}">
                  <a16:creationId xmlns:a16="http://schemas.microsoft.com/office/drawing/2014/main" id="{15706D79-D555-4C03-BD63-E470A00608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0288" behindDoc="1" locked="0" layoutInCell="1" allowOverlap="1" wp14:anchorId="7F8CED7B">
            <wp:simplePos x="0" y="0"/>
            <wp:positionH relativeFrom="column">
              <wp:posOffset>1955800</wp:posOffset>
            </wp:positionH>
            <wp:positionV relativeFrom="paragraph">
              <wp:posOffset>143510</wp:posOffset>
            </wp:positionV>
            <wp:extent cx="1873250" cy="2292350"/>
            <wp:effectExtent l="0" t="0" r="12700" b="12700"/>
            <wp:wrapThrough wrapText="bothSides">
              <wp:wrapPolygon edited="0">
                <wp:start x="0" y="0"/>
                <wp:lineTo x="0" y="21540"/>
                <wp:lineTo x="21527" y="21540"/>
                <wp:lineTo x="21527" y="0"/>
                <wp:lineTo x="0" y="0"/>
              </wp:wrapPolygon>
            </wp:wrapThrough>
            <wp:docPr id="3" name="Chart 3">
              <a:extLst xmlns:a="http://schemas.openxmlformats.org/drawingml/2006/main">
                <a:ext uri="{FF2B5EF4-FFF2-40B4-BE49-F238E27FC236}">
                  <a16:creationId xmlns:a16="http://schemas.microsoft.com/office/drawing/2014/main" id="{776F9D63-0EBB-4CAF-AAF6-D900208410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40" behindDoc="1" locked="0" layoutInCell="1" allowOverlap="1">
            <wp:simplePos x="0" y="0"/>
            <wp:positionH relativeFrom="margin">
              <wp:align>left</wp:align>
            </wp:positionH>
            <wp:positionV relativeFrom="paragraph">
              <wp:posOffset>2531110</wp:posOffset>
            </wp:positionV>
            <wp:extent cx="1822450" cy="2260600"/>
            <wp:effectExtent l="0" t="0" r="6350" b="635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rsidR="00490B78" w:rsidRDefault="00C74AA8" w:rsidP="00490B78">
      <w:pPr>
        <w:pStyle w:val="Sub-TaskHeader"/>
      </w:pPr>
      <w:r>
        <w:t>Analysis</w:t>
      </w:r>
      <w:r w:rsidR="00490B78">
        <w:t>:</w:t>
      </w:r>
    </w:p>
    <w:p w:rsidR="00490B78" w:rsidRDefault="00490B78" w:rsidP="00490B78">
      <w:pPr>
        <w:pStyle w:val="Sub-TaskHeader"/>
      </w:pPr>
      <w:r w:rsidRPr="00490B78">
        <w:rPr>
          <w:u w:val="none"/>
        </w:rPr>
        <w:t xml:space="preserve">  </w:t>
      </w:r>
      <w:r w:rsidRPr="00970BFB">
        <w:rPr>
          <w:noProof/>
        </w:rPr>
        <w:t>Knowing Spaces invaders:</w:t>
      </w:r>
    </w:p>
    <w:p w:rsidR="00621B31" w:rsidRDefault="00621B31" w:rsidP="00490B78">
      <w:pPr>
        <w:pStyle w:val="Text1"/>
      </w:pPr>
      <w:r>
        <w:tab/>
        <w:t>The majority of the people surveyed</w:t>
      </w:r>
    </w:p>
    <w:p w:rsidR="00621B31" w:rsidRDefault="00970BFB" w:rsidP="00970BFB">
      <w:pPr>
        <w:pStyle w:val="Text1"/>
      </w:pPr>
      <w:r>
        <w:t xml:space="preserve">     </w:t>
      </w:r>
      <w:r w:rsidR="00621B31">
        <w:t>knew about scape invaders, about 83%,</w:t>
      </w:r>
    </w:p>
    <w:p w:rsidR="00621B31" w:rsidRDefault="00621B31" w:rsidP="00621B31">
      <w:pPr>
        <w:pStyle w:val="Text1"/>
        <w:ind w:firstLine="284"/>
      </w:pPr>
      <w:r>
        <w:t>and only about 17% of the people</w:t>
      </w:r>
    </w:p>
    <w:p w:rsidR="00621B31" w:rsidRDefault="00621B31" w:rsidP="00621B31">
      <w:pPr>
        <w:pStyle w:val="Text1"/>
        <w:ind w:firstLine="284"/>
      </w:pPr>
      <w:r>
        <w:t xml:space="preserve">surveyed either didn’t know about </w:t>
      </w:r>
      <w:r w:rsidRPr="00970BFB">
        <w:rPr>
          <w:noProof/>
        </w:rPr>
        <w:t>the</w:t>
      </w:r>
      <w:r>
        <w:t xml:space="preserve"> </w:t>
      </w:r>
    </w:p>
    <w:p w:rsidR="00621B31" w:rsidRDefault="00621B31" w:rsidP="00621B31">
      <w:pPr>
        <w:pStyle w:val="Text1"/>
        <w:ind w:firstLine="284"/>
      </w:pPr>
      <w:r>
        <w:t>game or were unsure if they knew the</w:t>
      </w:r>
    </w:p>
    <w:p w:rsidR="00621B31" w:rsidRDefault="00621B31" w:rsidP="00621B31">
      <w:pPr>
        <w:pStyle w:val="Text1"/>
        <w:ind w:firstLine="284"/>
      </w:pPr>
      <w:r>
        <w:t>game.</w:t>
      </w:r>
    </w:p>
    <w:p w:rsidR="00621B31" w:rsidRDefault="00621B31" w:rsidP="00490B78">
      <w:pPr>
        <w:pStyle w:val="Text1"/>
        <w:ind w:firstLine="284"/>
      </w:pPr>
    </w:p>
    <w:p w:rsidR="00621B31" w:rsidRDefault="00621B31" w:rsidP="00621B31">
      <w:pPr>
        <w:pStyle w:val="Sub-TaskHeader"/>
      </w:pPr>
      <w:r w:rsidRPr="00621B31">
        <w:rPr>
          <w:u w:val="none"/>
        </w:rPr>
        <w:t xml:space="preserve">  </w:t>
      </w:r>
      <w:r>
        <w:t>Playing Video Games:</w:t>
      </w:r>
    </w:p>
    <w:p w:rsidR="00621B31" w:rsidRDefault="00621B31" w:rsidP="00621B31">
      <w:pPr>
        <w:pStyle w:val="Text1"/>
      </w:pPr>
      <w:r>
        <w:tab/>
      </w:r>
      <w:r w:rsidRPr="00621B31">
        <w:rPr>
          <w:u w:val="single"/>
        </w:rPr>
        <w:t>Boys:</w:t>
      </w:r>
    </w:p>
    <w:p w:rsidR="00621B31" w:rsidRDefault="00621B31" w:rsidP="00621B31">
      <w:pPr>
        <w:pStyle w:val="Text1"/>
      </w:pPr>
      <w:r>
        <w:tab/>
        <w:t>The majority of the boys surveyed play</w:t>
      </w:r>
    </w:p>
    <w:p w:rsidR="00621B31" w:rsidRDefault="00621B31" w:rsidP="00621B31">
      <w:pPr>
        <w:pStyle w:val="Text1"/>
      </w:pPr>
      <w:r>
        <w:t xml:space="preserve">      video games, 60%, with 36% who don’t</w:t>
      </w:r>
    </w:p>
    <w:p w:rsidR="00621B31" w:rsidRDefault="00621B31" w:rsidP="00621B31">
      <w:pPr>
        <w:pStyle w:val="Text1"/>
      </w:pPr>
      <w:r>
        <w:t xml:space="preserve">      play video games and 4% who were</w:t>
      </w:r>
    </w:p>
    <w:p w:rsidR="00621B31" w:rsidRDefault="00621B31" w:rsidP="00621B31">
      <w:pPr>
        <w:pStyle w:val="Text1"/>
      </w:pPr>
      <w:r>
        <w:t xml:space="preserve">      unsure.</w:t>
      </w:r>
    </w:p>
    <w:p w:rsidR="00621B31" w:rsidRDefault="00621B31" w:rsidP="00621B31">
      <w:pPr>
        <w:pStyle w:val="Text1"/>
      </w:pPr>
      <w:r>
        <w:tab/>
      </w:r>
      <w:r w:rsidRPr="00621B31">
        <w:rPr>
          <w:u w:val="single"/>
        </w:rPr>
        <w:t>Girls</w:t>
      </w:r>
      <w:r>
        <w:rPr>
          <w:u w:val="single"/>
        </w:rPr>
        <w:t>:</w:t>
      </w:r>
    </w:p>
    <w:p w:rsidR="00C74AA8" w:rsidRDefault="00621B31" w:rsidP="00621B31">
      <w:pPr>
        <w:pStyle w:val="Text1"/>
      </w:pPr>
      <w:r>
        <w:tab/>
      </w:r>
      <w:r w:rsidR="00C74AA8">
        <w:t xml:space="preserve">The majority of the girls surveyed don’t </w:t>
      </w:r>
    </w:p>
    <w:p w:rsidR="00C74AA8" w:rsidRDefault="00C74AA8" w:rsidP="00C74AA8">
      <w:pPr>
        <w:pStyle w:val="Text1"/>
        <w:ind w:left="720"/>
      </w:pPr>
      <w:r>
        <w:tab/>
        <w:t>play video games, 76%, with only 24%</w:t>
      </w:r>
      <w:r>
        <w:tab/>
        <w:t>who do play video games.</w:t>
      </w:r>
    </w:p>
    <w:p w:rsidR="00C74AA8" w:rsidRDefault="00C74AA8" w:rsidP="00C74AA8">
      <w:pPr>
        <w:pStyle w:val="Text1"/>
        <w:ind w:left="720"/>
      </w:pPr>
    </w:p>
    <w:p w:rsidR="009A7791" w:rsidRDefault="00C74AA8" w:rsidP="00DE470E">
      <w:pPr>
        <w:pStyle w:val="Text1"/>
      </w:pPr>
      <w:r w:rsidRPr="00C74AA8">
        <w:t xml:space="preserve"> </w:t>
      </w:r>
    </w:p>
    <w:p w:rsidR="009A7791" w:rsidRPr="00DE470E" w:rsidRDefault="009A7791" w:rsidP="00DE470E">
      <w:pPr>
        <w:pStyle w:val="Text1"/>
      </w:pPr>
    </w:p>
    <w:p w:rsidR="00C74AA8" w:rsidRDefault="00C74AA8" w:rsidP="009A7791">
      <w:pPr>
        <w:pStyle w:val="Sub-TaskHeader"/>
        <w:ind w:left="0" w:firstLine="0"/>
      </w:pPr>
      <w:r>
        <w:t>Conclusion:</w:t>
      </w:r>
    </w:p>
    <w:p w:rsidR="004B0349" w:rsidRDefault="00C74AA8" w:rsidP="009A7791">
      <w:pPr>
        <w:pStyle w:val="Text1"/>
      </w:pPr>
      <w:r>
        <w:t>While th</w:t>
      </w:r>
      <w:r w:rsidR="009A7791">
        <w:t xml:space="preserve">ere was little to no difference </w:t>
      </w:r>
      <w:r>
        <w:t xml:space="preserve">between the genders </w:t>
      </w:r>
      <w:r w:rsidR="009A7791">
        <w:t xml:space="preserve">when it came to </w:t>
      </w:r>
      <w:r w:rsidRPr="00970BFB">
        <w:rPr>
          <w:noProof/>
        </w:rPr>
        <w:t>knowing</w:t>
      </w:r>
      <w:r>
        <w:t xml:space="preserve"> about the game, the difference when it came to playing video games</w:t>
      </w:r>
      <w:r w:rsidR="009A7791">
        <w:t xml:space="preserve"> </w:t>
      </w:r>
      <w:r>
        <w:t>suggests that the majority of the users</w:t>
      </w:r>
      <w:r w:rsidR="009A7791">
        <w:t xml:space="preserve"> </w:t>
      </w:r>
      <w:r>
        <w:t>for this game will be male (this does not</w:t>
      </w:r>
      <w:r w:rsidR="009A7791">
        <w:t xml:space="preserve"> </w:t>
      </w:r>
      <w:r>
        <w:t xml:space="preserve">exclude girls </w:t>
      </w:r>
      <w:r w:rsidR="009A7791">
        <w:t>from the end user group).</w:t>
      </w:r>
    </w:p>
    <w:p w:rsidR="004B0349" w:rsidRDefault="004B0349">
      <w:pPr>
        <w:rPr>
          <w:sz w:val="24"/>
          <w:szCs w:val="24"/>
        </w:rPr>
      </w:pPr>
      <w:r>
        <w:br w:type="page"/>
      </w:r>
    </w:p>
    <w:p w:rsidR="00970BFB" w:rsidRDefault="00970BFB" w:rsidP="009A7791">
      <w:pPr>
        <w:pStyle w:val="Text1"/>
      </w:pPr>
    </w:p>
    <w:p w:rsidR="00970BFB" w:rsidRDefault="00970BFB" w:rsidP="009A7791">
      <w:pPr>
        <w:pStyle w:val="Text1"/>
      </w:pPr>
    </w:p>
    <w:p w:rsidR="00970BFB" w:rsidRDefault="00970BFB" w:rsidP="009A7791">
      <w:pPr>
        <w:pStyle w:val="Text1"/>
      </w:pPr>
    </w:p>
    <w:p w:rsidR="00970BFB" w:rsidRDefault="003358AF" w:rsidP="00970BFB">
      <w:pPr>
        <w:pStyle w:val="Sub-TaskHeader"/>
      </w:pPr>
      <w:r>
        <w:rPr>
          <w:noProof/>
          <w:lang w:eastAsia="en-GB"/>
        </w:rPr>
        <w:drawing>
          <wp:anchor distT="0" distB="0" distL="114300" distR="114300" simplePos="0" relativeHeight="251662336" behindDoc="1" locked="0" layoutInCell="1" allowOverlap="1">
            <wp:simplePos x="0" y="0"/>
            <wp:positionH relativeFrom="margin">
              <wp:align>left</wp:align>
            </wp:positionH>
            <wp:positionV relativeFrom="paragraph">
              <wp:posOffset>58420</wp:posOffset>
            </wp:positionV>
            <wp:extent cx="1816100" cy="2578735"/>
            <wp:effectExtent l="0" t="0" r="12700" b="12065"/>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3360" behindDoc="1" locked="0" layoutInCell="1" allowOverlap="1">
            <wp:simplePos x="0" y="0"/>
            <wp:positionH relativeFrom="margin">
              <wp:posOffset>1922145</wp:posOffset>
            </wp:positionH>
            <wp:positionV relativeFrom="paragraph">
              <wp:posOffset>58420</wp:posOffset>
            </wp:positionV>
            <wp:extent cx="1876425" cy="2590800"/>
            <wp:effectExtent l="0" t="0" r="9525" b="0"/>
            <wp:wrapTight wrapText="bothSides">
              <wp:wrapPolygon edited="0">
                <wp:start x="0" y="0"/>
                <wp:lineTo x="0" y="21441"/>
                <wp:lineTo x="21490" y="21441"/>
                <wp:lineTo x="21490" y="0"/>
                <wp:lineTo x="0" y="0"/>
              </wp:wrapPolygon>
            </wp:wrapTight>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970BFB">
        <w:t>Analysis:</w:t>
      </w:r>
    </w:p>
    <w:p w:rsidR="00970BFB" w:rsidRDefault="00970BFB" w:rsidP="00970BFB">
      <w:pPr>
        <w:pStyle w:val="Sub-TaskHeader"/>
      </w:pPr>
      <w:r w:rsidRPr="00970BFB">
        <w:rPr>
          <w:u w:val="none"/>
        </w:rPr>
        <w:t xml:space="preserve"> </w:t>
      </w:r>
      <w:r w:rsidRPr="00970BFB">
        <w:rPr>
          <w:noProof/>
        </w:rPr>
        <w:t>Wanting high-score table:</w:t>
      </w:r>
    </w:p>
    <w:p w:rsidR="004B0349" w:rsidRDefault="003358AF" w:rsidP="00970BFB">
      <w:pPr>
        <w:pStyle w:val="Text1"/>
      </w:pPr>
      <w:r>
        <w:t xml:space="preserve">     </w:t>
      </w:r>
      <w:r w:rsidR="00C455BA">
        <w:t xml:space="preserve">83% of the people surveyed want a </w:t>
      </w:r>
    </w:p>
    <w:p w:rsidR="004B0349" w:rsidRDefault="003358AF" w:rsidP="00970BFB">
      <w:pPr>
        <w:pStyle w:val="Text1"/>
      </w:pPr>
      <w:r>
        <w:t xml:space="preserve">     </w:t>
      </w:r>
      <w:r w:rsidR="004B0349" w:rsidRPr="00533D6D">
        <w:rPr>
          <w:noProof/>
        </w:rPr>
        <w:t>high</w:t>
      </w:r>
      <w:r w:rsidR="00533D6D">
        <w:rPr>
          <w:noProof/>
        </w:rPr>
        <w:t xml:space="preserve"> </w:t>
      </w:r>
      <w:r w:rsidR="004B0349" w:rsidRPr="00533D6D">
        <w:rPr>
          <w:noProof/>
        </w:rPr>
        <w:t>score</w:t>
      </w:r>
      <w:r w:rsidR="004B0349">
        <w:t xml:space="preserve"> table with 14% being unsure </w:t>
      </w:r>
    </w:p>
    <w:p w:rsidR="004B0349" w:rsidRDefault="004B0349" w:rsidP="004B0349">
      <w:pPr>
        <w:pStyle w:val="Text1"/>
      </w:pPr>
      <w:r>
        <w:t xml:space="preserve">     and only 3% saying they didn’t want a</w:t>
      </w:r>
    </w:p>
    <w:p w:rsidR="004B0349" w:rsidRDefault="004B0349" w:rsidP="004B0349">
      <w:pPr>
        <w:pStyle w:val="Text1"/>
      </w:pPr>
      <w:r>
        <w:t xml:space="preserve">     </w:t>
      </w:r>
      <w:r w:rsidRPr="00533D6D">
        <w:rPr>
          <w:noProof/>
        </w:rPr>
        <w:t>high</w:t>
      </w:r>
      <w:r w:rsidR="00533D6D">
        <w:rPr>
          <w:noProof/>
        </w:rPr>
        <w:t xml:space="preserve"> </w:t>
      </w:r>
      <w:r w:rsidRPr="00533D6D">
        <w:rPr>
          <w:noProof/>
        </w:rPr>
        <w:t>score</w:t>
      </w:r>
      <w:r>
        <w:t xml:space="preserve"> table.</w:t>
      </w:r>
    </w:p>
    <w:p w:rsidR="004B0349" w:rsidRDefault="004B0349" w:rsidP="004B0349">
      <w:pPr>
        <w:pStyle w:val="Text1"/>
      </w:pPr>
    </w:p>
    <w:p w:rsidR="004B0349" w:rsidRDefault="004B0349" w:rsidP="004B0349">
      <w:pPr>
        <w:pStyle w:val="Sub-TaskHeader"/>
      </w:pPr>
      <w:r w:rsidRPr="004B0349">
        <w:rPr>
          <w:u w:val="none"/>
        </w:rPr>
        <w:t xml:space="preserve">  </w:t>
      </w:r>
      <w:r>
        <w:t>Places on the Highscore Table:</w:t>
      </w:r>
    </w:p>
    <w:p w:rsidR="004B0349" w:rsidRDefault="003358AF" w:rsidP="004B0349">
      <w:pPr>
        <w:pStyle w:val="Text1"/>
      </w:pPr>
      <w:r>
        <w:t xml:space="preserve">     </w:t>
      </w:r>
      <w:r w:rsidR="004B0349">
        <w:t xml:space="preserve">The majority of the people surveyed </w:t>
      </w:r>
    </w:p>
    <w:p w:rsidR="00D47BFE" w:rsidRDefault="003358AF" w:rsidP="004B0349">
      <w:pPr>
        <w:pStyle w:val="Text1"/>
      </w:pPr>
      <w:r>
        <w:t xml:space="preserve">     </w:t>
      </w:r>
      <w:r w:rsidR="004B0349">
        <w:t xml:space="preserve">wanted 10 places </w:t>
      </w:r>
      <w:r w:rsidR="00D47BFE">
        <w:t>on the table, 52%,</w:t>
      </w:r>
    </w:p>
    <w:p w:rsidR="00D47BFE" w:rsidRDefault="00D47BFE" w:rsidP="00D47BFE">
      <w:pPr>
        <w:pStyle w:val="Text1"/>
      </w:pPr>
      <w:r>
        <w:t xml:space="preserve">     and of the people who didn’t want 10</w:t>
      </w:r>
    </w:p>
    <w:p w:rsidR="003358AF" w:rsidRDefault="00D47BFE" w:rsidP="00D47BFE">
      <w:pPr>
        <w:pStyle w:val="Text1"/>
        <w:ind w:left="6521" w:hanging="6379"/>
      </w:pPr>
      <w:r>
        <w:t xml:space="preserve">     places </w:t>
      </w:r>
      <w:r w:rsidRPr="00533D6D">
        <w:rPr>
          <w:noProof/>
        </w:rPr>
        <w:t>half</w:t>
      </w:r>
      <w:r>
        <w:t xml:space="preserve"> wanted 5 places and</w:t>
      </w:r>
      <w:r w:rsidR="003358AF">
        <w:t xml:space="preserve"> the rest</w:t>
      </w:r>
    </w:p>
    <w:p w:rsidR="00D47BFE" w:rsidRDefault="003358AF" w:rsidP="00D47BFE">
      <w:pPr>
        <w:pStyle w:val="Text1"/>
        <w:ind w:left="6521" w:hanging="6379"/>
      </w:pPr>
      <w:r>
        <w:t xml:space="preserve">     </w:t>
      </w:r>
      <w:r w:rsidR="00D47BFE">
        <w:t xml:space="preserve">wanted </w:t>
      </w:r>
      <w:r w:rsidR="00D47BFE" w:rsidRPr="00533D6D">
        <w:rPr>
          <w:noProof/>
        </w:rPr>
        <w:t>an</w:t>
      </w:r>
      <w:r w:rsidR="0085739B" w:rsidRPr="00533D6D">
        <w:rPr>
          <w:noProof/>
        </w:rPr>
        <w:t xml:space="preserve"> </w:t>
      </w:r>
      <w:r w:rsidR="00D47BFE" w:rsidRPr="00533D6D">
        <w:rPr>
          <w:noProof/>
        </w:rPr>
        <w:t>other</w:t>
      </w:r>
      <w:r w:rsidR="00D47BFE">
        <w:t xml:space="preserve"> number.</w:t>
      </w:r>
    </w:p>
    <w:p w:rsidR="00D47BFE" w:rsidRDefault="00D47BFE" w:rsidP="00D47BFE">
      <w:pPr>
        <w:pStyle w:val="Sub-TaskHeader"/>
        <w:ind w:left="0" w:firstLine="0"/>
      </w:pPr>
      <w:r>
        <w:t>Conclusion:</w:t>
      </w:r>
    </w:p>
    <w:p w:rsidR="00D47BFE" w:rsidRDefault="00D47BFE" w:rsidP="00D47BFE">
      <w:pPr>
        <w:pStyle w:val="Text1"/>
      </w:pPr>
      <w:r>
        <w:rPr>
          <w:noProof/>
          <w:lang w:eastAsia="en-GB"/>
        </w:rPr>
        <w:drawing>
          <wp:anchor distT="0" distB="0" distL="114300" distR="114300" simplePos="0" relativeHeight="251664384" behindDoc="1" locked="0" layoutInCell="1" allowOverlap="1">
            <wp:simplePos x="0" y="0"/>
            <wp:positionH relativeFrom="margin">
              <wp:align>left</wp:align>
            </wp:positionH>
            <wp:positionV relativeFrom="paragraph">
              <wp:posOffset>365972</wp:posOffset>
            </wp:positionV>
            <wp:extent cx="1828800" cy="2301875"/>
            <wp:effectExtent l="0" t="0" r="0" b="3175"/>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t xml:space="preserve">A </w:t>
      </w:r>
      <w:r w:rsidRPr="00533D6D">
        <w:rPr>
          <w:noProof/>
        </w:rPr>
        <w:t>high</w:t>
      </w:r>
      <w:r w:rsidR="00533D6D">
        <w:rPr>
          <w:noProof/>
        </w:rPr>
        <w:t xml:space="preserve"> </w:t>
      </w:r>
      <w:r w:rsidRPr="00533D6D">
        <w:rPr>
          <w:noProof/>
        </w:rPr>
        <w:t>score</w:t>
      </w:r>
      <w:r>
        <w:t xml:space="preserve"> table will be implemented with 10 places.</w:t>
      </w:r>
    </w:p>
    <w:p w:rsidR="00D47BFE" w:rsidRDefault="00D47BFE" w:rsidP="00D47BFE">
      <w:pPr>
        <w:pStyle w:val="Text1"/>
      </w:pPr>
    </w:p>
    <w:p w:rsidR="00D47BFE" w:rsidRDefault="00D47BFE" w:rsidP="00D47BFE">
      <w:pPr>
        <w:pStyle w:val="Sub-TaskHeader"/>
      </w:pPr>
      <w:r>
        <w:t>Analysis:</w:t>
      </w:r>
    </w:p>
    <w:p w:rsidR="00A03861" w:rsidRDefault="00CE2DEE" w:rsidP="00D47BFE">
      <w:pPr>
        <w:pStyle w:val="Text1"/>
      </w:pPr>
      <w:r>
        <w:t xml:space="preserve">  </w:t>
      </w:r>
      <w:r w:rsidR="00A03861">
        <w:t xml:space="preserve">The majority </w:t>
      </w:r>
      <w:r w:rsidR="00721692">
        <w:t xml:space="preserve">of </w:t>
      </w:r>
      <w:r w:rsidR="00A03861">
        <w:t>the people surveyed wanted background music, 86%, with</w:t>
      </w:r>
    </w:p>
    <w:p w:rsidR="00D47BFE" w:rsidRDefault="00A03861" w:rsidP="00D47BFE">
      <w:pPr>
        <w:pStyle w:val="Text1"/>
      </w:pPr>
      <w:r>
        <w:t xml:space="preserve">  </w:t>
      </w:r>
      <w:r w:rsidRPr="00533D6D">
        <w:rPr>
          <w:noProof/>
        </w:rPr>
        <w:t>12%</w:t>
      </w:r>
      <w:r>
        <w:t xml:space="preserve"> not wanting background music and 2% being unsure. Of the 86% who </w:t>
      </w:r>
    </w:p>
    <w:p w:rsidR="00A03861" w:rsidRDefault="00A03861" w:rsidP="00D47BFE">
      <w:pPr>
        <w:pStyle w:val="Text1"/>
      </w:pPr>
      <w:r>
        <w:t xml:space="preserve">  do want background music a couple people noted to make sure that the </w:t>
      </w:r>
    </w:p>
    <w:p w:rsidR="00A03861" w:rsidRDefault="00A03861" w:rsidP="00D47BFE">
      <w:pPr>
        <w:pStyle w:val="Text1"/>
      </w:pPr>
      <w:r>
        <w:t xml:space="preserve">  music was not too irritating.</w:t>
      </w:r>
    </w:p>
    <w:p w:rsidR="00A03861" w:rsidRDefault="00A03861" w:rsidP="00D47BFE">
      <w:pPr>
        <w:pStyle w:val="Text1"/>
      </w:pPr>
    </w:p>
    <w:p w:rsidR="00A03861" w:rsidRDefault="00A03861" w:rsidP="00A03861">
      <w:pPr>
        <w:pStyle w:val="Sub-TaskHeader"/>
      </w:pPr>
      <w:r>
        <w:t>Conclusion:</w:t>
      </w:r>
    </w:p>
    <w:p w:rsidR="00A03861" w:rsidRDefault="00A03861" w:rsidP="00A03861">
      <w:pPr>
        <w:pStyle w:val="Text1"/>
      </w:pPr>
      <w:r>
        <w:t xml:space="preserve">  I will be implementing background music but must be careful what music I</w:t>
      </w:r>
    </w:p>
    <w:p w:rsidR="00A03861" w:rsidRDefault="00A03861" w:rsidP="00A03861">
      <w:pPr>
        <w:pStyle w:val="Text1"/>
      </w:pPr>
      <w:r>
        <w:t xml:space="preserve">  will be using, I will be running another survey on the music choices.</w:t>
      </w:r>
    </w:p>
    <w:p w:rsidR="00F26E18" w:rsidRDefault="00F26E18" w:rsidP="00D47BFE">
      <w:pPr>
        <w:pStyle w:val="Text1"/>
        <w:ind w:left="0"/>
      </w:pPr>
    </w:p>
    <w:p w:rsidR="00F26E18" w:rsidRDefault="00F26E18" w:rsidP="00D47BFE">
      <w:pPr>
        <w:pStyle w:val="Text1"/>
        <w:ind w:left="0"/>
      </w:pPr>
    </w:p>
    <w:p w:rsidR="00F26E18" w:rsidRDefault="00F26E18" w:rsidP="00D47BFE">
      <w:pPr>
        <w:pStyle w:val="Text1"/>
        <w:ind w:left="0"/>
      </w:pPr>
      <w:r>
        <w:rPr>
          <w:noProof/>
          <w:lang w:eastAsia="en-GB"/>
        </w:rPr>
        <w:drawing>
          <wp:anchor distT="0" distB="0" distL="114300" distR="114300" simplePos="0" relativeHeight="251665408" behindDoc="1" locked="0" layoutInCell="1" allowOverlap="1">
            <wp:simplePos x="0" y="0"/>
            <wp:positionH relativeFrom="margin">
              <wp:align>left</wp:align>
            </wp:positionH>
            <wp:positionV relativeFrom="paragraph">
              <wp:posOffset>67897</wp:posOffset>
            </wp:positionV>
            <wp:extent cx="1828800" cy="2301875"/>
            <wp:effectExtent l="0" t="0" r="0" b="3175"/>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rsidR="003358AF" w:rsidRDefault="003358AF" w:rsidP="003358AF">
      <w:pPr>
        <w:pStyle w:val="Sub-TaskHeader"/>
      </w:pPr>
      <w:r>
        <w:t>Analysis:</w:t>
      </w:r>
    </w:p>
    <w:p w:rsidR="0085739B" w:rsidRDefault="003358AF" w:rsidP="003358AF">
      <w:pPr>
        <w:pStyle w:val="Text1"/>
      </w:pPr>
      <w:r>
        <w:t xml:space="preserve">  The majority of the people surveyed </w:t>
      </w:r>
      <w:r w:rsidR="0085739B">
        <w:t>wanted an option to play the game</w:t>
      </w:r>
    </w:p>
    <w:p w:rsidR="00237C23" w:rsidRDefault="0085739B" w:rsidP="003358AF">
      <w:pPr>
        <w:pStyle w:val="Text1"/>
      </w:pPr>
      <w:r>
        <w:t xml:space="preserve">  with the original arcade graphics</w:t>
      </w:r>
      <w:r w:rsidR="00237C23">
        <w:t>, 50%, with 31% not wanting the original</w:t>
      </w:r>
    </w:p>
    <w:p w:rsidR="00237C23" w:rsidRDefault="00237C23" w:rsidP="003358AF">
      <w:pPr>
        <w:pStyle w:val="Text1"/>
      </w:pPr>
      <w:r>
        <w:t xml:space="preserve">  graphics and 19% not minding.</w:t>
      </w:r>
    </w:p>
    <w:p w:rsidR="00237C23" w:rsidRDefault="00237C23" w:rsidP="003358AF">
      <w:pPr>
        <w:pStyle w:val="Text1"/>
      </w:pPr>
    </w:p>
    <w:p w:rsidR="00237C23" w:rsidRDefault="00237C23" w:rsidP="00237C23">
      <w:pPr>
        <w:pStyle w:val="Sub-TaskHeader"/>
      </w:pPr>
      <w:r>
        <w:t>Conclusion:</w:t>
      </w:r>
    </w:p>
    <w:p w:rsidR="00237C23" w:rsidRDefault="00237C23" w:rsidP="00237C23">
      <w:pPr>
        <w:pStyle w:val="Text1"/>
      </w:pPr>
      <w:r>
        <w:t xml:space="preserve">  I will be attempting to implement an option to play the game with original</w:t>
      </w:r>
    </w:p>
    <w:p w:rsidR="005A6BD3" w:rsidRDefault="00237C23" w:rsidP="00237C23">
      <w:pPr>
        <w:pStyle w:val="Text1"/>
      </w:pPr>
      <w:r>
        <w:t xml:space="preserve">  arcade graphics, this may present some copyright issues.</w:t>
      </w: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F121B2" w:rsidRDefault="00C65686" w:rsidP="00237C23">
      <w:pPr>
        <w:pStyle w:val="Text1"/>
      </w:pPr>
      <w:r>
        <w:rPr>
          <w:noProof/>
          <w:lang w:eastAsia="en-GB"/>
        </w:rPr>
        <w:lastRenderedPageBreak/>
        <w:drawing>
          <wp:anchor distT="0" distB="0" distL="114300" distR="114300" simplePos="0" relativeHeight="251670528" behindDoc="1" locked="0" layoutInCell="1" allowOverlap="1" wp14:anchorId="033F3FE0">
            <wp:simplePos x="0" y="0"/>
            <wp:positionH relativeFrom="margin">
              <wp:posOffset>3854450</wp:posOffset>
            </wp:positionH>
            <wp:positionV relativeFrom="paragraph">
              <wp:posOffset>149225</wp:posOffset>
            </wp:positionV>
            <wp:extent cx="2514600" cy="2672080"/>
            <wp:effectExtent l="0" t="0" r="0" b="13970"/>
            <wp:wrapSquare wrapText="bothSides"/>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7456" behindDoc="0" locked="0" layoutInCell="1" allowOverlap="1">
            <wp:simplePos x="0" y="0"/>
            <wp:positionH relativeFrom="page">
              <wp:posOffset>2419350</wp:posOffset>
            </wp:positionH>
            <wp:positionV relativeFrom="paragraph">
              <wp:posOffset>161925</wp:posOffset>
            </wp:positionV>
            <wp:extent cx="1790700" cy="2659380"/>
            <wp:effectExtent l="0" t="0" r="0" b="7620"/>
            <wp:wrapSquare wrapText="bothSides"/>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6432" behindDoc="1" locked="0" layoutInCell="1" allowOverlap="1">
            <wp:simplePos x="0" y="0"/>
            <wp:positionH relativeFrom="margin">
              <wp:align>left</wp:align>
            </wp:positionH>
            <wp:positionV relativeFrom="paragraph">
              <wp:posOffset>184150</wp:posOffset>
            </wp:positionV>
            <wp:extent cx="1803400" cy="2673350"/>
            <wp:effectExtent l="0" t="0" r="6350" b="12700"/>
            <wp:wrapSquare wrapText="bothSides"/>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9504" behindDoc="1" locked="0" layoutInCell="1" allowOverlap="1" wp14:anchorId="046143D7">
            <wp:simplePos x="0" y="0"/>
            <wp:positionH relativeFrom="margin">
              <wp:posOffset>1968500</wp:posOffset>
            </wp:positionH>
            <wp:positionV relativeFrom="paragraph">
              <wp:posOffset>3000375</wp:posOffset>
            </wp:positionV>
            <wp:extent cx="1790700" cy="2743200"/>
            <wp:effectExtent l="0" t="0" r="0" b="0"/>
            <wp:wrapSquare wrapText="bothSides"/>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anchor>
        </w:drawing>
      </w:r>
      <w:r w:rsidR="00237C23">
        <w:rPr>
          <w:noProof/>
          <w:lang w:eastAsia="en-GB"/>
        </w:rPr>
        <w:drawing>
          <wp:anchor distT="0" distB="0" distL="114300" distR="114300" simplePos="0" relativeHeight="251668480" behindDoc="1" locked="0" layoutInCell="1" allowOverlap="1" wp14:anchorId="6AAD581B">
            <wp:simplePos x="0" y="0"/>
            <wp:positionH relativeFrom="margin">
              <wp:align>left</wp:align>
            </wp:positionH>
            <wp:positionV relativeFrom="paragraph">
              <wp:posOffset>3003550</wp:posOffset>
            </wp:positionV>
            <wp:extent cx="1784350" cy="2743200"/>
            <wp:effectExtent l="0" t="0" r="6350" b="0"/>
            <wp:wrapSquare wrapText="bothSides"/>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anchor>
        </w:drawing>
      </w:r>
    </w:p>
    <w:p w:rsidR="00237C23" w:rsidRDefault="00237C23" w:rsidP="00237C23">
      <w:pPr>
        <w:pStyle w:val="Sub-TaskHeader"/>
      </w:pPr>
      <w:r>
        <w:t>Analysis:</w:t>
      </w:r>
    </w:p>
    <w:p w:rsidR="00237C23" w:rsidRDefault="00237C23" w:rsidP="00237C23">
      <w:pPr>
        <w:pStyle w:val="Sub-TaskHeader"/>
      </w:pPr>
      <w:r w:rsidRPr="00237C23">
        <w:rPr>
          <w:u w:val="none"/>
        </w:rPr>
        <w:t xml:space="preserve">  </w:t>
      </w:r>
      <w:r>
        <w:t>Laptop:</w:t>
      </w:r>
    </w:p>
    <w:p w:rsidR="00237C23" w:rsidRDefault="00237C23" w:rsidP="00237C23">
      <w:pPr>
        <w:pStyle w:val="Text1"/>
      </w:pPr>
      <w:r>
        <w:tab/>
      </w:r>
      <w:r w:rsidR="003E136D">
        <w:t xml:space="preserve">The majority </w:t>
      </w:r>
      <w:r w:rsidR="00EF719F">
        <w:t>of laptop users use</w:t>
      </w:r>
    </w:p>
    <w:p w:rsidR="00EF719F" w:rsidRDefault="00EF719F" w:rsidP="00EF719F">
      <w:pPr>
        <w:pStyle w:val="Text1"/>
        <w:ind w:left="0"/>
      </w:pPr>
      <w:r>
        <w:tab/>
        <w:t>windows.</w:t>
      </w:r>
    </w:p>
    <w:p w:rsidR="00237C23" w:rsidRDefault="00237C23" w:rsidP="00237C23">
      <w:pPr>
        <w:pStyle w:val="Sub-TaskHeader"/>
      </w:pPr>
      <w:r w:rsidRPr="00237C23">
        <w:rPr>
          <w:u w:val="none"/>
        </w:rPr>
        <w:t xml:space="preserve">  </w:t>
      </w:r>
      <w:r>
        <w:t>Phone:</w:t>
      </w:r>
    </w:p>
    <w:p w:rsidR="00EF719F" w:rsidRDefault="00EF719F" w:rsidP="00EF719F">
      <w:pPr>
        <w:pStyle w:val="Text1"/>
      </w:pPr>
      <w:r>
        <w:tab/>
        <w:t>The majority of smartphone users use</w:t>
      </w:r>
    </w:p>
    <w:p w:rsidR="00EF719F" w:rsidRDefault="00EF719F" w:rsidP="00EF719F">
      <w:pPr>
        <w:pStyle w:val="Text1"/>
      </w:pPr>
      <w:r>
        <w:tab/>
        <w:t xml:space="preserve">an </w:t>
      </w:r>
      <w:r w:rsidR="000542BC">
        <w:t>iPhone</w:t>
      </w:r>
      <w:r>
        <w:t>.</w:t>
      </w:r>
    </w:p>
    <w:p w:rsidR="00237C23" w:rsidRDefault="00237C23" w:rsidP="00237C23">
      <w:pPr>
        <w:pStyle w:val="Sub-TaskHeader"/>
        <w:ind w:left="1440" w:hanging="1156"/>
      </w:pPr>
      <w:r w:rsidRPr="00237C23">
        <w:rPr>
          <w:u w:val="none"/>
        </w:rPr>
        <w:t xml:space="preserve">  </w:t>
      </w:r>
      <w:r>
        <w:t>Desktop:</w:t>
      </w:r>
    </w:p>
    <w:p w:rsidR="00EF719F" w:rsidRDefault="00EF719F" w:rsidP="00EF719F">
      <w:pPr>
        <w:pStyle w:val="Text1"/>
      </w:pPr>
      <w:r>
        <w:tab/>
        <w:t>The desktop users were split 50/50</w:t>
      </w:r>
    </w:p>
    <w:p w:rsidR="00EF719F" w:rsidRDefault="00EF719F" w:rsidP="00EF719F">
      <w:pPr>
        <w:pStyle w:val="Text1"/>
      </w:pPr>
      <w:r>
        <w:tab/>
        <w:t>between windows and apple.</w:t>
      </w:r>
    </w:p>
    <w:p w:rsidR="00237C23" w:rsidRDefault="00237C23" w:rsidP="00237C23">
      <w:pPr>
        <w:pStyle w:val="Sub-TaskHeader"/>
      </w:pPr>
      <w:r w:rsidRPr="00237C23">
        <w:rPr>
          <w:u w:val="none"/>
        </w:rPr>
        <w:t xml:space="preserve">  </w:t>
      </w:r>
      <w:r>
        <w:t>Table:</w:t>
      </w:r>
    </w:p>
    <w:p w:rsidR="00EF719F" w:rsidRDefault="00EF719F" w:rsidP="00EF719F">
      <w:pPr>
        <w:pStyle w:val="Text1"/>
      </w:pPr>
      <w:r>
        <w:tab/>
        <w:t xml:space="preserve">The majority of Tablet users use </w:t>
      </w:r>
      <w:r w:rsidR="000542BC">
        <w:t>iPads</w:t>
      </w:r>
      <w:r>
        <w:t>.</w:t>
      </w:r>
    </w:p>
    <w:p w:rsidR="000A2D98" w:rsidRDefault="000A2D98" w:rsidP="00DE470E">
      <w:pPr>
        <w:pStyle w:val="Text1"/>
      </w:pPr>
      <w:r w:rsidRPr="000A2D98">
        <w:t xml:space="preserve">  </w:t>
      </w:r>
    </w:p>
    <w:p w:rsidR="000A2D98" w:rsidRDefault="000A2D98" w:rsidP="000A2D98">
      <w:pPr>
        <w:pStyle w:val="Sub-TaskHeader"/>
        <w:ind w:left="0" w:firstLine="142"/>
      </w:pPr>
      <w:r>
        <w:t>Device Used:</w:t>
      </w:r>
    </w:p>
    <w:p w:rsidR="000A2D98" w:rsidRPr="000A2D98" w:rsidRDefault="000A2D98" w:rsidP="000A2D98">
      <w:pPr>
        <w:pStyle w:val="Text2"/>
      </w:pPr>
      <w:r w:rsidRPr="000A2D98">
        <w:t xml:space="preserve">The majority of people surveyed would use their smartphone to play </w:t>
      </w:r>
      <w:r w:rsidRPr="00533D6D">
        <w:rPr>
          <w:noProof/>
        </w:rPr>
        <w:t>the</w:t>
      </w:r>
      <w:r w:rsidRPr="000A2D98">
        <w:t xml:space="preserve"> game, 49%, 36% would use their laptop, 10% would use their tablets, 2% would use their </w:t>
      </w:r>
      <w:r w:rsidRPr="00533D6D">
        <w:rPr>
          <w:noProof/>
        </w:rPr>
        <w:t>console</w:t>
      </w:r>
      <w:r w:rsidRPr="000A2D98">
        <w:t xml:space="preserve"> and 3% have not device preference.</w:t>
      </w:r>
    </w:p>
    <w:p w:rsidR="00EF719F" w:rsidRDefault="00EF719F" w:rsidP="00EF719F">
      <w:pPr>
        <w:pStyle w:val="Text1"/>
      </w:pPr>
    </w:p>
    <w:p w:rsidR="000A2D98" w:rsidRDefault="000A2D98" w:rsidP="00DE470E">
      <w:pPr>
        <w:pStyle w:val="Text1"/>
      </w:pPr>
    </w:p>
    <w:p w:rsidR="000D68B3" w:rsidRDefault="00EF719F" w:rsidP="000A2D98">
      <w:pPr>
        <w:pStyle w:val="Sub-TaskHeader"/>
        <w:ind w:left="0" w:firstLine="0"/>
      </w:pPr>
      <w:r>
        <w:t>Conclusion:</w:t>
      </w:r>
    </w:p>
    <w:p w:rsidR="000A2D98" w:rsidRDefault="000A2D98" w:rsidP="000A2D98">
      <w:pPr>
        <w:pStyle w:val="Text1"/>
      </w:pPr>
      <w:r>
        <w:t>The majority of people surveyed use apple products and would use their smartphone to play the game.</w:t>
      </w:r>
    </w:p>
    <w:p w:rsidR="00612E41" w:rsidRDefault="000A2D98" w:rsidP="000A2D98">
      <w:pPr>
        <w:pStyle w:val="Text1"/>
      </w:pPr>
      <w:r>
        <w:t xml:space="preserve">This </w:t>
      </w:r>
      <w:r w:rsidR="000542BC">
        <w:t xml:space="preserve">suggests the I should write the program to work on an iPhone but this would require </w:t>
      </w:r>
      <w:r w:rsidR="00612E41">
        <w:t xml:space="preserve">me to learn a new language and how to use a new programming environment reducing the feasibility of the project. </w:t>
      </w:r>
    </w:p>
    <w:p w:rsidR="000A2D98" w:rsidRDefault="00612E41" w:rsidP="000A2D98">
      <w:pPr>
        <w:pStyle w:val="Text1"/>
      </w:pPr>
      <w:r>
        <w:t>The second device the people surveyed said they would use</w:t>
      </w:r>
      <w:r w:rsidR="00533D6D" w:rsidRPr="00533D6D">
        <w:rPr>
          <w:noProof/>
        </w:rPr>
        <w:t xml:space="preserve"> was</w:t>
      </w:r>
      <w:r>
        <w:t xml:space="preserve"> their </w:t>
      </w:r>
      <w:r w:rsidRPr="00533D6D">
        <w:rPr>
          <w:noProof/>
        </w:rPr>
        <w:t>laptop</w:t>
      </w:r>
      <w:r>
        <w:t xml:space="preserve"> and as the percentage of laptop users who used windows was 78%, this suggests that I should write the program to work on a windows laptop, this is more feasible as it would not require me to learn a new language or how to use a new programming environment.</w:t>
      </w:r>
    </w:p>
    <w:p w:rsidR="00EF719F" w:rsidRDefault="00EF719F" w:rsidP="00EF719F">
      <w:pPr>
        <w:pStyle w:val="Text1"/>
      </w:pPr>
    </w:p>
    <w:p w:rsidR="00237C23" w:rsidRDefault="00237C23" w:rsidP="000A2D98">
      <w:pPr>
        <w:pStyle w:val="Text1"/>
        <w:ind w:left="0"/>
      </w:pPr>
    </w:p>
    <w:p w:rsidR="00E41773" w:rsidRDefault="00E41773" w:rsidP="00B01D9E">
      <w:pPr>
        <w:pStyle w:val="SectionHeader"/>
      </w:pPr>
      <w:r>
        <w:lastRenderedPageBreak/>
        <w:t>Project Plan</w:t>
      </w:r>
    </w:p>
    <w:p w:rsidR="00E41773" w:rsidRDefault="00B11378" w:rsidP="00E41773">
      <w:pPr>
        <w:pStyle w:val="Sub-SectionHeader"/>
      </w:pPr>
      <w:r>
        <w:t>Gantt Chart:</w:t>
      </w:r>
    </w:p>
    <w:p w:rsidR="00B11378" w:rsidRDefault="00401859" w:rsidP="00DE470E">
      <w:pPr>
        <w:pStyle w:val="Text1"/>
      </w:pPr>
      <w:r>
        <w:rPr>
          <w:noProof/>
          <w:lang w:eastAsia="en-GB"/>
        </w:rPr>
        <w:drawing>
          <wp:inline distT="0" distB="0" distL="0" distR="0">
            <wp:extent cx="6638925" cy="1695450"/>
            <wp:effectExtent l="0" t="0" r="9525" b="0"/>
            <wp:docPr id="9" name="Picture 9" descr="H:\Computing\S6\AH-Computing-Project-master\Project Timeline Gan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omputing\S6\AH-Computing-Project-master\Project Timeline Gantt.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38925" cy="1695450"/>
                    </a:xfrm>
                    <a:prstGeom prst="rect">
                      <a:avLst/>
                    </a:prstGeom>
                    <a:noFill/>
                    <a:ln>
                      <a:noFill/>
                    </a:ln>
                  </pic:spPr>
                </pic:pic>
              </a:graphicData>
            </a:graphic>
          </wp:inline>
        </w:drawing>
      </w:r>
    </w:p>
    <w:p w:rsidR="00B11378" w:rsidRDefault="00B11378" w:rsidP="00E41773">
      <w:pPr>
        <w:pStyle w:val="Sub-SectionHeader"/>
      </w:pPr>
      <w:r>
        <w:t>Resources:</w:t>
      </w:r>
    </w:p>
    <w:p w:rsidR="008E3268" w:rsidRDefault="008E3268" w:rsidP="008E3268">
      <w:pPr>
        <w:pStyle w:val="Text1"/>
      </w:pPr>
      <w:r>
        <w:t>Items I will require to complete this project are:</w:t>
      </w:r>
    </w:p>
    <w:p w:rsidR="008E3268" w:rsidRDefault="008E3268" w:rsidP="008E3268">
      <w:pPr>
        <w:pStyle w:val="Text1"/>
        <w:numPr>
          <w:ilvl w:val="0"/>
          <w:numId w:val="12"/>
        </w:numPr>
      </w:pPr>
      <w:r>
        <w:t>Pen and Paper</w:t>
      </w:r>
    </w:p>
    <w:p w:rsidR="008E3268" w:rsidRDefault="008E3268" w:rsidP="008E3268">
      <w:pPr>
        <w:pStyle w:val="Text1"/>
        <w:numPr>
          <w:ilvl w:val="0"/>
          <w:numId w:val="12"/>
        </w:numPr>
      </w:pPr>
      <w:r>
        <w:t>Computer (with monitor, keyboard and mouse)</w:t>
      </w:r>
    </w:p>
    <w:p w:rsidR="008E3268" w:rsidRDefault="008E3268" w:rsidP="008E3268">
      <w:pPr>
        <w:pStyle w:val="Text1"/>
        <w:numPr>
          <w:ilvl w:val="0"/>
          <w:numId w:val="12"/>
        </w:numPr>
      </w:pPr>
      <w:r>
        <w:t>A wide range of end users to survey</w:t>
      </w:r>
    </w:p>
    <w:p w:rsidR="008E3268" w:rsidRDefault="008E3268" w:rsidP="008E3268">
      <w:pPr>
        <w:pStyle w:val="Text1"/>
        <w:numPr>
          <w:ilvl w:val="0"/>
          <w:numId w:val="12"/>
        </w:numPr>
      </w:pPr>
      <w:r>
        <w:t>SQA Project information resources</w:t>
      </w:r>
    </w:p>
    <w:p w:rsidR="008E3268" w:rsidRDefault="008E3268" w:rsidP="008E3268">
      <w:pPr>
        <w:pStyle w:val="Text1"/>
        <w:numPr>
          <w:ilvl w:val="0"/>
          <w:numId w:val="12"/>
        </w:numPr>
      </w:pPr>
      <w:r>
        <w:t>Appropriate software:</w:t>
      </w:r>
    </w:p>
    <w:p w:rsidR="008E3268" w:rsidRDefault="008E3268" w:rsidP="008E3268">
      <w:pPr>
        <w:pStyle w:val="Text1"/>
        <w:numPr>
          <w:ilvl w:val="1"/>
          <w:numId w:val="12"/>
        </w:numPr>
      </w:pPr>
      <w:r>
        <w:t>Python</w:t>
      </w:r>
    </w:p>
    <w:p w:rsidR="008E3268" w:rsidRDefault="008E3268" w:rsidP="008E3268">
      <w:pPr>
        <w:pStyle w:val="Text1"/>
        <w:numPr>
          <w:ilvl w:val="1"/>
          <w:numId w:val="12"/>
        </w:numPr>
      </w:pPr>
      <w:r>
        <w:t>Pip</w:t>
      </w:r>
    </w:p>
    <w:p w:rsidR="008E3268" w:rsidRDefault="008E3268" w:rsidP="008E3268">
      <w:pPr>
        <w:pStyle w:val="Text1"/>
        <w:numPr>
          <w:ilvl w:val="1"/>
          <w:numId w:val="12"/>
        </w:numPr>
      </w:pPr>
      <w:r>
        <w:t>Pygame</w:t>
      </w:r>
    </w:p>
    <w:p w:rsidR="008E3268" w:rsidRDefault="008E3268" w:rsidP="008E3268">
      <w:pPr>
        <w:pStyle w:val="Text1"/>
        <w:numPr>
          <w:ilvl w:val="1"/>
          <w:numId w:val="12"/>
        </w:numPr>
      </w:pPr>
      <w:r>
        <w:t>Atom</w:t>
      </w:r>
    </w:p>
    <w:p w:rsidR="008E3268" w:rsidRDefault="008E3268" w:rsidP="008E3268">
      <w:pPr>
        <w:pStyle w:val="Text1"/>
        <w:numPr>
          <w:ilvl w:val="1"/>
          <w:numId w:val="12"/>
        </w:numPr>
      </w:pPr>
      <w:r>
        <w:t>Word</w:t>
      </w:r>
    </w:p>
    <w:p w:rsidR="008E3268" w:rsidRDefault="008E3268" w:rsidP="008E3268">
      <w:pPr>
        <w:pStyle w:val="Text1"/>
        <w:numPr>
          <w:ilvl w:val="1"/>
          <w:numId w:val="12"/>
        </w:numPr>
      </w:pPr>
      <w:r>
        <w:t>Excel</w:t>
      </w:r>
    </w:p>
    <w:p w:rsidR="008E3268" w:rsidRDefault="008E3268" w:rsidP="008E3268">
      <w:pPr>
        <w:pStyle w:val="Text1"/>
        <w:numPr>
          <w:ilvl w:val="1"/>
          <w:numId w:val="12"/>
        </w:numPr>
      </w:pPr>
      <w:r>
        <w:t>Balsamiq</w:t>
      </w:r>
    </w:p>
    <w:p w:rsidR="008E3268" w:rsidRDefault="008E3268" w:rsidP="008E3268">
      <w:pPr>
        <w:pStyle w:val="Text1"/>
        <w:numPr>
          <w:ilvl w:val="1"/>
          <w:numId w:val="12"/>
        </w:numPr>
      </w:pPr>
      <w:r>
        <w:t>Gantt Project</w:t>
      </w:r>
    </w:p>
    <w:p w:rsidR="008E3268" w:rsidRDefault="008E3268" w:rsidP="008E3268">
      <w:pPr>
        <w:pStyle w:val="Text1"/>
        <w:numPr>
          <w:ilvl w:val="1"/>
          <w:numId w:val="12"/>
        </w:numPr>
      </w:pPr>
      <w:r>
        <w:t>Github</w:t>
      </w:r>
    </w:p>
    <w:p w:rsidR="008E3268" w:rsidRDefault="008E3268" w:rsidP="008E3268">
      <w:pPr>
        <w:pStyle w:val="Text1"/>
        <w:numPr>
          <w:ilvl w:val="0"/>
          <w:numId w:val="12"/>
        </w:numPr>
      </w:pPr>
      <w:r>
        <w:t>A web browser to research how to use the software I will be using.</w:t>
      </w:r>
    </w:p>
    <w:p w:rsidR="008E3268" w:rsidRPr="008E3268" w:rsidRDefault="008E3268" w:rsidP="008E3268">
      <w:pPr>
        <w:pStyle w:val="Text1"/>
        <w:ind w:left="1866"/>
      </w:pPr>
    </w:p>
    <w:p w:rsidR="00B11378" w:rsidRDefault="00B11378" w:rsidP="00DE470E">
      <w:pPr>
        <w:pStyle w:val="Text1"/>
      </w:pPr>
    </w:p>
    <w:p w:rsidR="00E41773" w:rsidRPr="00E41773" w:rsidRDefault="00E41773" w:rsidP="00E41773">
      <w:pPr>
        <w:pStyle w:val="Text1"/>
        <w:ind w:left="0"/>
        <w:jc w:val="both"/>
        <w:rPr>
          <w:sz w:val="72"/>
          <w:szCs w:val="72"/>
        </w:rPr>
      </w:pPr>
      <w:r>
        <w:br w:type="page"/>
      </w:r>
    </w:p>
    <w:p w:rsidR="00B01D9E" w:rsidRDefault="00F121B2" w:rsidP="00B01D9E">
      <w:pPr>
        <w:pStyle w:val="SectionHeader"/>
      </w:pPr>
      <w:r>
        <w:lastRenderedPageBreak/>
        <w:t>Requirement</w:t>
      </w:r>
      <w:r w:rsidR="00B01D9E">
        <w:t xml:space="preserve"> Specification</w:t>
      </w:r>
    </w:p>
    <w:p w:rsidR="00B01D9E" w:rsidRDefault="00BC4744" w:rsidP="00747BF2">
      <w:pPr>
        <w:pStyle w:val="Sub-SectionHeader"/>
      </w:pPr>
      <w:r>
        <w:t>Purpose:</w:t>
      </w:r>
    </w:p>
    <w:p w:rsidR="00BC4744" w:rsidRDefault="001F4B90" w:rsidP="00BC4744">
      <w:pPr>
        <w:pStyle w:val="Text1"/>
      </w:pPr>
      <w:r>
        <w:t xml:space="preserve">The program will be a game of space invaders. The purpose of this game is to entertain the users, encourage an interest on older/classic video games and possibly provoke a feeling of nostalgia in older players. </w:t>
      </w:r>
    </w:p>
    <w:p w:rsidR="00BC4744" w:rsidRDefault="00BC4744" w:rsidP="00BC4744">
      <w:pPr>
        <w:pStyle w:val="Text1"/>
      </w:pPr>
    </w:p>
    <w:p w:rsidR="00BC4744" w:rsidRDefault="00BC4744" w:rsidP="00BC4744">
      <w:pPr>
        <w:pStyle w:val="Sub-SectionHeader"/>
      </w:pPr>
      <w:r>
        <w:t>Scope and Boundaries:</w:t>
      </w:r>
    </w:p>
    <w:p w:rsidR="00BC4744" w:rsidRDefault="00BC4744" w:rsidP="00BC4744">
      <w:pPr>
        <w:pStyle w:val="TaskHeader"/>
      </w:pPr>
      <w:r>
        <w:t>Scope:</w:t>
      </w:r>
    </w:p>
    <w:p w:rsidR="00C0604B" w:rsidRDefault="00C0604B" w:rsidP="00BC4744">
      <w:pPr>
        <w:pStyle w:val="Text1"/>
        <w:numPr>
          <w:ilvl w:val="0"/>
          <w:numId w:val="12"/>
        </w:numPr>
      </w:pPr>
      <w:r>
        <w:t>The users will be able to control the side to side movement of a game sprite at the bottom of the ‘game page’</w:t>
      </w:r>
    </w:p>
    <w:p w:rsidR="00C0604B" w:rsidRDefault="00C0604B" w:rsidP="00BC4744">
      <w:pPr>
        <w:pStyle w:val="Text1"/>
        <w:numPr>
          <w:ilvl w:val="0"/>
          <w:numId w:val="12"/>
        </w:numPr>
      </w:pPr>
      <w:r>
        <w:t>The user will be able to ‘shoot aliens’ using the game sprite under their control</w:t>
      </w:r>
    </w:p>
    <w:p w:rsidR="00C0604B" w:rsidRDefault="00C0604B" w:rsidP="00BC4744">
      <w:pPr>
        <w:pStyle w:val="Text1"/>
        <w:numPr>
          <w:ilvl w:val="0"/>
          <w:numId w:val="12"/>
        </w:numPr>
      </w:pPr>
      <w:r>
        <w:t xml:space="preserve">The ‘aliens’ will attack the player using slow and fast ‘projectiles’ that the player must avoid by moving out the way or by hiding behind barriers </w:t>
      </w:r>
    </w:p>
    <w:p w:rsidR="00C0604B" w:rsidRDefault="00C0604B" w:rsidP="00BC4744">
      <w:pPr>
        <w:pStyle w:val="Text1"/>
        <w:numPr>
          <w:ilvl w:val="0"/>
          <w:numId w:val="12"/>
        </w:numPr>
      </w:pPr>
      <w:r>
        <w:t>The barriers the player can hide behind will ‘wear away’ from being hit by projectiles from either side, increasing the difficulty of the game.</w:t>
      </w:r>
    </w:p>
    <w:p w:rsidR="00DE4061" w:rsidRDefault="00DE4061" w:rsidP="00DE4061">
      <w:pPr>
        <w:pStyle w:val="Text1"/>
        <w:numPr>
          <w:ilvl w:val="0"/>
          <w:numId w:val="12"/>
        </w:numPr>
      </w:pPr>
      <w:r>
        <w:t xml:space="preserve">There will be a special ‘alien’ that moves across the top of the ‘game page’ occasionally that awards the player more points for destroying </w:t>
      </w:r>
    </w:p>
    <w:p w:rsidR="00DE4061" w:rsidRDefault="00DE4061" w:rsidP="00DE4061">
      <w:pPr>
        <w:pStyle w:val="Text1"/>
        <w:numPr>
          <w:ilvl w:val="0"/>
          <w:numId w:val="12"/>
        </w:numPr>
      </w:pPr>
      <w:r>
        <w:t>As the aliens move down the screen their movement speed will increase, increasing the difficulty of the game.</w:t>
      </w:r>
    </w:p>
    <w:p w:rsidR="00DE4061" w:rsidRDefault="00DE4061" w:rsidP="00DE4061">
      <w:pPr>
        <w:pStyle w:val="Text1"/>
        <w:numPr>
          <w:ilvl w:val="0"/>
          <w:numId w:val="12"/>
        </w:numPr>
      </w:pPr>
      <w:r>
        <w:t>Once the player has ‘cleared the skies of aliens’ the ‘round’ will be over and the game will ‘reset’ with a now set of ‘aliens’ but the new ‘aliens’ will have a faster initial movement speed.</w:t>
      </w:r>
    </w:p>
    <w:p w:rsidR="00DE4061" w:rsidRDefault="00DE4061" w:rsidP="00DE4061">
      <w:pPr>
        <w:pStyle w:val="Text1"/>
        <w:numPr>
          <w:ilvl w:val="0"/>
          <w:numId w:val="12"/>
        </w:numPr>
      </w:pPr>
      <w:r>
        <w:t>There will be a scoreboard that keeps track of the 10 best scores achieved by players along with 3 characters they put in</w:t>
      </w:r>
    </w:p>
    <w:p w:rsidR="00BC4744" w:rsidRDefault="00DE4061" w:rsidP="00BC4744">
      <w:pPr>
        <w:pStyle w:val="Text1"/>
        <w:numPr>
          <w:ilvl w:val="0"/>
          <w:numId w:val="12"/>
        </w:numPr>
      </w:pPr>
      <w:r>
        <w:t>There</w:t>
      </w:r>
      <w:r w:rsidR="00BC4744">
        <w:t xml:space="preserve"> implementing background music</w:t>
      </w:r>
      <w:r w:rsidR="00CE4133">
        <w:t xml:space="preserve"> and the option to turn it off</w:t>
      </w:r>
    </w:p>
    <w:p w:rsidR="00BC4744" w:rsidRDefault="00DE4061" w:rsidP="00BC4744">
      <w:pPr>
        <w:pStyle w:val="Text1"/>
        <w:numPr>
          <w:ilvl w:val="0"/>
          <w:numId w:val="12"/>
        </w:numPr>
      </w:pPr>
      <w:r>
        <w:t>There will be multiple</w:t>
      </w:r>
      <w:r w:rsidR="00CE4133">
        <w:t xml:space="preserve"> options</w:t>
      </w:r>
      <w:r>
        <w:t xml:space="preserve"> for how the game looks, a classic version with the original graphics and a more modern version with higher quality graphics.</w:t>
      </w:r>
    </w:p>
    <w:p w:rsidR="000878BC" w:rsidRDefault="000878BC" w:rsidP="000878BC">
      <w:pPr>
        <w:pStyle w:val="Text1"/>
        <w:ind w:left="0"/>
      </w:pPr>
    </w:p>
    <w:p w:rsidR="00BC4744" w:rsidRDefault="00BC4744" w:rsidP="00BC4744">
      <w:pPr>
        <w:pStyle w:val="TaskHeader"/>
      </w:pPr>
      <w:r>
        <w:t>Boundaries:</w:t>
      </w:r>
    </w:p>
    <w:p w:rsidR="00BC4744" w:rsidRDefault="00BC4744" w:rsidP="00BC4744">
      <w:pPr>
        <w:pStyle w:val="Text1"/>
        <w:numPr>
          <w:ilvl w:val="0"/>
          <w:numId w:val="12"/>
        </w:numPr>
      </w:pPr>
      <w:r>
        <w:t>I will not be implementing boss levels</w:t>
      </w:r>
    </w:p>
    <w:p w:rsidR="00B11378" w:rsidRDefault="00BC4744" w:rsidP="00B11378">
      <w:pPr>
        <w:pStyle w:val="Text1"/>
        <w:numPr>
          <w:ilvl w:val="0"/>
          <w:numId w:val="12"/>
        </w:numPr>
      </w:pPr>
      <w:r>
        <w:t>I will not be implementing multiplayer options</w:t>
      </w:r>
    </w:p>
    <w:p w:rsidR="007F1CCF" w:rsidRDefault="007F1CCF" w:rsidP="00B11378">
      <w:pPr>
        <w:pStyle w:val="Text1"/>
        <w:numPr>
          <w:ilvl w:val="0"/>
          <w:numId w:val="12"/>
        </w:numPr>
      </w:pPr>
      <w:r>
        <w:t>I will not be implementing upgrades to the player character</w:t>
      </w:r>
      <w:r w:rsidR="000878BC">
        <w:t>/</w:t>
      </w:r>
      <w:r w:rsidR="000878BC" w:rsidRPr="00ED380E">
        <w:rPr>
          <w:noProof/>
        </w:rPr>
        <w:t>power</w:t>
      </w:r>
      <w:r w:rsidR="00ED380E">
        <w:rPr>
          <w:noProof/>
        </w:rPr>
        <w:t>-</w:t>
      </w:r>
      <w:r w:rsidR="000878BC" w:rsidRPr="00ED380E">
        <w:rPr>
          <w:noProof/>
        </w:rPr>
        <w:t>ups</w:t>
      </w:r>
    </w:p>
    <w:p w:rsidR="007F1CCF" w:rsidRDefault="000878BC" w:rsidP="00B11378">
      <w:pPr>
        <w:pStyle w:val="Text1"/>
        <w:numPr>
          <w:ilvl w:val="0"/>
          <w:numId w:val="12"/>
        </w:numPr>
      </w:pPr>
      <w:r>
        <w:t>I will not be implementing multiple player characters</w:t>
      </w:r>
    </w:p>
    <w:p w:rsidR="000878BC" w:rsidRDefault="000878BC" w:rsidP="00B11378">
      <w:pPr>
        <w:pStyle w:val="Text1"/>
        <w:numPr>
          <w:ilvl w:val="0"/>
          <w:numId w:val="12"/>
        </w:numPr>
      </w:pPr>
      <w:r>
        <w:t xml:space="preserve">I will not be making the game ‘open </w:t>
      </w:r>
      <w:r w:rsidRPr="00ED380E">
        <w:rPr>
          <w:noProof/>
        </w:rPr>
        <w:t>world</w:t>
      </w:r>
      <w:r>
        <w:t>’</w:t>
      </w:r>
    </w:p>
    <w:p w:rsidR="00B26293" w:rsidRDefault="00B26293" w:rsidP="00B11378">
      <w:pPr>
        <w:pStyle w:val="Text1"/>
        <w:numPr>
          <w:ilvl w:val="0"/>
          <w:numId w:val="12"/>
        </w:numPr>
      </w:pPr>
      <w:r>
        <w:t>I will not be adding ‘Easter eggs’</w:t>
      </w:r>
    </w:p>
    <w:p w:rsidR="001F4B90" w:rsidRDefault="001F4B90" w:rsidP="00B11378">
      <w:pPr>
        <w:pStyle w:val="Text1"/>
        <w:numPr>
          <w:ilvl w:val="0"/>
          <w:numId w:val="12"/>
        </w:numPr>
      </w:pPr>
      <w:r>
        <w:t>I will not be adding Language options</w:t>
      </w:r>
    </w:p>
    <w:p w:rsidR="00B11378" w:rsidRDefault="00B11378" w:rsidP="000878BC">
      <w:pPr>
        <w:pStyle w:val="Text1"/>
        <w:ind w:left="0"/>
      </w:pPr>
    </w:p>
    <w:p w:rsidR="00B11378" w:rsidRDefault="00B11378" w:rsidP="00B11378">
      <w:pPr>
        <w:pStyle w:val="Sub-SectionHeader"/>
      </w:pPr>
      <w:r>
        <w:t>End Users:</w:t>
      </w:r>
    </w:p>
    <w:p w:rsidR="00B11378" w:rsidRDefault="00B11378" w:rsidP="00B11378">
      <w:pPr>
        <w:pStyle w:val="Text1"/>
      </w:pPr>
      <w:r>
        <w:t xml:space="preserve">The users will be children/teenagers from the ages of 8-17 who enjoy video/arcade games and have an interest in old games. Nostalgic </w:t>
      </w:r>
      <w:r w:rsidRPr="00533D6D">
        <w:rPr>
          <w:noProof/>
        </w:rPr>
        <w:t>50</w:t>
      </w:r>
      <w:r w:rsidR="00533D6D">
        <w:rPr>
          <w:noProof/>
        </w:rPr>
        <w:t>-year-</w:t>
      </w:r>
      <w:r w:rsidRPr="00533D6D">
        <w:rPr>
          <w:noProof/>
        </w:rPr>
        <w:t>olds</w:t>
      </w:r>
      <w:r>
        <w:t xml:space="preserve"> may also be part of the end user group as the original space invaders game came out in 1978.</w:t>
      </w:r>
      <w:r w:rsidR="00C0604B">
        <w:t xml:space="preserve"> The users must have a basic knowledge of how to use a computer and of the layout of a standard qwerty keyboard.</w:t>
      </w:r>
    </w:p>
    <w:p w:rsidR="00DB0075" w:rsidRDefault="00DB0075" w:rsidP="00B11378">
      <w:pPr>
        <w:pStyle w:val="Text1"/>
      </w:pPr>
    </w:p>
    <w:p w:rsidR="00DB0075" w:rsidRDefault="00DB0075" w:rsidP="00DB0075">
      <w:pPr>
        <w:pStyle w:val="Sub-SectionHeader"/>
      </w:pPr>
      <w:r>
        <w:t xml:space="preserve">User </w:t>
      </w:r>
      <w:r w:rsidR="004B6467">
        <w:t>Requirements:</w:t>
      </w:r>
    </w:p>
    <w:p w:rsidR="008E2326" w:rsidRDefault="008E2326" w:rsidP="008E2326">
      <w:pPr>
        <w:pStyle w:val="Text1"/>
        <w:numPr>
          <w:ilvl w:val="0"/>
          <w:numId w:val="16"/>
        </w:numPr>
      </w:pPr>
      <w:r>
        <w:t>The game must not ‘</w:t>
      </w:r>
      <w:r w:rsidRPr="00533D6D">
        <w:rPr>
          <w:noProof/>
        </w:rPr>
        <w:t>lag</w:t>
      </w:r>
      <w:r>
        <w:t>’</w:t>
      </w:r>
    </w:p>
    <w:p w:rsidR="00706773" w:rsidRDefault="008E2326" w:rsidP="00706773">
      <w:pPr>
        <w:pStyle w:val="Text1"/>
        <w:numPr>
          <w:ilvl w:val="0"/>
          <w:numId w:val="16"/>
        </w:numPr>
      </w:pPr>
      <w:r>
        <w:t>The game must not be too difficult to play</w:t>
      </w:r>
    </w:p>
    <w:p w:rsidR="00706773" w:rsidRPr="00706773" w:rsidRDefault="00706773" w:rsidP="00706773">
      <w:pPr>
        <w:pStyle w:val="Text1"/>
        <w:ind w:left="862"/>
      </w:pPr>
    </w:p>
    <w:p w:rsidR="00937F41" w:rsidRDefault="00937F41" w:rsidP="00DB0075">
      <w:pPr>
        <w:pStyle w:val="Sub-SectionHeader"/>
      </w:pPr>
      <w:r>
        <w:t>Functional Requirements:</w:t>
      </w:r>
    </w:p>
    <w:p w:rsidR="00706773" w:rsidRDefault="00706773" w:rsidP="00706773">
      <w:pPr>
        <w:pStyle w:val="Text1"/>
        <w:numPr>
          <w:ilvl w:val="0"/>
          <w:numId w:val="16"/>
        </w:numPr>
      </w:pPr>
      <w:r>
        <w:t>There must be a page that explains how to play the game</w:t>
      </w:r>
    </w:p>
    <w:p w:rsidR="00706773" w:rsidRDefault="00706773" w:rsidP="00706773">
      <w:pPr>
        <w:pStyle w:val="Text1"/>
        <w:numPr>
          <w:ilvl w:val="0"/>
          <w:numId w:val="16"/>
        </w:numPr>
      </w:pPr>
      <w:r>
        <w:t xml:space="preserve">Must own a </w:t>
      </w:r>
      <w:r w:rsidR="004B6467">
        <w:t xml:space="preserve">modern </w:t>
      </w:r>
      <w:r>
        <w:t>windows computer</w:t>
      </w:r>
    </w:p>
    <w:p w:rsidR="00706773" w:rsidRDefault="00706773" w:rsidP="00706773">
      <w:pPr>
        <w:pStyle w:val="Text1"/>
        <w:numPr>
          <w:ilvl w:val="0"/>
          <w:numId w:val="16"/>
        </w:numPr>
      </w:pPr>
      <w:r>
        <w:t>Must have a keyboard, mouse and monitor</w:t>
      </w:r>
    </w:p>
    <w:p w:rsidR="00706773" w:rsidRDefault="00706773" w:rsidP="00706773">
      <w:pPr>
        <w:pStyle w:val="Text1"/>
        <w:numPr>
          <w:ilvl w:val="0"/>
          <w:numId w:val="16"/>
        </w:numPr>
      </w:pPr>
      <w:r>
        <w:t>Must have python installed</w:t>
      </w:r>
    </w:p>
    <w:p w:rsidR="00706773" w:rsidRDefault="00706773" w:rsidP="00B72C33">
      <w:pPr>
        <w:pStyle w:val="Text1"/>
        <w:numPr>
          <w:ilvl w:val="0"/>
          <w:numId w:val="16"/>
        </w:numPr>
      </w:pPr>
      <w:r>
        <w:t>Must have Pygame installed</w:t>
      </w:r>
    </w:p>
    <w:p w:rsidR="00937F41" w:rsidRDefault="00937F41" w:rsidP="00DB0075">
      <w:pPr>
        <w:pStyle w:val="Sub-SectionHeader"/>
      </w:pPr>
    </w:p>
    <w:p w:rsidR="00937F41" w:rsidRDefault="00937F41" w:rsidP="00DB0075">
      <w:pPr>
        <w:pStyle w:val="Sub-SectionHeader"/>
      </w:pPr>
      <w:r>
        <w:t>Inputs and Outputs:</w:t>
      </w:r>
    </w:p>
    <w:p w:rsidR="00732D8D" w:rsidRDefault="00732D8D" w:rsidP="00732D8D">
      <w:pPr>
        <w:pStyle w:val="TaskHeader"/>
      </w:pPr>
      <w:r>
        <w:t xml:space="preserve">Inputs (with resultant </w:t>
      </w:r>
      <w:r w:rsidR="00F158E8">
        <w:t>effects/</w:t>
      </w:r>
      <w:r>
        <w:t>outputs):</w:t>
      </w:r>
    </w:p>
    <w:tbl>
      <w:tblPr>
        <w:tblStyle w:val="TableGrid"/>
        <w:tblW w:w="0" w:type="auto"/>
        <w:tblLook w:val="04A0" w:firstRow="1" w:lastRow="0" w:firstColumn="1" w:lastColumn="0" w:noHBand="0" w:noVBand="1"/>
      </w:tblPr>
      <w:tblGrid>
        <w:gridCol w:w="1895"/>
        <w:gridCol w:w="2166"/>
        <w:gridCol w:w="1809"/>
        <w:gridCol w:w="1916"/>
        <w:gridCol w:w="2670"/>
      </w:tblGrid>
      <w:tr w:rsidR="00FA65D7" w:rsidTr="0023424E">
        <w:tc>
          <w:tcPr>
            <w:tcW w:w="1895" w:type="dxa"/>
          </w:tcPr>
          <w:p w:rsidR="00706773" w:rsidRDefault="00706773" w:rsidP="00706773">
            <w:pPr>
              <w:pStyle w:val="Sub-TaskHeader"/>
              <w:ind w:left="0" w:firstLine="0"/>
            </w:pPr>
            <w:r>
              <w:t>Section</w:t>
            </w:r>
          </w:p>
        </w:tc>
        <w:tc>
          <w:tcPr>
            <w:tcW w:w="2166" w:type="dxa"/>
          </w:tcPr>
          <w:p w:rsidR="00706773" w:rsidRDefault="00FA65D7" w:rsidP="00706773">
            <w:pPr>
              <w:pStyle w:val="Sub-TaskHeader"/>
              <w:ind w:left="0" w:firstLine="0"/>
            </w:pPr>
            <w:r>
              <w:t xml:space="preserve">Dynamic </w:t>
            </w:r>
            <w:r w:rsidR="00706773">
              <w:t>Element</w:t>
            </w:r>
          </w:p>
        </w:tc>
        <w:tc>
          <w:tcPr>
            <w:tcW w:w="1809" w:type="dxa"/>
          </w:tcPr>
          <w:p w:rsidR="00706773" w:rsidRDefault="00706773" w:rsidP="00706773">
            <w:pPr>
              <w:pStyle w:val="Sub-TaskHeader"/>
              <w:ind w:left="0" w:firstLine="0"/>
            </w:pPr>
            <w:r>
              <w:t>Types</w:t>
            </w:r>
          </w:p>
        </w:tc>
        <w:tc>
          <w:tcPr>
            <w:tcW w:w="1916" w:type="dxa"/>
          </w:tcPr>
          <w:p w:rsidR="00706773" w:rsidRDefault="00706773" w:rsidP="00706773">
            <w:pPr>
              <w:pStyle w:val="Sub-TaskHeader"/>
              <w:ind w:left="0" w:firstLine="0"/>
            </w:pPr>
            <w:r>
              <w:t>Input</w:t>
            </w:r>
          </w:p>
        </w:tc>
        <w:tc>
          <w:tcPr>
            <w:tcW w:w="2670" w:type="dxa"/>
          </w:tcPr>
          <w:p w:rsidR="00706773" w:rsidRDefault="00B72C33" w:rsidP="00706773">
            <w:pPr>
              <w:pStyle w:val="Sub-TaskHeader"/>
              <w:ind w:left="0" w:firstLine="0"/>
            </w:pPr>
            <w:r>
              <w:t>Effect/</w:t>
            </w:r>
            <w:r w:rsidR="00706773">
              <w:t>Output</w:t>
            </w:r>
          </w:p>
        </w:tc>
      </w:tr>
      <w:tr w:rsidR="00FA65D7" w:rsidTr="0023424E">
        <w:tc>
          <w:tcPr>
            <w:tcW w:w="1895" w:type="dxa"/>
          </w:tcPr>
          <w:p w:rsidR="00706773" w:rsidRDefault="00706773" w:rsidP="00706773">
            <w:pPr>
              <w:pStyle w:val="Text1"/>
              <w:ind w:left="0"/>
            </w:pPr>
            <w:r>
              <w:t>Home Page</w:t>
            </w:r>
          </w:p>
        </w:tc>
        <w:tc>
          <w:tcPr>
            <w:tcW w:w="2166" w:type="dxa"/>
          </w:tcPr>
          <w:p w:rsidR="00706773" w:rsidRDefault="00706773" w:rsidP="00706773">
            <w:pPr>
              <w:pStyle w:val="Text1"/>
              <w:ind w:left="0"/>
            </w:pPr>
            <w:r>
              <w:t>Buttons</w:t>
            </w:r>
          </w:p>
        </w:tc>
        <w:tc>
          <w:tcPr>
            <w:tcW w:w="1809" w:type="dxa"/>
          </w:tcPr>
          <w:p w:rsidR="00706773" w:rsidRDefault="00706773" w:rsidP="00706773">
            <w:pPr>
              <w:pStyle w:val="Text1"/>
              <w:ind w:left="0"/>
            </w:pPr>
            <w:r>
              <w:t>Start</w:t>
            </w:r>
          </w:p>
        </w:tc>
        <w:tc>
          <w:tcPr>
            <w:tcW w:w="1916" w:type="dxa"/>
          </w:tcPr>
          <w:p w:rsidR="00706773" w:rsidRDefault="00706773" w:rsidP="00706773">
            <w:pPr>
              <w:pStyle w:val="Text1"/>
              <w:ind w:left="0"/>
            </w:pPr>
            <w:r>
              <w:t>Mouse click on button</w:t>
            </w:r>
          </w:p>
        </w:tc>
        <w:tc>
          <w:tcPr>
            <w:tcW w:w="2670" w:type="dxa"/>
          </w:tcPr>
          <w:p w:rsidR="00706773" w:rsidRDefault="00706773" w:rsidP="00706773">
            <w:pPr>
              <w:pStyle w:val="Text1"/>
              <w:ind w:left="0"/>
            </w:pPr>
            <w:r>
              <w:t>Switches section to the gam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p>
        </w:tc>
        <w:tc>
          <w:tcPr>
            <w:tcW w:w="1916" w:type="dxa"/>
          </w:tcPr>
          <w:p w:rsidR="00706773" w:rsidRDefault="00706773" w:rsidP="00706773">
            <w:pPr>
              <w:pStyle w:val="Text1"/>
              <w:ind w:left="0"/>
            </w:pPr>
            <w:r>
              <w:t>Mouse hover</w:t>
            </w:r>
          </w:p>
        </w:tc>
        <w:tc>
          <w:tcPr>
            <w:tcW w:w="2670" w:type="dxa"/>
          </w:tcPr>
          <w:p w:rsidR="00706773" w:rsidRDefault="00706773" w:rsidP="00FA65D7">
            <w:pPr>
              <w:pStyle w:val="Text1"/>
              <w:ind w:left="0"/>
            </w:pPr>
            <w:r>
              <w:t xml:space="preserve">Enlarges the button </w:t>
            </w:r>
            <w:r w:rsidR="00FA65D7">
              <w:t>imag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r>
              <w:t>Instructions</w:t>
            </w:r>
          </w:p>
        </w:tc>
        <w:tc>
          <w:tcPr>
            <w:tcW w:w="1916" w:type="dxa"/>
          </w:tcPr>
          <w:p w:rsidR="00706773" w:rsidRDefault="00706773" w:rsidP="00706773">
            <w:pPr>
              <w:pStyle w:val="Text1"/>
              <w:ind w:left="0"/>
            </w:pPr>
            <w:r>
              <w:t>Mouse click on button</w:t>
            </w:r>
          </w:p>
        </w:tc>
        <w:tc>
          <w:tcPr>
            <w:tcW w:w="2670" w:type="dxa"/>
          </w:tcPr>
          <w:p w:rsidR="00706773" w:rsidRDefault="00046D1B" w:rsidP="00706773">
            <w:pPr>
              <w:pStyle w:val="Text1"/>
              <w:ind w:left="0"/>
            </w:pPr>
            <w:r>
              <w:t>Switches section to Instruction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r>
              <w:t>Settings</w:t>
            </w:r>
          </w:p>
        </w:tc>
        <w:tc>
          <w:tcPr>
            <w:tcW w:w="1916" w:type="dxa"/>
          </w:tcPr>
          <w:p w:rsidR="00046D1B" w:rsidRDefault="00046D1B" w:rsidP="00706773">
            <w:pPr>
              <w:pStyle w:val="Text1"/>
              <w:ind w:left="0"/>
            </w:pPr>
            <w:r>
              <w:t>Mouse click on button</w:t>
            </w:r>
          </w:p>
        </w:tc>
        <w:tc>
          <w:tcPr>
            <w:tcW w:w="2670" w:type="dxa"/>
          </w:tcPr>
          <w:p w:rsidR="00046D1B" w:rsidRDefault="00046D1B" w:rsidP="00706773">
            <w:pPr>
              <w:pStyle w:val="Text1"/>
              <w:ind w:left="0"/>
            </w:pPr>
            <w:r>
              <w:t>Switches section to the setting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FA65D7" w:rsidRDefault="00FA65D7" w:rsidP="00706773">
            <w:pPr>
              <w:pStyle w:val="Text1"/>
              <w:ind w:left="0"/>
            </w:pPr>
            <w:r>
              <w:t>Instructions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 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r>
              <w:t>Settings</w:t>
            </w:r>
            <w:r w:rsidR="00DF7761">
              <w:t xml:space="preserve">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r>
              <w:t>Graphics</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Changes the button text from/to ‘classic’/’modern’.</w:t>
            </w:r>
          </w:p>
          <w:p w:rsidR="00FA65D7" w:rsidRDefault="00FA65D7" w:rsidP="00706773">
            <w:pPr>
              <w:pStyle w:val="Text1"/>
              <w:ind w:left="0"/>
            </w:pPr>
            <w:r>
              <w:t>Changes the graphics used in the gam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Brings up setting options at the side with a description of what they are</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E19E4" w:rsidP="00FA65D7">
            <w:pPr>
              <w:pStyle w:val="Text1"/>
              <w:ind w:left="0"/>
            </w:pPr>
            <w:r>
              <w:t>Background music selection</w:t>
            </w:r>
          </w:p>
        </w:tc>
        <w:tc>
          <w:tcPr>
            <w:tcW w:w="1916" w:type="dxa"/>
          </w:tcPr>
          <w:p w:rsidR="00FA65D7" w:rsidRDefault="00FA65D7" w:rsidP="00FA65D7">
            <w:pPr>
              <w:pStyle w:val="Text1"/>
              <w:ind w:left="0"/>
            </w:pPr>
            <w:r>
              <w:t>Mouse click on button</w:t>
            </w:r>
          </w:p>
        </w:tc>
        <w:tc>
          <w:tcPr>
            <w:tcW w:w="2670" w:type="dxa"/>
          </w:tcPr>
          <w:p w:rsidR="00FA65D7" w:rsidRDefault="00FA65D7" w:rsidP="00FE19E4">
            <w:pPr>
              <w:pStyle w:val="Text1"/>
              <w:ind w:left="0"/>
            </w:pPr>
            <w:r>
              <w:t>Changes the button text from/to ‘</w:t>
            </w:r>
            <w:r w:rsidR="00FE19E4">
              <w:t>song1</w:t>
            </w:r>
            <w:r>
              <w:t>’/</w:t>
            </w:r>
            <w:r w:rsidR="00FE19E4">
              <w:t>’song2</w:t>
            </w:r>
            <w:r>
              <w:t>’</w:t>
            </w:r>
            <w:r w:rsidR="00FE19E4">
              <w:t xml:space="preserve">/’song3’… and plays a short section </w:t>
            </w:r>
            <w:r w:rsidR="00FE19E4">
              <w:lastRenderedPageBreak/>
              <w:t>of it</w:t>
            </w:r>
            <w:r>
              <w:t>.</w:t>
            </w:r>
            <w:r w:rsidR="00FE19E4">
              <w:t xml:space="preserve"> </w:t>
            </w:r>
            <w:r w:rsidRPr="008E3829">
              <w:rPr>
                <w:noProof/>
              </w:rPr>
              <w:t xml:space="preserve">Changes the </w:t>
            </w:r>
            <w:r w:rsidR="00FE19E4" w:rsidRPr="008E3829">
              <w:rPr>
                <w:noProof/>
              </w:rPr>
              <w:t>background music</w:t>
            </w:r>
            <w:r w:rsidRPr="008E3829">
              <w:rPr>
                <w:noProof/>
              </w:rPr>
              <w:t xml:space="preserve"> used in the game</w:t>
            </w:r>
            <w:r w:rsidR="00E4101B" w:rsidRPr="008E3829">
              <w:rPr>
                <w:noProof/>
              </w:rPr>
              <w:t>.</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A65D7" w:rsidP="00FA65D7">
            <w:pPr>
              <w:pStyle w:val="Text1"/>
              <w:ind w:left="0"/>
            </w:pPr>
          </w:p>
        </w:tc>
        <w:tc>
          <w:tcPr>
            <w:tcW w:w="1916" w:type="dxa"/>
          </w:tcPr>
          <w:p w:rsidR="00FA65D7" w:rsidRDefault="00FA65D7" w:rsidP="00FA65D7">
            <w:pPr>
              <w:pStyle w:val="Text1"/>
              <w:ind w:left="0"/>
            </w:pPr>
            <w:r>
              <w:t>Mouse hover</w:t>
            </w:r>
          </w:p>
        </w:tc>
        <w:tc>
          <w:tcPr>
            <w:tcW w:w="2670" w:type="dxa"/>
          </w:tcPr>
          <w:p w:rsidR="00FA65D7" w:rsidRDefault="00FA65D7" w:rsidP="00FA65D7">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Background music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Toggles whether or not the game will have background music.</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Sound effects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Toggles whether or not the game will have sound effects.</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93409F" w:rsidTr="0023424E">
        <w:tc>
          <w:tcPr>
            <w:tcW w:w="1895" w:type="dxa"/>
          </w:tcPr>
          <w:p w:rsidR="0093409F" w:rsidRDefault="0093409F" w:rsidP="0023424E">
            <w:pPr>
              <w:pStyle w:val="Text1"/>
              <w:ind w:left="0"/>
            </w:pPr>
            <w:r>
              <w:t>Game</w:t>
            </w:r>
            <w:r w:rsidR="00A44181">
              <w:t xml:space="preserve"> Page</w:t>
            </w:r>
          </w:p>
        </w:tc>
        <w:tc>
          <w:tcPr>
            <w:tcW w:w="2166" w:type="dxa"/>
          </w:tcPr>
          <w:p w:rsidR="0093409F" w:rsidRDefault="0093409F" w:rsidP="0023424E">
            <w:pPr>
              <w:pStyle w:val="Text1"/>
              <w:ind w:left="0"/>
            </w:pPr>
            <w:r>
              <w:t>Player sprite</w:t>
            </w:r>
          </w:p>
        </w:tc>
        <w:tc>
          <w:tcPr>
            <w:tcW w:w="1809" w:type="dxa"/>
          </w:tcPr>
          <w:p w:rsidR="0093409F" w:rsidRDefault="0093409F" w:rsidP="0023424E">
            <w:pPr>
              <w:pStyle w:val="Text1"/>
              <w:ind w:left="0"/>
            </w:pPr>
            <w:r>
              <w:t>Movement</w:t>
            </w:r>
          </w:p>
        </w:tc>
        <w:tc>
          <w:tcPr>
            <w:tcW w:w="1916" w:type="dxa"/>
          </w:tcPr>
          <w:p w:rsidR="0093409F" w:rsidRDefault="0093409F" w:rsidP="0023424E">
            <w:pPr>
              <w:pStyle w:val="Text1"/>
              <w:ind w:left="0"/>
            </w:pPr>
            <w:r>
              <w:rPr>
                <w:noProof/>
                <w:lang w:eastAsia="en-GB"/>
              </w:rPr>
              <mc:AlternateContent>
                <mc:Choice Requires="wps">
                  <w:drawing>
                    <wp:anchor distT="0" distB="0" distL="114300" distR="114300" simplePos="0" relativeHeight="251675648" behindDoc="0" locked="0" layoutInCell="1" allowOverlap="1" wp14:anchorId="7B478226" wp14:editId="0158E172">
                      <wp:simplePos x="0" y="0"/>
                      <wp:positionH relativeFrom="column">
                        <wp:posOffset>703441</wp:posOffset>
                      </wp:positionH>
                      <wp:positionV relativeFrom="paragraph">
                        <wp:posOffset>72460</wp:posOffset>
                      </wp:positionV>
                      <wp:extent cx="152400" cy="76200"/>
                      <wp:effectExtent l="0" t="19050" r="38100" b="38100"/>
                      <wp:wrapNone/>
                      <wp:docPr id="11" name="Left Arrow 11"/>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2EB908D"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1" o:spid="_x0000_s1026" type="#_x0000_t66" style="position:absolute;margin-left:55.4pt;margin-top:5.7pt;width:12pt;height:6pt;rotation:180;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" fillcolor="#4472c4 [3204]" strokecolor="#1f3763 [1604]" strokeweight="1pt"/>
                  </w:pict>
                </mc:Fallback>
              </mc:AlternateContent>
            </w:r>
            <w:r>
              <w:rPr>
                <w:noProof/>
                <w:lang w:eastAsia="en-GB"/>
              </w:rPr>
              <mc:AlternateContent>
                <mc:Choice Requires="wps">
                  <w:drawing>
                    <wp:anchor distT="0" distB="0" distL="114300" distR="114300" simplePos="0" relativeHeight="251673600" behindDoc="0" locked="0" layoutInCell="1" allowOverlap="1" wp14:anchorId="1046D62F" wp14:editId="08937C7B">
                      <wp:simplePos x="0" y="0"/>
                      <wp:positionH relativeFrom="column">
                        <wp:posOffset>430530</wp:posOffset>
                      </wp:positionH>
                      <wp:positionV relativeFrom="paragraph">
                        <wp:posOffset>69850</wp:posOffset>
                      </wp:positionV>
                      <wp:extent cx="152400" cy="76200"/>
                      <wp:effectExtent l="19050" t="19050" r="19050" b="38100"/>
                      <wp:wrapNone/>
                      <wp:docPr id="10" name="Left Arrow 10"/>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304CEB1"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33.9pt;margin-top:5.5pt;width:12pt;height: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RlZcw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" fillcolor="#4472c4 [3204]" strokecolor="#1f3763 [1604]" strokeweight="1pt"/>
                  </w:pict>
                </mc:Fallback>
              </mc:AlternateContent>
            </w:r>
            <w:r>
              <w:t>A/D or      /</w:t>
            </w:r>
          </w:p>
          <w:p w:rsidR="005A04A8" w:rsidRDefault="005A04A8" w:rsidP="0023424E">
            <w:pPr>
              <w:pStyle w:val="Text1"/>
              <w:ind w:left="0"/>
            </w:pPr>
            <w:r>
              <w:t>Will only take in one input at a time</w:t>
            </w:r>
          </w:p>
        </w:tc>
        <w:tc>
          <w:tcPr>
            <w:tcW w:w="2670" w:type="dxa"/>
          </w:tcPr>
          <w:p w:rsidR="0093409F" w:rsidRDefault="00F41C48" w:rsidP="0023424E">
            <w:pPr>
              <w:pStyle w:val="Text1"/>
              <w:ind w:left="0"/>
            </w:pPr>
            <w:r>
              <w:t>Changes the position of the player sprite in the game field</w:t>
            </w:r>
          </w:p>
        </w:tc>
      </w:tr>
      <w:tr w:rsidR="005A04A8" w:rsidTr="0023424E">
        <w:tc>
          <w:tcPr>
            <w:tcW w:w="1895" w:type="dxa"/>
          </w:tcPr>
          <w:p w:rsidR="005A04A8" w:rsidRDefault="005A04A8" w:rsidP="0023424E">
            <w:pPr>
              <w:pStyle w:val="Text1"/>
              <w:ind w:left="0"/>
            </w:pPr>
          </w:p>
        </w:tc>
        <w:tc>
          <w:tcPr>
            <w:tcW w:w="2166" w:type="dxa"/>
          </w:tcPr>
          <w:p w:rsidR="005A04A8" w:rsidRDefault="005A04A8" w:rsidP="0023424E">
            <w:pPr>
              <w:pStyle w:val="Text1"/>
              <w:ind w:left="0"/>
            </w:pPr>
          </w:p>
        </w:tc>
        <w:tc>
          <w:tcPr>
            <w:tcW w:w="1809" w:type="dxa"/>
          </w:tcPr>
          <w:p w:rsidR="005A04A8" w:rsidRDefault="005A04A8" w:rsidP="0023424E">
            <w:pPr>
              <w:pStyle w:val="Text1"/>
              <w:ind w:left="0"/>
            </w:pPr>
            <w:r>
              <w:t xml:space="preserve">Shooting </w:t>
            </w:r>
          </w:p>
        </w:tc>
        <w:tc>
          <w:tcPr>
            <w:tcW w:w="1916" w:type="dxa"/>
          </w:tcPr>
          <w:p w:rsidR="005A04A8" w:rsidRDefault="005A04A8" w:rsidP="0023424E">
            <w:pPr>
              <w:pStyle w:val="Text1"/>
              <w:ind w:left="0"/>
              <w:rPr>
                <w:noProof/>
                <w:lang w:eastAsia="en-GB"/>
              </w:rPr>
            </w:pPr>
            <w:r>
              <w:rPr>
                <w:noProof/>
                <w:lang w:eastAsia="en-GB"/>
              </w:rPr>
              <w:t>‘SpaceBar’</w:t>
            </w:r>
          </w:p>
        </w:tc>
        <w:tc>
          <w:tcPr>
            <w:tcW w:w="2670" w:type="dxa"/>
          </w:tcPr>
          <w:p w:rsidR="005A04A8" w:rsidRDefault="005A04A8" w:rsidP="0023424E">
            <w:pPr>
              <w:pStyle w:val="Text1"/>
              <w:ind w:left="0"/>
            </w:pPr>
            <w:r>
              <w:t>Spawns a player shot above the centre of the player sprite.</w:t>
            </w:r>
          </w:p>
        </w:tc>
      </w:tr>
      <w:tr w:rsidR="00386ADA" w:rsidTr="0023424E">
        <w:tc>
          <w:tcPr>
            <w:tcW w:w="1895" w:type="dxa"/>
          </w:tcPr>
          <w:p w:rsidR="00386ADA" w:rsidRDefault="00386ADA" w:rsidP="0023424E">
            <w:pPr>
              <w:pStyle w:val="Text1"/>
              <w:ind w:left="0"/>
            </w:pPr>
          </w:p>
        </w:tc>
        <w:tc>
          <w:tcPr>
            <w:tcW w:w="2166" w:type="dxa"/>
          </w:tcPr>
          <w:p w:rsidR="00386ADA" w:rsidRDefault="00386ADA" w:rsidP="0023424E">
            <w:pPr>
              <w:pStyle w:val="Text1"/>
              <w:ind w:left="0"/>
            </w:pPr>
            <w:r>
              <w:t>Score display</w:t>
            </w:r>
          </w:p>
        </w:tc>
        <w:tc>
          <w:tcPr>
            <w:tcW w:w="1809" w:type="dxa"/>
          </w:tcPr>
          <w:p w:rsidR="00386ADA" w:rsidRDefault="00386ADA" w:rsidP="0023424E">
            <w:pPr>
              <w:pStyle w:val="Text1"/>
              <w:ind w:left="0"/>
            </w:pPr>
          </w:p>
        </w:tc>
        <w:tc>
          <w:tcPr>
            <w:tcW w:w="1916" w:type="dxa"/>
          </w:tcPr>
          <w:p w:rsidR="00386ADA" w:rsidRDefault="00386ADA" w:rsidP="0023424E">
            <w:pPr>
              <w:pStyle w:val="Text1"/>
              <w:ind w:left="0"/>
              <w:rPr>
                <w:noProof/>
                <w:lang w:eastAsia="en-GB"/>
              </w:rPr>
            </w:pPr>
            <w:r>
              <w:rPr>
                <w:noProof/>
                <w:lang w:eastAsia="en-GB"/>
              </w:rPr>
              <w:t>High scores file</w:t>
            </w:r>
          </w:p>
        </w:tc>
        <w:tc>
          <w:tcPr>
            <w:tcW w:w="2670" w:type="dxa"/>
          </w:tcPr>
          <w:p w:rsidR="00386ADA" w:rsidRDefault="00386ADA" w:rsidP="0023424E">
            <w:pPr>
              <w:pStyle w:val="Text1"/>
              <w:ind w:left="0"/>
            </w:pPr>
            <w:r>
              <w:t>Will take in the high scores file to display the highest score on the</w:t>
            </w:r>
            <w:r w:rsidR="00745F83">
              <w:t xml:space="preserve"> top right of the page</w:t>
            </w:r>
            <w:r>
              <w:t>.</w:t>
            </w:r>
          </w:p>
        </w:tc>
      </w:tr>
      <w:tr w:rsidR="00DF7761" w:rsidTr="0023424E">
        <w:tc>
          <w:tcPr>
            <w:tcW w:w="1895" w:type="dxa"/>
          </w:tcPr>
          <w:p w:rsidR="00DF7761" w:rsidRDefault="00DF7761" w:rsidP="0023424E">
            <w:pPr>
              <w:pStyle w:val="Text1"/>
              <w:ind w:left="0"/>
            </w:pPr>
          </w:p>
        </w:tc>
        <w:tc>
          <w:tcPr>
            <w:tcW w:w="2166" w:type="dxa"/>
          </w:tcPr>
          <w:p w:rsidR="00DF7761" w:rsidRDefault="00DF7761" w:rsidP="0023424E">
            <w:pPr>
              <w:pStyle w:val="Text1"/>
              <w:ind w:left="0"/>
            </w:pPr>
            <w:r>
              <w:t>File check</w:t>
            </w:r>
          </w:p>
        </w:tc>
        <w:tc>
          <w:tcPr>
            <w:tcW w:w="1809" w:type="dxa"/>
          </w:tcPr>
          <w:p w:rsidR="00DF7761" w:rsidRDefault="00DF7761" w:rsidP="0023424E">
            <w:pPr>
              <w:pStyle w:val="Text1"/>
              <w:ind w:left="0"/>
            </w:pPr>
          </w:p>
        </w:tc>
        <w:tc>
          <w:tcPr>
            <w:tcW w:w="1916" w:type="dxa"/>
          </w:tcPr>
          <w:p w:rsidR="00DF7761" w:rsidRDefault="00DF7761" w:rsidP="0023424E">
            <w:pPr>
              <w:pStyle w:val="Text1"/>
              <w:ind w:left="0"/>
              <w:rPr>
                <w:noProof/>
                <w:lang w:eastAsia="en-GB"/>
              </w:rPr>
            </w:pPr>
            <w:r>
              <w:rPr>
                <w:noProof/>
                <w:lang w:eastAsia="en-GB"/>
              </w:rPr>
              <w:t>High scores file</w:t>
            </w:r>
          </w:p>
        </w:tc>
        <w:tc>
          <w:tcPr>
            <w:tcW w:w="2670" w:type="dxa"/>
          </w:tcPr>
          <w:p w:rsidR="00DF7761" w:rsidRDefault="00DF7761" w:rsidP="0023424E">
            <w:pPr>
              <w:pStyle w:val="Text1"/>
              <w:ind w:left="0"/>
            </w:pPr>
            <w:r>
              <w:t xml:space="preserve">Will take in the high scores file to check current score against, if current score is higher than any score in the file then </w:t>
            </w:r>
            <w:r w:rsidR="00C2203D">
              <w:t xml:space="preserve">the page will switch to the high score input page otherwise </w:t>
            </w:r>
            <w:r w:rsidR="00FF3E1E">
              <w:t>it will skip to the high score display page.</w:t>
            </w:r>
          </w:p>
        </w:tc>
      </w:tr>
      <w:tr w:rsidR="00732D8D" w:rsidTr="0023424E">
        <w:tc>
          <w:tcPr>
            <w:tcW w:w="1895" w:type="dxa"/>
          </w:tcPr>
          <w:p w:rsidR="00732D8D" w:rsidRDefault="00C2203D" w:rsidP="0023424E">
            <w:pPr>
              <w:pStyle w:val="Text1"/>
              <w:ind w:left="0"/>
            </w:pPr>
            <w:r>
              <w:t>High score input page</w:t>
            </w:r>
          </w:p>
        </w:tc>
        <w:tc>
          <w:tcPr>
            <w:tcW w:w="2166" w:type="dxa"/>
          </w:tcPr>
          <w:p w:rsidR="00732D8D" w:rsidRDefault="00732D8D" w:rsidP="0023424E">
            <w:pPr>
              <w:pStyle w:val="Text1"/>
              <w:ind w:left="0"/>
            </w:pPr>
            <w:r>
              <w:t>Initials input</w:t>
            </w:r>
          </w:p>
        </w:tc>
        <w:tc>
          <w:tcPr>
            <w:tcW w:w="1809" w:type="dxa"/>
          </w:tcPr>
          <w:p w:rsidR="00732D8D" w:rsidRDefault="00B72C33" w:rsidP="0023424E">
            <w:pPr>
              <w:pStyle w:val="Text1"/>
              <w:ind w:left="0"/>
            </w:pPr>
            <w:r>
              <w:t>Input</w:t>
            </w:r>
          </w:p>
        </w:tc>
        <w:tc>
          <w:tcPr>
            <w:tcW w:w="1916" w:type="dxa"/>
          </w:tcPr>
          <w:p w:rsidR="00732D8D" w:rsidRDefault="00B72C33" w:rsidP="0023424E">
            <w:pPr>
              <w:pStyle w:val="Text1"/>
              <w:ind w:left="0"/>
              <w:rPr>
                <w:noProof/>
                <w:lang w:eastAsia="en-GB"/>
              </w:rPr>
            </w:pPr>
            <w:r>
              <w:rPr>
                <w:noProof/>
                <w:lang w:eastAsia="en-GB"/>
              </w:rPr>
              <w:t>Alpha keys, only 3 characters will be taken in</w:t>
            </w:r>
          </w:p>
        </w:tc>
        <w:tc>
          <w:tcPr>
            <w:tcW w:w="2670" w:type="dxa"/>
          </w:tcPr>
          <w:p w:rsidR="00732D8D" w:rsidRDefault="00B72C33" w:rsidP="0023424E">
            <w:pPr>
              <w:pStyle w:val="Text1"/>
              <w:ind w:left="0"/>
            </w:pPr>
            <w:r>
              <w:t xml:space="preserve">The character of the key pressed will be placed in the selected initial place </w:t>
            </w:r>
            <w:r>
              <w:lastRenderedPageBreak/>
              <w:t xml:space="preserve">and the next initial place will be selected, </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Default="00B72C33" w:rsidP="0023424E">
            <w:pPr>
              <w:pStyle w:val="Text1"/>
              <w:ind w:left="0"/>
              <w:rPr>
                <w:noProof/>
                <w:lang w:eastAsia="en-GB"/>
              </w:rPr>
            </w:pPr>
            <w:r w:rsidRPr="00B72C33">
              <w:rPr>
                <w:noProof/>
                <w:lang w:eastAsia="en-GB"/>
              </w:rPr>
              <mc:AlternateContent>
                <mc:Choice Requires="wps">
                  <w:drawing>
                    <wp:anchor distT="0" distB="0" distL="114300" distR="114300" simplePos="0" relativeHeight="251678720" behindDoc="0" locked="0" layoutInCell="1" allowOverlap="1" wp14:anchorId="46187D0F" wp14:editId="34828729">
                      <wp:simplePos x="0" y="0"/>
                      <wp:positionH relativeFrom="column">
                        <wp:posOffset>269240</wp:posOffset>
                      </wp:positionH>
                      <wp:positionV relativeFrom="paragraph">
                        <wp:posOffset>60325</wp:posOffset>
                      </wp:positionV>
                      <wp:extent cx="152400" cy="76200"/>
                      <wp:effectExtent l="0" t="19050" r="38100" b="38100"/>
                      <wp:wrapNone/>
                      <wp:docPr id="13" name="Left Arrow 13"/>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43312B0" id="Left Arrow 13" o:spid="_x0000_s1026" type="#_x0000_t66" style="position:absolute;margin-left:21.2pt;margin-top:4.75pt;width:12pt;height:6pt;rotation:180;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" fillcolor="#4472c4 [3204]" strokecolor="#1f3763 [1604]" strokeweight="1pt"/>
                  </w:pict>
                </mc:Fallback>
              </mc:AlternateContent>
            </w:r>
            <w:r w:rsidRPr="00B72C33">
              <w:rPr>
                <w:noProof/>
                <w:lang w:eastAsia="en-GB"/>
              </w:rPr>
              <mc:AlternateContent>
                <mc:Choice Requires="wps">
                  <w:drawing>
                    <wp:anchor distT="0" distB="0" distL="114300" distR="114300" simplePos="0" relativeHeight="251677696" behindDoc="0" locked="0" layoutInCell="1" allowOverlap="1" wp14:anchorId="4428F0FA" wp14:editId="71B17AE3">
                      <wp:simplePos x="0" y="0"/>
                      <wp:positionH relativeFrom="column">
                        <wp:posOffset>-3175</wp:posOffset>
                      </wp:positionH>
                      <wp:positionV relativeFrom="paragraph">
                        <wp:posOffset>57865</wp:posOffset>
                      </wp:positionV>
                      <wp:extent cx="152400" cy="76200"/>
                      <wp:effectExtent l="19050" t="19050" r="19050" b="38100"/>
                      <wp:wrapNone/>
                      <wp:docPr id="12" name="Left Arrow 12"/>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94F04E4" id="Left Arrow 12" o:spid="_x0000_s1026" type="#_x0000_t66" style="position:absolute;margin-left:-.25pt;margin-top:4.55pt;width:12pt;height:6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nFqdA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" fillcolor="#4472c4 [3204]" strokecolor="#1f3763 [1604]" strokeweight="1pt"/>
                  </w:pict>
                </mc:Fallback>
              </mc:AlternateContent>
            </w:r>
            <w:r>
              <w:rPr>
                <w:noProof/>
                <w:lang w:eastAsia="en-GB"/>
              </w:rPr>
              <w:t xml:space="preserve">     /</w:t>
            </w:r>
          </w:p>
        </w:tc>
        <w:tc>
          <w:tcPr>
            <w:tcW w:w="2670" w:type="dxa"/>
          </w:tcPr>
          <w:p w:rsidR="00B72C33" w:rsidRDefault="00B72C33" w:rsidP="0023424E">
            <w:pPr>
              <w:pStyle w:val="Text1"/>
              <w:ind w:left="0"/>
            </w:pPr>
            <w:r>
              <w:t>Will move the selected initial place appropriately.</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Pr="00B72C33" w:rsidRDefault="00B72C33" w:rsidP="0023424E">
            <w:pPr>
              <w:pStyle w:val="Text1"/>
              <w:ind w:left="0"/>
              <w:rPr>
                <w:noProof/>
                <w:lang w:eastAsia="en-GB"/>
              </w:rPr>
            </w:pPr>
            <w:r>
              <w:rPr>
                <w:noProof/>
                <w:lang w:eastAsia="en-GB"/>
              </w:rPr>
              <w:t>Enter</w:t>
            </w:r>
          </w:p>
        </w:tc>
        <w:tc>
          <w:tcPr>
            <w:tcW w:w="2670" w:type="dxa"/>
          </w:tcPr>
          <w:p w:rsidR="00B72C33" w:rsidRDefault="00B72C33" w:rsidP="0023424E">
            <w:pPr>
              <w:pStyle w:val="Text1"/>
              <w:ind w:left="0"/>
            </w:pPr>
            <w:r>
              <w:t>Will start a validation on the entire initial set to make sure all 3 characters have been used. If valid will send initials to the save high score procedure</w:t>
            </w:r>
            <w:r w:rsidR="004B6467">
              <w:t xml:space="preserve"> and the high score file will be updated/created</w:t>
            </w:r>
            <w:r>
              <w:t>.</w:t>
            </w:r>
          </w:p>
        </w:tc>
      </w:tr>
      <w:tr w:rsidR="008222AA" w:rsidTr="0023424E">
        <w:tc>
          <w:tcPr>
            <w:tcW w:w="1895" w:type="dxa"/>
          </w:tcPr>
          <w:p w:rsidR="008222AA" w:rsidRDefault="008222AA" w:rsidP="0023424E">
            <w:pPr>
              <w:pStyle w:val="Text1"/>
              <w:ind w:left="0"/>
            </w:pPr>
          </w:p>
        </w:tc>
        <w:tc>
          <w:tcPr>
            <w:tcW w:w="2166" w:type="dxa"/>
          </w:tcPr>
          <w:p w:rsidR="008222AA" w:rsidRDefault="008222AA" w:rsidP="0023424E">
            <w:pPr>
              <w:pStyle w:val="Text1"/>
              <w:ind w:left="0"/>
            </w:pPr>
          </w:p>
        </w:tc>
        <w:tc>
          <w:tcPr>
            <w:tcW w:w="1809" w:type="dxa"/>
          </w:tcPr>
          <w:p w:rsidR="008222AA" w:rsidRDefault="008222AA" w:rsidP="0023424E">
            <w:pPr>
              <w:pStyle w:val="Text1"/>
              <w:ind w:left="0"/>
            </w:pPr>
          </w:p>
        </w:tc>
        <w:tc>
          <w:tcPr>
            <w:tcW w:w="1916" w:type="dxa"/>
          </w:tcPr>
          <w:p w:rsidR="008222AA" w:rsidRDefault="008222AA" w:rsidP="0023424E">
            <w:pPr>
              <w:pStyle w:val="Text1"/>
              <w:ind w:left="0"/>
              <w:rPr>
                <w:noProof/>
                <w:lang w:eastAsia="en-GB"/>
              </w:rPr>
            </w:pPr>
            <w:r>
              <w:rPr>
                <w:noProof/>
                <w:lang w:eastAsia="en-GB"/>
              </w:rPr>
              <w:t>Backspace</w:t>
            </w:r>
          </w:p>
        </w:tc>
        <w:tc>
          <w:tcPr>
            <w:tcW w:w="2670" w:type="dxa"/>
          </w:tcPr>
          <w:p w:rsidR="008222AA" w:rsidRDefault="008222AA" w:rsidP="0023424E">
            <w:pPr>
              <w:pStyle w:val="Text1"/>
              <w:ind w:left="0"/>
            </w:pPr>
            <w:r>
              <w:t>Removes the character from the initial place selected, if place is already empty, nothing will happen</w:t>
            </w:r>
          </w:p>
        </w:tc>
      </w:tr>
      <w:tr w:rsidR="00FF3E1E" w:rsidTr="0023424E">
        <w:tc>
          <w:tcPr>
            <w:tcW w:w="1895" w:type="dxa"/>
          </w:tcPr>
          <w:p w:rsidR="00FF3E1E" w:rsidRDefault="00FF3E1E" w:rsidP="0023424E">
            <w:pPr>
              <w:pStyle w:val="Text1"/>
              <w:ind w:left="0"/>
            </w:pPr>
            <w:r>
              <w:t>High score Display Page</w:t>
            </w:r>
          </w:p>
        </w:tc>
        <w:tc>
          <w:tcPr>
            <w:tcW w:w="2166" w:type="dxa"/>
          </w:tcPr>
          <w:p w:rsidR="00FF3E1E" w:rsidRDefault="00FF3E1E" w:rsidP="0023424E">
            <w:pPr>
              <w:pStyle w:val="Text1"/>
              <w:ind w:left="0"/>
            </w:pPr>
            <w:r>
              <w:t>Score Display</w:t>
            </w:r>
          </w:p>
        </w:tc>
        <w:tc>
          <w:tcPr>
            <w:tcW w:w="1809" w:type="dxa"/>
          </w:tcPr>
          <w:p w:rsidR="00FF3E1E" w:rsidRDefault="00FF3E1E" w:rsidP="0023424E">
            <w:pPr>
              <w:pStyle w:val="Text1"/>
              <w:ind w:left="0"/>
            </w:pPr>
          </w:p>
        </w:tc>
        <w:tc>
          <w:tcPr>
            <w:tcW w:w="1916" w:type="dxa"/>
          </w:tcPr>
          <w:p w:rsidR="00FF3E1E" w:rsidRDefault="00EE1CC6" w:rsidP="0023424E">
            <w:pPr>
              <w:pStyle w:val="Text1"/>
              <w:ind w:left="0"/>
            </w:pPr>
            <w:r>
              <w:t>High scores file</w:t>
            </w:r>
          </w:p>
        </w:tc>
        <w:tc>
          <w:tcPr>
            <w:tcW w:w="2670" w:type="dxa"/>
          </w:tcPr>
          <w:p w:rsidR="00FF3E1E" w:rsidRDefault="00EE1CC6" w:rsidP="0023424E">
            <w:pPr>
              <w:pStyle w:val="Text1"/>
              <w:ind w:left="0"/>
            </w:pPr>
            <w:r>
              <w:t>Will take in high scores file to produce array of objects to be displaed</w:t>
            </w:r>
          </w:p>
        </w:tc>
      </w:tr>
      <w:tr w:rsidR="00EB0534" w:rsidTr="0023424E">
        <w:tc>
          <w:tcPr>
            <w:tcW w:w="1895" w:type="dxa"/>
          </w:tcPr>
          <w:p w:rsidR="00EB0534" w:rsidRDefault="00EB0534" w:rsidP="0023424E">
            <w:pPr>
              <w:pStyle w:val="Text1"/>
              <w:ind w:left="0"/>
            </w:pPr>
          </w:p>
        </w:tc>
        <w:tc>
          <w:tcPr>
            <w:tcW w:w="2166" w:type="dxa"/>
          </w:tcPr>
          <w:p w:rsidR="00EB0534" w:rsidRDefault="00F158E8" w:rsidP="0023424E">
            <w:pPr>
              <w:pStyle w:val="Text1"/>
              <w:ind w:left="0"/>
            </w:pPr>
            <w:r>
              <w:t>Buttons</w:t>
            </w:r>
          </w:p>
        </w:tc>
        <w:tc>
          <w:tcPr>
            <w:tcW w:w="1809" w:type="dxa"/>
          </w:tcPr>
          <w:p w:rsidR="00EB0534" w:rsidRDefault="00F158E8" w:rsidP="0023424E">
            <w:pPr>
              <w:pStyle w:val="Text1"/>
              <w:ind w:left="0"/>
            </w:pPr>
            <w:r>
              <w:t>Try again</w:t>
            </w:r>
          </w:p>
        </w:tc>
        <w:tc>
          <w:tcPr>
            <w:tcW w:w="1916" w:type="dxa"/>
          </w:tcPr>
          <w:p w:rsidR="00EB0534" w:rsidRDefault="00F158E8" w:rsidP="0023424E">
            <w:pPr>
              <w:pStyle w:val="Text1"/>
              <w:ind w:left="0"/>
              <w:rPr>
                <w:noProof/>
                <w:lang w:eastAsia="en-GB"/>
              </w:rPr>
            </w:pPr>
            <w:r>
              <w:t>Mouse click on button</w:t>
            </w:r>
          </w:p>
        </w:tc>
        <w:tc>
          <w:tcPr>
            <w:tcW w:w="2670" w:type="dxa"/>
          </w:tcPr>
          <w:p w:rsidR="00EB0534" w:rsidRDefault="00F158E8" w:rsidP="0023424E">
            <w:pPr>
              <w:pStyle w:val="Text1"/>
              <w:ind w:left="0"/>
            </w:pPr>
            <w:r>
              <w:t>Switches section to ga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r>
              <w:t>Home</w:t>
            </w:r>
          </w:p>
        </w:tc>
        <w:tc>
          <w:tcPr>
            <w:tcW w:w="1916" w:type="dxa"/>
          </w:tcPr>
          <w:p w:rsidR="00F158E8" w:rsidRDefault="00F158E8" w:rsidP="0023424E">
            <w:pPr>
              <w:pStyle w:val="Text1"/>
              <w:ind w:left="0"/>
            </w:pPr>
            <w:r>
              <w:t>Mouse click on button</w:t>
            </w:r>
          </w:p>
        </w:tc>
        <w:tc>
          <w:tcPr>
            <w:tcW w:w="2670" w:type="dxa"/>
          </w:tcPr>
          <w:p w:rsidR="00F158E8" w:rsidRDefault="00F158E8" w:rsidP="0023424E">
            <w:pPr>
              <w:pStyle w:val="Text1"/>
              <w:ind w:left="0"/>
            </w:pPr>
            <w:r>
              <w:t>Switches section to the ho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E55FC9" w:rsidTr="0023424E">
        <w:tc>
          <w:tcPr>
            <w:tcW w:w="1895" w:type="dxa"/>
          </w:tcPr>
          <w:p w:rsidR="00E55FC9" w:rsidRDefault="00E55FC9" w:rsidP="0023424E">
            <w:pPr>
              <w:pStyle w:val="Text1"/>
              <w:ind w:left="0"/>
            </w:pPr>
            <w:r>
              <w:t>All Pages</w:t>
            </w:r>
          </w:p>
        </w:tc>
        <w:tc>
          <w:tcPr>
            <w:tcW w:w="2166" w:type="dxa"/>
          </w:tcPr>
          <w:p w:rsidR="00E55FC9" w:rsidRDefault="00E55FC9" w:rsidP="0023424E">
            <w:pPr>
              <w:pStyle w:val="Text1"/>
              <w:ind w:left="0"/>
            </w:pPr>
            <w:r>
              <w:t>Buttons</w:t>
            </w:r>
          </w:p>
        </w:tc>
        <w:tc>
          <w:tcPr>
            <w:tcW w:w="1809" w:type="dxa"/>
          </w:tcPr>
          <w:p w:rsidR="00E55FC9" w:rsidRDefault="00E55FC9" w:rsidP="0023424E">
            <w:pPr>
              <w:pStyle w:val="Text1"/>
              <w:ind w:left="0"/>
            </w:pPr>
            <w:r>
              <w:t>Exit</w:t>
            </w:r>
          </w:p>
        </w:tc>
        <w:tc>
          <w:tcPr>
            <w:tcW w:w="1916" w:type="dxa"/>
          </w:tcPr>
          <w:p w:rsidR="00E55FC9" w:rsidRDefault="00E55FC9" w:rsidP="0023424E">
            <w:pPr>
              <w:pStyle w:val="Text1"/>
              <w:ind w:left="0"/>
            </w:pPr>
            <w:r>
              <w:t>Mouse click on button</w:t>
            </w:r>
          </w:p>
        </w:tc>
        <w:tc>
          <w:tcPr>
            <w:tcW w:w="2670" w:type="dxa"/>
          </w:tcPr>
          <w:p w:rsidR="00E55FC9" w:rsidRDefault="00E55FC9" w:rsidP="0023424E">
            <w:pPr>
              <w:pStyle w:val="Text1"/>
              <w:ind w:left="0"/>
            </w:pPr>
            <w:r>
              <w:t>The program will end</w:t>
            </w:r>
          </w:p>
        </w:tc>
      </w:tr>
      <w:tr w:rsidR="001E2BC3" w:rsidTr="0023424E">
        <w:tc>
          <w:tcPr>
            <w:tcW w:w="1895" w:type="dxa"/>
          </w:tcPr>
          <w:p w:rsidR="001E2BC3" w:rsidRDefault="001E2BC3" w:rsidP="0023424E">
            <w:pPr>
              <w:pStyle w:val="Text1"/>
              <w:ind w:left="0"/>
            </w:pPr>
          </w:p>
        </w:tc>
        <w:tc>
          <w:tcPr>
            <w:tcW w:w="2166" w:type="dxa"/>
          </w:tcPr>
          <w:p w:rsidR="001E2BC3" w:rsidRDefault="001E2BC3" w:rsidP="0023424E">
            <w:pPr>
              <w:pStyle w:val="Text1"/>
              <w:ind w:left="0"/>
            </w:pPr>
          </w:p>
        </w:tc>
        <w:tc>
          <w:tcPr>
            <w:tcW w:w="1809" w:type="dxa"/>
          </w:tcPr>
          <w:p w:rsidR="001E2BC3" w:rsidRDefault="001E2BC3" w:rsidP="0023424E">
            <w:pPr>
              <w:pStyle w:val="Text1"/>
              <w:ind w:left="0"/>
            </w:pPr>
            <w:r>
              <w:t>Exit</w:t>
            </w:r>
          </w:p>
        </w:tc>
        <w:tc>
          <w:tcPr>
            <w:tcW w:w="1916" w:type="dxa"/>
          </w:tcPr>
          <w:p w:rsidR="001E2BC3" w:rsidRDefault="001E2BC3" w:rsidP="0023424E">
            <w:pPr>
              <w:pStyle w:val="Text1"/>
              <w:ind w:left="0"/>
            </w:pPr>
            <w:r>
              <w:t>The escape button is clicked</w:t>
            </w:r>
          </w:p>
        </w:tc>
        <w:tc>
          <w:tcPr>
            <w:tcW w:w="2670" w:type="dxa"/>
          </w:tcPr>
          <w:p w:rsidR="001E2BC3" w:rsidRDefault="001E2BC3" w:rsidP="0023424E">
            <w:pPr>
              <w:pStyle w:val="Text1"/>
              <w:ind w:left="0"/>
            </w:pPr>
            <w:r>
              <w:t>The program will end</w:t>
            </w:r>
          </w:p>
        </w:tc>
      </w:tr>
    </w:tbl>
    <w:p w:rsidR="00386ADA" w:rsidRDefault="00386ADA" w:rsidP="0070315A">
      <w:pPr>
        <w:pStyle w:val="Text1"/>
      </w:pPr>
    </w:p>
    <w:p w:rsidR="00706773" w:rsidRPr="0070315A" w:rsidRDefault="00386ADA" w:rsidP="0070315A">
      <w:pPr>
        <w:rPr>
          <w:b/>
          <w:sz w:val="36"/>
          <w:szCs w:val="36"/>
        </w:rPr>
      </w:pPr>
      <w:r>
        <w:br w:type="page"/>
      </w:r>
    </w:p>
    <w:p w:rsidR="00937F41" w:rsidRDefault="00937F41" w:rsidP="00937F41">
      <w:pPr>
        <w:pStyle w:val="TaskHeader"/>
      </w:pPr>
      <w:r>
        <w:lastRenderedPageBreak/>
        <w:t>Outputs:</w:t>
      </w:r>
    </w:p>
    <w:tbl>
      <w:tblPr>
        <w:tblStyle w:val="TableGrid"/>
        <w:tblW w:w="10485" w:type="dxa"/>
        <w:tblLook w:val="04A0" w:firstRow="1" w:lastRow="0" w:firstColumn="1" w:lastColumn="0" w:noHBand="0" w:noVBand="1"/>
      </w:tblPr>
      <w:tblGrid>
        <w:gridCol w:w="4957"/>
        <w:gridCol w:w="5528"/>
      </w:tblGrid>
      <w:tr w:rsidR="00A44181" w:rsidTr="00A44181">
        <w:tc>
          <w:tcPr>
            <w:tcW w:w="4957" w:type="dxa"/>
          </w:tcPr>
          <w:p w:rsidR="00A44181" w:rsidRDefault="00A44181" w:rsidP="004B6467">
            <w:pPr>
              <w:pStyle w:val="TaskHeader"/>
              <w:ind w:firstLine="0"/>
            </w:pPr>
            <w:r>
              <w:t>Section</w:t>
            </w:r>
          </w:p>
        </w:tc>
        <w:tc>
          <w:tcPr>
            <w:tcW w:w="5528" w:type="dxa"/>
          </w:tcPr>
          <w:p w:rsidR="00A44181" w:rsidRDefault="00A44181" w:rsidP="004B6467">
            <w:pPr>
              <w:pStyle w:val="TaskHeader"/>
              <w:ind w:firstLine="0"/>
            </w:pPr>
            <w:r>
              <w:t>Output</w:t>
            </w:r>
          </w:p>
        </w:tc>
      </w:tr>
      <w:tr w:rsidR="00A44181" w:rsidTr="00A44181">
        <w:tc>
          <w:tcPr>
            <w:tcW w:w="4957" w:type="dxa"/>
          </w:tcPr>
          <w:p w:rsidR="00A44181" w:rsidRDefault="00A44181" w:rsidP="004B6467">
            <w:pPr>
              <w:pStyle w:val="Text1"/>
              <w:ind w:left="0"/>
            </w:pPr>
            <w:r>
              <w:t>Home Page</w:t>
            </w:r>
          </w:p>
        </w:tc>
        <w:tc>
          <w:tcPr>
            <w:tcW w:w="5528" w:type="dxa"/>
          </w:tcPr>
          <w:p w:rsidR="00A44181" w:rsidRDefault="00A44181" w:rsidP="004B6467">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Instruction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Setting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Audio when changing the background music/sound effects</w:t>
            </w:r>
          </w:p>
        </w:tc>
      </w:tr>
      <w:tr w:rsidR="00DF7761" w:rsidTr="00A44181">
        <w:tc>
          <w:tcPr>
            <w:tcW w:w="4957" w:type="dxa"/>
          </w:tcPr>
          <w:p w:rsidR="00DF7761" w:rsidRDefault="00DF7761" w:rsidP="00DF7761">
            <w:pPr>
              <w:pStyle w:val="Text1"/>
              <w:ind w:left="0"/>
            </w:pPr>
            <w:r>
              <w:t>Game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386ADA" w:rsidTr="00A44181">
        <w:tc>
          <w:tcPr>
            <w:tcW w:w="4957" w:type="dxa"/>
          </w:tcPr>
          <w:p w:rsidR="00386ADA" w:rsidRDefault="00386ADA" w:rsidP="00DF7761">
            <w:pPr>
              <w:pStyle w:val="Text1"/>
              <w:ind w:left="0"/>
            </w:pPr>
          </w:p>
        </w:tc>
        <w:tc>
          <w:tcPr>
            <w:tcW w:w="5528" w:type="dxa"/>
          </w:tcPr>
          <w:p w:rsidR="00386ADA" w:rsidRDefault="00386ADA" w:rsidP="00DF7761">
            <w:pPr>
              <w:pStyle w:val="Text1"/>
              <w:ind w:left="0"/>
            </w:pPr>
            <w:r>
              <w:t>The current and top scores d</w:t>
            </w:r>
            <w:r w:rsidR="00745F83">
              <w:t>isplay at the top of the page</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Background music</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Sound effects</w:t>
            </w:r>
          </w:p>
        </w:tc>
      </w:tr>
      <w:tr w:rsidR="00DF7761" w:rsidTr="00A44181">
        <w:tc>
          <w:tcPr>
            <w:tcW w:w="4957" w:type="dxa"/>
          </w:tcPr>
          <w:p w:rsidR="00DF7761" w:rsidRDefault="00DF7761" w:rsidP="00DF7761">
            <w:pPr>
              <w:pStyle w:val="Text1"/>
              <w:ind w:left="0"/>
            </w:pPr>
            <w:r>
              <w:t xml:space="preserve">High score Input Page </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File containing high score details</w:t>
            </w:r>
          </w:p>
        </w:tc>
      </w:tr>
      <w:tr w:rsidR="00FF3E1E" w:rsidTr="00A44181">
        <w:tc>
          <w:tcPr>
            <w:tcW w:w="4957" w:type="dxa"/>
          </w:tcPr>
          <w:p w:rsidR="00FF3E1E" w:rsidRDefault="00FF3E1E" w:rsidP="00FF3E1E">
            <w:pPr>
              <w:pStyle w:val="Text1"/>
              <w:ind w:left="0"/>
            </w:pPr>
            <w:r>
              <w:t>High score Display Page</w:t>
            </w:r>
          </w:p>
        </w:tc>
        <w:tc>
          <w:tcPr>
            <w:tcW w:w="5528" w:type="dxa"/>
          </w:tcPr>
          <w:p w:rsidR="00FF3E1E" w:rsidRDefault="00FF3E1E" w:rsidP="00FF3E1E">
            <w:pPr>
              <w:pStyle w:val="Text1"/>
              <w:ind w:left="0"/>
            </w:pPr>
            <w:r>
              <w:t xml:space="preserve">All images will display appropriately e.g. background image </w:t>
            </w:r>
          </w:p>
        </w:tc>
      </w:tr>
    </w:tbl>
    <w:p w:rsidR="00386ADA" w:rsidRDefault="00386ADA" w:rsidP="00BC4744">
      <w:pPr>
        <w:pStyle w:val="Text1"/>
      </w:pPr>
    </w:p>
    <w:p w:rsidR="0070315A" w:rsidRDefault="0070315A"/>
    <w:p w:rsidR="0070315A" w:rsidRDefault="0070315A">
      <w:r>
        <w:br w:type="page"/>
      </w:r>
    </w:p>
    <w:p w:rsidR="00386ADA" w:rsidRDefault="00386ADA">
      <w:pPr>
        <w:rPr>
          <w:sz w:val="24"/>
          <w:szCs w:val="24"/>
        </w:rPr>
      </w:pPr>
    </w:p>
    <w:p w:rsidR="00BC4744" w:rsidRDefault="00BC4744" w:rsidP="00BC4744">
      <w:pPr>
        <w:pStyle w:val="Text1"/>
      </w:pPr>
    </w:p>
    <w:p w:rsidR="00AD1902" w:rsidRDefault="00AD1902" w:rsidP="00AD1902">
      <w:pPr>
        <w:pStyle w:val="SectionHeader"/>
      </w:pPr>
      <w:r>
        <w:t>Test Plan</w:t>
      </w:r>
    </w:p>
    <w:p w:rsidR="00AD1902" w:rsidRDefault="008E3829" w:rsidP="00AD1902">
      <w:pPr>
        <w:pStyle w:val="Sub-SectionHeader"/>
      </w:pPr>
      <w:r>
        <w:t>Home Page:</w:t>
      </w:r>
    </w:p>
    <w:p w:rsidR="008E3829" w:rsidRDefault="00FF6263" w:rsidP="00FF6263">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0618AF" w:rsidTr="000618AF">
        <w:tc>
          <w:tcPr>
            <w:tcW w:w="2972" w:type="dxa"/>
          </w:tcPr>
          <w:p w:rsidR="000618AF" w:rsidRDefault="000618AF" w:rsidP="000618AF">
            <w:pPr>
              <w:pStyle w:val="Sub-TaskHeader"/>
              <w:ind w:left="0" w:firstLine="0"/>
            </w:pPr>
            <w:r>
              <w:t>Function</w:t>
            </w:r>
          </w:p>
        </w:tc>
        <w:tc>
          <w:tcPr>
            <w:tcW w:w="3402" w:type="dxa"/>
          </w:tcPr>
          <w:p w:rsidR="000618AF" w:rsidRDefault="000618AF" w:rsidP="000618AF">
            <w:pPr>
              <w:pStyle w:val="Sub-TaskHeader"/>
              <w:ind w:left="0" w:firstLine="0"/>
            </w:pPr>
            <w:r>
              <w:t>Testing Method</w:t>
            </w:r>
          </w:p>
        </w:tc>
        <w:tc>
          <w:tcPr>
            <w:tcW w:w="3798" w:type="dxa"/>
          </w:tcPr>
          <w:p w:rsidR="000618AF" w:rsidRDefault="00AB714F" w:rsidP="000618AF">
            <w:pPr>
              <w:pStyle w:val="Sub-TaskHeader"/>
              <w:ind w:left="0" w:firstLine="0"/>
            </w:pPr>
            <w:r>
              <w:t>Result</w:t>
            </w:r>
            <w:r w:rsidR="000618AF">
              <w:t>?</w:t>
            </w:r>
          </w:p>
        </w:tc>
      </w:tr>
      <w:tr w:rsidR="000618AF" w:rsidTr="000618AF">
        <w:tc>
          <w:tcPr>
            <w:tcW w:w="2972" w:type="dxa"/>
          </w:tcPr>
          <w:p w:rsidR="000618AF" w:rsidRDefault="000618AF" w:rsidP="000618AF">
            <w:pPr>
              <w:pStyle w:val="Text2"/>
              <w:ind w:left="0"/>
            </w:pPr>
            <w:r>
              <w:t xml:space="preserve">Cursor </w:t>
            </w:r>
            <w:r w:rsidR="00AB714F">
              <w:t>should be visible</w:t>
            </w:r>
            <w:r w:rsidR="00F20E91">
              <w:t>.</w:t>
            </w:r>
          </w:p>
        </w:tc>
        <w:tc>
          <w:tcPr>
            <w:tcW w:w="3402" w:type="dxa"/>
          </w:tcPr>
          <w:p w:rsidR="000618AF" w:rsidRDefault="00AB714F" w:rsidP="00AB714F">
            <w:pPr>
              <w:pStyle w:val="Text2"/>
              <w:ind w:left="0"/>
            </w:pPr>
            <w:r>
              <w:t>Start the program and move mouse around to check if cursor is visible</w:t>
            </w:r>
            <w:r w:rsidR="00F20E91">
              <w:t>.</w:t>
            </w:r>
          </w:p>
          <w:p w:rsidR="00AB714F" w:rsidRDefault="00AB714F" w:rsidP="00AB714F">
            <w:pPr>
              <w:pStyle w:val="Text2"/>
              <w:ind w:left="0"/>
            </w:pPr>
          </w:p>
        </w:tc>
        <w:tc>
          <w:tcPr>
            <w:tcW w:w="3798" w:type="dxa"/>
          </w:tcPr>
          <w:p w:rsidR="000618AF" w:rsidRDefault="000618AF" w:rsidP="00AB714F">
            <w:pPr>
              <w:pStyle w:val="Text2"/>
              <w:ind w:left="0"/>
            </w:pPr>
          </w:p>
        </w:tc>
      </w:tr>
      <w:tr w:rsidR="00AB714F" w:rsidTr="000618AF">
        <w:tc>
          <w:tcPr>
            <w:tcW w:w="2972" w:type="dxa"/>
          </w:tcPr>
          <w:p w:rsidR="00AB714F" w:rsidRDefault="00AB714F" w:rsidP="000618AF">
            <w:pPr>
              <w:pStyle w:val="Text2"/>
              <w:ind w:left="0"/>
            </w:pPr>
            <w:r>
              <w:t>Images</w:t>
            </w:r>
            <w:r w:rsidR="00546D29">
              <w:t>/Text</w:t>
            </w:r>
            <w:r>
              <w:t xml:space="preserve"> should display correctly</w:t>
            </w:r>
            <w:r w:rsidR="00F20E91">
              <w:t>.</w:t>
            </w:r>
          </w:p>
        </w:tc>
        <w:tc>
          <w:tcPr>
            <w:tcW w:w="3402" w:type="dxa"/>
          </w:tcPr>
          <w:p w:rsidR="00AB714F" w:rsidRDefault="00AB714F" w:rsidP="00AB714F">
            <w:pPr>
              <w:pStyle w:val="Text2"/>
              <w:ind w:left="0"/>
            </w:pPr>
            <w:r>
              <w:t>Start the program and check the pages against their wireframes to check positioning, and source images</w:t>
            </w:r>
            <w:r w:rsidR="00546D29">
              <w:t>/text</w:t>
            </w:r>
            <w:r>
              <w:t xml:space="preserve"> to check if the correct images</w:t>
            </w:r>
            <w:r w:rsidR="00546D29">
              <w:t>/text</w:t>
            </w:r>
            <w:r>
              <w:t xml:space="preserve"> are used and if the images</w:t>
            </w:r>
            <w:r w:rsidR="00546D29">
              <w:t>/text</w:t>
            </w:r>
            <w:r>
              <w:t xml:space="preserve"> look right.</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Settings button should switch the page to the settings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Instructions button should switch the page to the instructions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Game button should switch the page to the game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 xml:space="preserve">Exit button </w:t>
            </w:r>
            <w:r w:rsidR="00560B5B">
              <w:t xml:space="preserve">and escape key </w:t>
            </w:r>
            <w:r>
              <w:t>should close the program when clicked</w:t>
            </w:r>
            <w:r w:rsidR="00F20E91">
              <w:t>.</w:t>
            </w:r>
          </w:p>
        </w:tc>
        <w:tc>
          <w:tcPr>
            <w:tcW w:w="3402" w:type="dxa"/>
          </w:tcPr>
          <w:p w:rsidR="00AB714F" w:rsidRDefault="00AB714F" w:rsidP="00AB714F">
            <w:pPr>
              <w:pStyle w:val="Text2"/>
              <w:ind w:left="0"/>
            </w:pPr>
            <w:r>
              <w:t>Click on the button to check if the program stops running</w:t>
            </w:r>
            <w:r w:rsidR="00F20E91">
              <w:t>.</w:t>
            </w:r>
            <w:r w:rsidR="00560B5B">
              <w:t xml:space="preserve"> Press the escape key to check if the program stops running.</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All buttons should enlarge slightly when the cursor is over them (not including the exit button)</w:t>
            </w:r>
            <w:r w:rsidR="00F20E91">
              <w:t>.</w:t>
            </w:r>
          </w:p>
        </w:tc>
        <w:tc>
          <w:tcPr>
            <w:tcW w:w="3402" w:type="dxa"/>
          </w:tcPr>
          <w:p w:rsidR="00AB714F" w:rsidRDefault="00FF6263" w:rsidP="00AB714F">
            <w:pPr>
              <w:pStyle w:val="Text2"/>
              <w:ind w:left="0"/>
            </w:pPr>
            <w:r w:rsidRPr="00C81DCD">
              <w:rPr>
                <w:noProof/>
              </w:rPr>
              <w:t>Move the cursor over the buttons to check if the button gets larger</w:t>
            </w:r>
            <w:r w:rsidR="00F20E91" w:rsidRPr="00C81DCD">
              <w:rPr>
                <w:noProof/>
              </w:rPr>
              <w:t>.</w:t>
            </w:r>
          </w:p>
        </w:tc>
        <w:tc>
          <w:tcPr>
            <w:tcW w:w="3798" w:type="dxa"/>
          </w:tcPr>
          <w:p w:rsidR="00AB714F" w:rsidRDefault="00AB714F" w:rsidP="00AB714F">
            <w:pPr>
              <w:pStyle w:val="Text2"/>
              <w:ind w:left="0"/>
            </w:pPr>
          </w:p>
        </w:tc>
      </w:tr>
    </w:tbl>
    <w:p w:rsidR="000618AF" w:rsidRDefault="000618AF" w:rsidP="00C81DCD">
      <w:pPr>
        <w:pStyle w:val="Text1"/>
      </w:pPr>
    </w:p>
    <w:p w:rsidR="00FF6263" w:rsidRDefault="00FF6263">
      <w:pPr>
        <w:rPr>
          <w:sz w:val="28"/>
          <w:szCs w:val="28"/>
          <w:u w:val="single"/>
        </w:rPr>
      </w:pPr>
      <w:r>
        <w:br w:type="page"/>
      </w:r>
    </w:p>
    <w:p w:rsidR="000618AF" w:rsidRPr="008E3829" w:rsidRDefault="000618AF" w:rsidP="00C81DCD">
      <w:pPr>
        <w:pStyle w:val="Text1"/>
      </w:pPr>
    </w:p>
    <w:p w:rsidR="008E3829" w:rsidRDefault="005F33A1" w:rsidP="008E3829">
      <w:pPr>
        <w:pStyle w:val="TaskHeader"/>
      </w:pPr>
      <w:r>
        <w:t>Usability</w:t>
      </w:r>
      <w:r w:rsidR="008E3829">
        <w:t>:</w:t>
      </w:r>
    </w:p>
    <w:p w:rsidR="008E3829" w:rsidRDefault="008E3829" w:rsidP="008E3829">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F33A1" w:rsidTr="00005EF2">
        <w:tc>
          <w:tcPr>
            <w:tcW w:w="5093" w:type="dxa"/>
          </w:tcPr>
          <w:p w:rsidR="005F33A1" w:rsidRDefault="005F33A1" w:rsidP="005F33A1">
            <w:pPr>
              <w:pStyle w:val="Sub-TaskHeader"/>
              <w:ind w:left="0" w:firstLine="0"/>
            </w:pPr>
            <w:r>
              <w:t>Aspect</w:t>
            </w:r>
          </w:p>
        </w:tc>
        <w:tc>
          <w:tcPr>
            <w:tcW w:w="5079" w:type="dxa"/>
          </w:tcPr>
          <w:p w:rsidR="005F33A1" w:rsidRDefault="005F33A1" w:rsidP="005F33A1">
            <w:pPr>
              <w:pStyle w:val="Sub-TaskHeader"/>
              <w:ind w:left="0" w:firstLine="0"/>
            </w:pPr>
            <w:r>
              <w:t>Achieved?</w:t>
            </w:r>
          </w:p>
        </w:tc>
      </w:tr>
      <w:tr w:rsidR="005F33A1" w:rsidTr="00005EF2">
        <w:tc>
          <w:tcPr>
            <w:tcW w:w="5093" w:type="dxa"/>
          </w:tcPr>
          <w:p w:rsidR="005F33A1" w:rsidRDefault="005F33A1" w:rsidP="008E3829">
            <w:pPr>
              <w:pStyle w:val="Text2"/>
              <w:ind w:left="0"/>
            </w:pPr>
            <w:r>
              <w:t>Consistency: is the same font used, s</w:t>
            </w:r>
            <w:r w:rsidR="00386ADA">
              <w:t>ame look throughout the program?</w:t>
            </w:r>
          </w:p>
        </w:tc>
        <w:tc>
          <w:tcPr>
            <w:tcW w:w="5079" w:type="dxa"/>
          </w:tcPr>
          <w:p w:rsidR="005F33A1" w:rsidRDefault="005F33A1" w:rsidP="008E3829">
            <w:pPr>
              <w:pStyle w:val="Text2"/>
              <w:ind w:left="0"/>
            </w:pPr>
          </w:p>
        </w:tc>
      </w:tr>
      <w:tr w:rsidR="005F33A1" w:rsidTr="00005EF2">
        <w:tc>
          <w:tcPr>
            <w:tcW w:w="5093" w:type="dxa"/>
          </w:tcPr>
          <w:p w:rsidR="005F33A1" w:rsidRDefault="005F33A1" w:rsidP="008E3829">
            <w:pPr>
              <w:pStyle w:val="Text2"/>
              <w:ind w:left="0"/>
            </w:pPr>
            <w:r>
              <w:t>Clarity: are the elements labelled in an understandable way</w:t>
            </w:r>
            <w:r w:rsidR="00386ADA">
              <w:t>?</w:t>
            </w:r>
          </w:p>
        </w:tc>
        <w:tc>
          <w:tcPr>
            <w:tcW w:w="5079" w:type="dxa"/>
          </w:tcPr>
          <w:p w:rsidR="005F33A1" w:rsidRDefault="005F33A1" w:rsidP="008E3829">
            <w:pPr>
              <w:pStyle w:val="Text2"/>
              <w:ind w:left="0"/>
            </w:pPr>
          </w:p>
        </w:tc>
      </w:tr>
      <w:tr w:rsidR="00762196" w:rsidTr="00005EF2">
        <w:tc>
          <w:tcPr>
            <w:tcW w:w="5093" w:type="dxa"/>
          </w:tcPr>
          <w:p w:rsidR="00762196" w:rsidRDefault="00762196" w:rsidP="008E3829">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8E3829">
            <w:pPr>
              <w:pStyle w:val="Text2"/>
              <w:ind w:left="0"/>
            </w:pPr>
          </w:p>
        </w:tc>
      </w:tr>
    </w:tbl>
    <w:p w:rsidR="008E3829" w:rsidRDefault="008E3829" w:rsidP="00C81DCD">
      <w:pPr>
        <w:pStyle w:val="Text1"/>
      </w:pPr>
    </w:p>
    <w:p w:rsidR="00FF6263" w:rsidRDefault="00005EF2" w:rsidP="00F20E91">
      <w:pPr>
        <w:pStyle w:val="Sub-SectionHeader"/>
      </w:pPr>
      <w:r>
        <w:t>Settings Page:</w:t>
      </w:r>
    </w:p>
    <w:p w:rsidR="00C81DCD" w:rsidRDefault="00C81DCD" w:rsidP="00C81DCD">
      <w:pPr>
        <w:pStyle w:val="TaskHeader"/>
      </w:pPr>
      <w:r>
        <w:t>Functionality:</w:t>
      </w:r>
    </w:p>
    <w:p w:rsidR="00AE6CFE" w:rsidRDefault="00AE6CFE" w:rsidP="00AE6CFE">
      <w:pPr>
        <w:pStyle w:val="Text1"/>
      </w:pPr>
      <w:r>
        <w:t>This page is event driven reducing the need for in</w:t>
      </w:r>
      <w:r>
        <w:t>put validation.</w:t>
      </w:r>
    </w:p>
    <w:tbl>
      <w:tblPr>
        <w:tblStyle w:val="TableGrid"/>
        <w:tblW w:w="0" w:type="auto"/>
        <w:tblInd w:w="284" w:type="dxa"/>
        <w:tblLook w:val="04A0" w:firstRow="1" w:lastRow="0" w:firstColumn="1" w:lastColumn="0" w:noHBand="0" w:noVBand="1"/>
      </w:tblPr>
      <w:tblGrid>
        <w:gridCol w:w="2972"/>
        <w:gridCol w:w="3402"/>
        <w:gridCol w:w="3798"/>
      </w:tblGrid>
      <w:tr w:rsidR="00FF6263" w:rsidTr="00F20E91">
        <w:tc>
          <w:tcPr>
            <w:tcW w:w="2972" w:type="dxa"/>
          </w:tcPr>
          <w:p w:rsidR="00FF6263" w:rsidRDefault="00FF6263" w:rsidP="00F20E91">
            <w:pPr>
              <w:pStyle w:val="Sub-TaskHeader"/>
              <w:ind w:left="0" w:firstLine="0"/>
            </w:pPr>
            <w:r>
              <w:t>Function</w:t>
            </w:r>
          </w:p>
        </w:tc>
        <w:tc>
          <w:tcPr>
            <w:tcW w:w="3402" w:type="dxa"/>
          </w:tcPr>
          <w:p w:rsidR="00FF6263" w:rsidRDefault="00FF6263" w:rsidP="00F20E91">
            <w:pPr>
              <w:pStyle w:val="Sub-TaskHeader"/>
              <w:ind w:left="0" w:firstLine="0"/>
            </w:pPr>
            <w:r>
              <w:t>Testing Method</w:t>
            </w:r>
          </w:p>
        </w:tc>
        <w:tc>
          <w:tcPr>
            <w:tcW w:w="3798" w:type="dxa"/>
          </w:tcPr>
          <w:p w:rsidR="00FF6263" w:rsidRDefault="00FF6263" w:rsidP="00F20E91">
            <w:pPr>
              <w:pStyle w:val="Sub-TaskHeader"/>
              <w:ind w:left="0" w:firstLine="0"/>
            </w:pPr>
            <w:r>
              <w:t>Result?</w:t>
            </w:r>
          </w:p>
        </w:tc>
      </w:tr>
      <w:tr w:rsidR="00FF6263" w:rsidTr="00F20E91">
        <w:tc>
          <w:tcPr>
            <w:tcW w:w="2972" w:type="dxa"/>
          </w:tcPr>
          <w:p w:rsidR="00FF6263" w:rsidRDefault="00FF6263" w:rsidP="00F20E91">
            <w:pPr>
              <w:pStyle w:val="Text2"/>
              <w:ind w:left="0"/>
            </w:pPr>
            <w:r>
              <w:t>Cursor should be visible</w:t>
            </w:r>
            <w:r w:rsidR="00F20E91">
              <w:t>.</w:t>
            </w:r>
          </w:p>
        </w:tc>
        <w:tc>
          <w:tcPr>
            <w:tcW w:w="3402" w:type="dxa"/>
          </w:tcPr>
          <w:p w:rsidR="00FF6263" w:rsidRDefault="00FF6263" w:rsidP="00F20E91">
            <w:pPr>
              <w:pStyle w:val="Text2"/>
              <w:ind w:left="0"/>
            </w:pPr>
            <w:r>
              <w:t>Start the program and move mouse around to check if cursor is visible</w:t>
            </w:r>
            <w:r w:rsidR="00F20E91">
              <w:t>.</w:t>
            </w:r>
          </w:p>
          <w:p w:rsidR="00FF6263" w:rsidRDefault="00FF6263" w:rsidP="00F20E91">
            <w:pPr>
              <w:pStyle w:val="Text2"/>
              <w:ind w:left="0"/>
            </w:pPr>
          </w:p>
        </w:tc>
        <w:tc>
          <w:tcPr>
            <w:tcW w:w="3798" w:type="dxa"/>
          </w:tcPr>
          <w:p w:rsidR="00FF6263" w:rsidRDefault="00FF6263" w:rsidP="00F20E91">
            <w:pPr>
              <w:pStyle w:val="Text2"/>
              <w:ind w:left="0"/>
            </w:pPr>
          </w:p>
          <w:p w:rsidR="00FF6263" w:rsidRDefault="00FF6263" w:rsidP="00F20E91">
            <w:pPr>
              <w:pStyle w:val="Text2"/>
              <w:ind w:left="0"/>
            </w:pPr>
          </w:p>
        </w:tc>
      </w:tr>
      <w:tr w:rsidR="00FF6263" w:rsidTr="00F20E91">
        <w:tc>
          <w:tcPr>
            <w:tcW w:w="2972" w:type="dxa"/>
          </w:tcPr>
          <w:p w:rsidR="00FF6263" w:rsidRDefault="00FF6263" w:rsidP="00FF6263">
            <w:pPr>
              <w:pStyle w:val="Text2"/>
              <w:ind w:left="0"/>
            </w:pPr>
            <w:r>
              <w:t>Images</w:t>
            </w:r>
            <w:r w:rsidR="00546D29">
              <w:t>/Text</w:t>
            </w:r>
            <w:r>
              <w:t xml:space="preserve"> should display correctly</w:t>
            </w:r>
            <w:r w:rsidR="00F20E91">
              <w:t>.</w:t>
            </w:r>
          </w:p>
        </w:tc>
        <w:tc>
          <w:tcPr>
            <w:tcW w:w="3402" w:type="dxa"/>
          </w:tcPr>
          <w:p w:rsidR="00FF6263" w:rsidRDefault="00FF6263" w:rsidP="00FF6263">
            <w:pPr>
              <w:pStyle w:val="Text2"/>
              <w:ind w:left="0"/>
            </w:pPr>
            <w:r>
              <w:t>Start the program and check the pages against their wireframes to check positioning, and source images</w:t>
            </w:r>
            <w:r w:rsidR="00546D29">
              <w:t>/text</w:t>
            </w:r>
            <w:r>
              <w:t xml:space="preserve"> to check if the correct images</w:t>
            </w:r>
            <w:r w:rsidR="00546D29">
              <w:t>/text</w:t>
            </w:r>
            <w:r>
              <w:t xml:space="preserve"> are used and if the images</w:t>
            </w:r>
            <w:r w:rsidR="00546D29">
              <w:t xml:space="preserve">/text looks </w:t>
            </w:r>
            <w:r>
              <w:t>right.</w:t>
            </w:r>
          </w:p>
          <w:p w:rsidR="00FF6263" w:rsidRDefault="00FF6263" w:rsidP="00FF6263">
            <w:pPr>
              <w:pStyle w:val="Text2"/>
              <w:ind w:left="0"/>
            </w:pPr>
          </w:p>
        </w:tc>
        <w:tc>
          <w:tcPr>
            <w:tcW w:w="3798" w:type="dxa"/>
          </w:tcPr>
          <w:p w:rsidR="00FF6263" w:rsidRDefault="00FF6263" w:rsidP="00FF6263">
            <w:pPr>
              <w:pStyle w:val="Text2"/>
              <w:ind w:left="0"/>
            </w:pPr>
          </w:p>
        </w:tc>
      </w:tr>
      <w:tr w:rsidR="00FF6263" w:rsidTr="00F20E91">
        <w:tc>
          <w:tcPr>
            <w:tcW w:w="2972" w:type="dxa"/>
          </w:tcPr>
          <w:p w:rsidR="00FF6263" w:rsidRDefault="00FF6263" w:rsidP="00FF6263">
            <w:pPr>
              <w:pStyle w:val="Text2"/>
              <w:ind w:left="0"/>
            </w:pPr>
            <w:r>
              <w:t xml:space="preserve">Music Button should toggle </w:t>
            </w:r>
            <w:r w:rsidR="00687F02">
              <w:t>whether</w:t>
            </w:r>
            <w:r>
              <w:t xml:space="preserve"> the </w:t>
            </w:r>
            <w:r w:rsidR="00687F02">
              <w:t>music is playing</w:t>
            </w:r>
            <w:r w:rsidR="009009C9">
              <w:t>,</w:t>
            </w:r>
            <w:r w:rsidR="00687F02">
              <w:t xml:space="preserve"> when clicked. </w:t>
            </w:r>
          </w:p>
          <w:p w:rsidR="00687F02" w:rsidRDefault="00687F02" w:rsidP="00FF6263">
            <w:pPr>
              <w:pStyle w:val="Text2"/>
              <w:ind w:left="0"/>
            </w:pPr>
            <w:r>
              <w:t>The text on the bu</w:t>
            </w:r>
            <w:r w:rsidR="009009C9">
              <w:t>tton will also change to show</w:t>
            </w:r>
            <w:r>
              <w:t xml:space="preserve"> the state of the music</w:t>
            </w:r>
            <w:r w:rsidR="0015270C">
              <w:t>.</w:t>
            </w:r>
          </w:p>
          <w:p w:rsidR="0015270C" w:rsidRDefault="0015270C" w:rsidP="00FF6263">
            <w:pPr>
              <w:pStyle w:val="Text2"/>
              <w:ind w:left="0"/>
            </w:pPr>
          </w:p>
        </w:tc>
        <w:tc>
          <w:tcPr>
            <w:tcW w:w="3402" w:type="dxa"/>
          </w:tcPr>
          <w:p w:rsidR="00FF6263" w:rsidRDefault="00687F02" w:rsidP="00FF6263">
            <w:pPr>
              <w:pStyle w:val="Text2"/>
              <w:ind w:left="0"/>
            </w:pPr>
            <w:r>
              <w:t xml:space="preserve">Code will be added that prints the state of the music to the console. Click on the button and check the console to see </w:t>
            </w:r>
            <w:r w:rsidR="0015270C">
              <w:t>if the music state and the text on the button have changed</w:t>
            </w:r>
            <w:r w:rsidR="00F20E91">
              <w:t xml:space="preserve"> as expected</w:t>
            </w:r>
            <w:r w:rsidR="0015270C">
              <w:t>.</w:t>
            </w:r>
          </w:p>
          <w:p w:rsidR="00687F02" w:rsidRDefault="00687F02" w:rsidP="00FF6263">
            <w:pPr>
              <w:pStyle w:val="Text2"/>
              <w:ind w:left="0"/>
            </w:pPr>
          </w:p>
        </w:tc>
        <w:tc>
          <w:tcPr>
            <w:tcW w:w="3798" w:type="dxa"/>
          </w:tcPr>
          <w:p w:rsidR="00FF6263" w:rsidRDefault="00FF6263" w:rsidP="00FF6263">
            <w:pPr>
              <w:pStyle w:val="Text2"/>
              <w:ind w:left="0"/>
            </w:pPr>
          </w:p>
        </w:tc>
      </w:tr>
      <w:tr w:rsidR="00687F02" w:rsidTr="00F20E91">
        <w:tc>
          <w:tcPr>
            <w:tcW w:w="2972" w:type="dxa"/>
          </w:tcPr>
          <w:p w:rsidR="00687F02" w:rsidRDefault="00687F02" w:rsidP="00687F02">
            <w:pPr>
              <w:pStyle w:val="Text2"/>
              <w:ind w:left="0"/>
            </w:pPr>
            <w:r>
              <w:t>Music type Button should toggle the music that is playing</w:t>
            </w:r>
            <w:r w:rsidR="009009C9">
              <w:t>,</w:t>
            </w:r>
            <w:r>
              <w:t xml:space="preserve"> when clicked</w:t>
            </w:r>
            <w:r w:rsidR="00083651">
              <w:t>.</w:t>
            </w:r>
          </w:p>
          <w:p w:rsidR="00083651" w:rsidRDefault="00083651" w:rsidP="00687F02">
            <w:pPr>
              <w:pStyle w:val="Text2"/>
              <w:ind w:left="0"/>
            </w:pPr>
            <w:r>
              <w:t xml:space="preserve">The text on the button will also change to show the music type selected. </w:t>
            </w:r>
          </w:p>
          <w:p w:rsidR="00083651" w:rsidRDefault="00083651" w:rsidP="00687F02">
            <w:pPr>
              <w:pStyle w:val="Text2"/>
              <w:ind w:left="0"/>
            </w:pPr>
          </w:p>
        </w:tc>
        <w:tc>
          <w:tcPr>
            <w:tcW w:w="3402" w:type="dxa"/>
          </w:tcPr>
          <w:p w:rsidR="00687F02" w:rsidRDefault="00687F02" w:rsidP="00687F02">
            <w:pPr>
              <w:pStyle w:val="Text2"/>
              <w:ind w:left="0"/>
            </w:pPr>
            <w:r>
              <w:t xml:space="preserve">Code will be added that prints the music file name to the console. Click on the button and check the console to see if the music file name </w:t>
            </w:r>
            <w:r w:rsidR="00083651">
              <w:t>and the text on the button have</w:t>
            </w:r>
            <w:r>
              <w:t xml:space="preserve"> changed</w:t>
            </w:r>
            <w:r w:rsidR="00F20E91">
              <w:t xml:space="preserve"> as expected</w:t>
            </w:r>
            <w:r>
              <w:t xml:space="preserve">. </w:t>
            </w:r>
          </w:p>
          <w:p w:rsidR="00687F02" w:rsidRDefault="00687F02" w:rsidP="00687F02">
            <w:pPr>
              <w:pStyle w:val="Text2"/>
              <w:ind w:left="0"/>
            </w:pPr>
          </w:p>
        </w:tc>
        <w:tc>
          <w:tcPr>
            <w:tcW w:w="3798" w:type="dxa"/>
          </w:tcPr>
          <w:p w:rsidR="00687F02" w:rsidRDefault="00687F02" w:rsidP="00687F02">
            <w:pPr>
              <w:pStyle w:val="Text2"/>
              <w:ind w:left="0"/>
            </w:pPr>
          </w:p>
        </w:tc>
      </w:tr>
      <w:tr w:rsidR="00687F02" w:rsidTr="00F20E91">
        <w:tc>
          <w:tcPr>
            <w:tcW w:w="2972" w:type="dxa"/>
          </w:tcPr>
          <w:p w:rsidR="00687F02" w:rsidRDefault="009009C9" w:rsidP="00687F02">
            <w:pPr>
              <w:pStyle w:val="Text2"/>
              <w:ind w:left="0"/>
            </w:pPr>
            <w:r>
              <w:t>Sound Effects</w:t>
            </w:r>
            <w:r w:rsidR="00687F02">
              <w:t xml:space="preserve"> Button</w:t>
            </w:r>
            <w:r>
              <w:t xml:space="preserve"> should toggle whether the </w:t>
            </w:r>
            <w:r>
              <w:lastRenderedPageBreak/>
              <w:t>sound effects are used,</w:t>
            </w:r>
            <w:r w:rsidR="00687F02">
              <w:t xml:space="preserve"> when clicked</w:t>
            </w:r>
            <w:r>
              <w:t>.</w:t>
            </w:r>
          </w:p>
          <w:p w:rsidR="009009C9" w:rsidRDefault="009009C9" w:rsidP="00687F02">
            <w:pPr>
              <w:pStyle w:val="Text2"/>
              <w:ind w:left="0"/>
            </w:pPr>
            <w:r>
              <w:t>The text on the button will also change to show the state of the sound effects.</w:t>
            </w:r>
          </w:p>
          <w:p w:rsidR="00F20E91" w:rsidRDefault="00F20E91" w:rsidP="00687F02">
            <w:pPr>
              <w:pStyle w:val="Text2"/>
              <w:ind w:left="0"/>
            </w:pPr>
          </w:p>
        </w:tc>
        <w:tc>
          <w:tcPr>
            <w:tcW w:w="3402" w:type="dxa"/>
          </w:tcPr>
          <w:p w:rsidR="00687F02" w:rsidRDefault="00687F02" w:rsidP="00687F02">
            <w:pPr>
              <w:pStyle w:val="Text2"/>
              <w:ind w:left="0"/>
            </w:pPr>
            <w:r>
              <w:lastRenderedPageBreak/>
              <w:t xml:space="preserve">Code will be added that prints the state of the </w:t>
            </w:r>
            <w:r w:rsidR="009009C9">
              <w:t>sound effects</w:t>
            </w:r>
            <w:r>
              <w:t xml:space="preserve"> to the console. Click on the button </w:t>
            </w:r>
            <w:r>
              <w:lastRenderedPageBreak/>
              <w:t xml:space="preserve">and check the console to see if the </w:t>
            </w:r>
            <w:r w:rsidR="009009C9">
              <w:t>sound effects</w:t>
            </w:r>
            <w:r>
              <w:t xml:space="preserve"> state </w:t>
            </w:r>
            <w:r w:rsidR="009009C9">
              <w:t>and text on the button have</w:t>
            </w:r>
            <w:r>
              <w:t xml:space="preserve"> changed</w:t>
            </w:r>
            <w:r w:rsidR="00F20E91">
              <w:t xml:space="preserve"> as expected</w:t>
            </w:r>
            <w:r>
              <w:t xml:space="preserve">. </w:t>
            </w:r>
          </w:p>
          <w:p w:rsidR="00687F02" w:rsidRDefault="00687F02" w:rsidP="00687F02">
            <w:pPr>
              <w:pStyle w:val="Text2"/>
              <w:ind w:left="0"/>
            </w:pPr>
          </w:p>
        </w:tc>
        <w:tc>
          <w:tcPr>
            <w:tcW w:w="3798" w:type="dxa"/>
          </w:tcPr>
          <w:p w:rsidR="00687F02" w:rsidRDefault="00687F02" w:rsidP="00687F02">
            <w:pPr>
              <w:pStyle w:val="Text2"/>
              <w:ind w:left="0"/>
            </w:pPr>
          </w:p>
        </w:tc>
      </w:tr>
      <w:tr w:rsidR="0029408F" w:rsidTr="00F20E91">
        <w:tc>
          <w:tcPr>
            <w:tcW w:w="2972" w:type="dxa"/>
          </w:tcPr>
          <w:p w:rsidR="0029408F" w:rsidRDefault="0029408F" w:rsidP="0029408F">
            <w:pPr>
              <w:pStyle w:val="Text2"/>
              <w:ind w:left="0"/>
            </w:pPr>
            <w:r>
              <w:t>Graphics Button should toggle the images that are used, when clicked.</w:t>
            </w:r>
          </w:p>
          <w:p w:rsidR="0029408F" w:rsidRDefault="0029408F" w:rsidP="0029408F">
            <w:pPr>
              <w:pStyle w:val="Text2"/>
              <w:ind w:left="0"/>
            </w:pPr>
            <w:r>
              <w:t>The text on the button will also change to show the state of the graphics.</w:t>
            </w:r>
          </w:p>
        </w:tc>
        <w:tc>
          <w:tcPr>
            <w:tcW w:w="3402" w:type="dxa"/>
          </w:tcPr>
          <w:p w:rsidR="0029408F" w:rsidRDefault="0029408F" w:rsidP="0029408F">
            <w:pPr>
              <w:pStyle w:val="Text2"/>
              <w:ind w:left="0"/>
            </w:pPr>
            <w:r>
              <w:t>Code will be added that prints the state of the graphics to the console. Click on the button and check the console to see if the graphics state and text on the button have changed</w:t>
            </w:r>
            <w:r w:rsidR="00F20E91">
              <w:t xml:space="preserve"> as expected</w:t>
            </w:r>
            <w:r>
              <w:t xml:space="preserve">. </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Back button should switch the page to the home page when clicked.</w:t>
            </w:r>
          </w:p>
        </w:tc>
        <w:tc>
          <w:tcPr>
            <w:tcW w:w="3402" w:type="dxa"/>
          </w:tcPr>
          <w:p w:rsidR="0029408F" w:rsidRDefault="0029408F" w:rsidP="0029408F">
            <w:pPr>
              <w:pStyle w:val="Text2"/>
              <w:ind w:left="0"/>
            </w:pPr>
            <w:r>
              <w:t>Click on the button to check if the page changes and then use the wireframes to check that the correct page is now active.</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 xml:space="preserve">Exit button </w:t>
            </w:r>
            <w:r w:rsidR="00560B5B">
              <w:t xml:space="preserve">and escape key </w:t>
            </w:r>
            <w:r>
              <w:t>should close the program when clicked</w:t>
            </w:r>
            <w:r w:rsidR="00F20E91">
              <w:t>.</w:t>
            </w:r>
          </w:p>
        </w:tc>
        <w:tc>
          <w:tcPr>
            <w:tcW w:w="3402" w:type="dxa"/>
          </w:tcPr>
          <w:p w:rsidR="0029408F" w:rsidRDefault="0029408F" w:rsidP="0029408F">
            <w:pPr>
              <w:pStyle w:val="Text2"/>
              <w:ind w:left="0"/>
            </w:pPr>
            <w:r>
              <w:t>Click on the button to check if the program stops running</w:t>
            </w:r>
            <w:r w:rsidR="00F20E91">
              <w:t>.</w:t>
            </w:r>
            <w:r w:rsidR="00560B5B">
              <w:t xml:space="preserve"> </w:t>
            </w:r>
            <w:r w:rsidR="00560B5B">
              <w:t>Press the escape key to check if the program stops running.</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All buttons should enlarge slightly when the cursor is over them (not including the exit button)</w:t>
            </w:r>
            <w:r w:rsidR="00F20E91">
              <w:t>.</w:t>
            </w:r>
          </w:p>
        </w:tc>
        <w:tc>
          <w:tcPr>
            <w:tcW w:w="3402" w:type="dxa"/>
          </w:tcPr>
          <w:p w:rsidR="0029408F" w:rsidRDefault="0029408F" w:rsidP="0029408F">
            <w:pPr>
              <w:pStyle w:val="Text2"/>
              <w:ind w:left="0"/>
            </w:pPr>
            <w:r w:rsidRPr="00C81DCD">
              <w:rPr>
                <w:noProof/>
              </w:rPr>
              <w:t>Move the cursor over the buttons to check if the button gets larger</w:t>
            </w:r>
            <w:r w:rsidR="00F20E91" w:rsidRPr="00C81DCD">
              <w:rPr>
                <w:noProof/>
              </w:rPr>
              <w:t>.</w:t>
            </w:r>
          </w:p>
        </w:tc>
        <w:tc>
          <w:tcPr>
            <w:tcW w:w="3798" w:type="dxa"/>
          </w:tcPr>
          <w:p w:rsidR="0029408F" w:rsidRDefault="0029408F" w:rsidP="0029408F">
            <w:pPr>
              <w:pStyle w:val="Text2"/>
              <w:ind w:left="0"/>
            </w:pPr>
          </w:p>
        </w:tc>
      </w:tr>
    </w:tbl>
    <w:p w:rsidR="00FF6263" w:rsidRPr="008E3829" w:rsidRDefault="00FF6263" w:rsidP="00C81DCD">
      <w:pPr>
        <w:pStyle w:val="Text1"/>
      </w:pPr>
    </w:p>
    <w:p w:rsidR="00005EF2" w:rsidRDefault="00005EF2" w:rsidP="00005EF2">
      <w:pPr>
        <w:pStyle w:val="TaskHeader"/>
      </w:pPr>
      <w:r>
        <w:t>Usability:</w:t>
      </w:r>
    </w:p>
    <w:p w:rsidR="00005EF2" w:rsidRDefault="00005EF2" w:rsidP="00005EF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05EF2" w:rsidTr="000D50BE">
        <w:tc>
          <w:tcPr>
            <w:tcW w:w="5093" w:type="dxa"/>
          </w:tcPr>
          <w:p w:rsidR="00005EF2" w:rsidRDefault="00005EF2" w:rsidP="000D50BE">
            <w:pPr>
              <w:pStyle w:val="Sub-TaskHeader"/>
              <w:ind w:left="0" w:firstLine="0"/>
            </w:pPr>
            <w:r>
              <w:t>Aspect</w:t>
            </w:r>
          </w:p>
        </w:tc>
        <w:tc>
          <w:tcPr>
            <w:tcW w:w="5079" w:type="dxa"/>
          </w:tcPr>
          <w:p w:rsidR="00005EF2" w:rsidRDefault="00005EF2" w:rsidP="000D50BE">
            <w:pPr>
              <w:pStyle w:val="Sub-TaskHeader"/>
              <w:ind w:left="0" w:firstLine="0"/>
            </w:pPr>
            <w:r>
              <w:t>Achieved?</w:t>
            </w:r>
          </w:p>
        </w:tc>
      </w:tr>
      <w:tr w:rsidR="00005EF2" w:rsidTr="000D50BE">
        <w:tc>
          <w:tcPr>
            <w:tcW w:w="5093" w:type="dxa"/>
          </w:tcPr>
          <w:p w:rsidR="00005EF2" w:rsidRDefault="00005EF2" w:rsidP="000D50BE">
            <w:pPr>
              <w:pStyle w:val="Text2"/>
              <w:ind w:left="0"/>
            </w:pPr>
            <w:r>
              <w:t>Consistency: is the same font used, same look throughout</w:t>
            </w:r>
            <w:r w:rsidR="00386ADA">
              <w:t xml:space="preserve"> the program?</w:t>
            </w:r>
          </w:p>
        </w:tc>
        <w:tc>
          <w:tcPr>
            <w:tcW w:w="5079" w:type="dxa"/>
          </w:tcPr>
          <w:p w:rsidR="00005EF2" w:rsidRDefault="00005EF2" w:rsidP="000D50BE">
            <w:pPr>
              <w:pStyle w:val="Text2"/>
              <w:ind w:left="0"/>
            </w:pPr>
          </w:p>
        </w:tc>
      </w:tr>
      <w:tr w:rsidR="00005EF2" w:rsidTr="000D50BE">
        <w:tc>
          <w:tcPr>
            <w:tcW w:w="5093" w:type="dxa"/>
          </w:tcPr>
          <w:p w:rsidR="00005EF2" w:rsidRDefault="00005EF2" w:rsidP="000D50BE">
            <w:pPr>
              <w:pStyle w:val="Text2"/>
              <w:ind w:left="0"/>
            </w:pPr>
            <w:r>
              <w:t>Clarity: are the elements la</w:t>
            </w:r>
            <w:r w:rsidR="00386ADA">
              <w:t>belled in an understandable way?</w:t>
            </w:r>
          </w:p>
        </w:tc>
        <w:tc>
          <w:tcPr>
            <w:tcW w:w="5079" w:type="dxa"/>
          </w:tcPr>
          <w:p w:rsidR="00005EF2" w:rsidRDefault="00005EF2" w:rsidP="000D50BE">
            <w:pPr>
              <w:pStyle w:val="Text2"/>
              <w:ind w:left="0"/>
            </w:pPr>
          </w:p>
        </w:tc>
      </w:tr>
      <w:tr w:rsidR="00762196" w:rsidTr="000D50BE">
        <w:tc>
          <w:tcPr>
            <w:tcW w:w="5093" w:type="dxa"/>
          </w:tcPr>
          <w:p w:rsidR="00762196" w:rsidRDefault="00762196" w:rsidP="000D50BE">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0D50BE">
            <w:pPr>
              <w:pStyle w:val="Text2"/>
              <w:ind w:left="0"/>
            </w:pPr>
          </w:p>
        </w:tc>
      </w:tr>
    </w:tbl>
    <w:p w:rsidR="00AE6CFE" w:rsidRDefault="00AE6CFE" w:rsidP="00C81DCD">
      <w:pPr>
        <w:pStyle w:val="Text1"/>
      </w:pPr>
    </w:p>
    <w:p w:rsidR="00AE6CFE" w:rsidRDefault="00AE6CFE">
      <w:pPr>
        <w:rPr>
          <w:sz w:val="24"/>
          <w:szCs w:val="24"/>
        </w:rPr>
      </w:pPr>
      <w:r>
        <w:br w:type="page"/>
      </w:r>
    </w:p>
    <w:p w:rsidR="008E3829" w:rsidRDefault="008E3829" w:rsidP="00C81DCD">
      <w:pPr>
        <w:pStyle w:val="Text1"/>
      </w:pPr>
    </w:p>
    <w:p w:rsidR="008E3829" w:rsidRDefault="008E3829" w:rsidP="00AD1902">
      <w:pPr>
        <w:pStyle w:val="Sub-SectionHeader"/>
      </w:pPr>
      <w:r>
        <w:t>Instructions Page:</w:t>
      </w:r>
    </w:p>
    <w:p w:rsidR="00B17001" w:rsidRDefault="00CD35AF" w:rsidP="00CD35AF">
      <w:pPr>
        <w:pStyle w:val="TaskHeader"/>
      </w:pPr>
      <w:r>
        <w:t>Functionality:</w:t>
      </w:r>
    </w:p>
    <w:p w:rsidR="00AE6CFE" w:rsidRDefault="00AE6CFE" w:rsidP="00AE6CFE">
      <w:pPr>
        <w:pStyle w:val="Text1"/>
      </w:pPr>
      <w:r>
        <w:t>This page is event driven reducing the need for in</w:t>
      </w:r>
      <w:r>
        <w:t>put validation.</w:t>
      </w:r>
    </w:p>
    <w:tbl>
      <w:tblPr>
        <w:tblStyle w:val="TableGrid"/>
        <w:tblW w:w="0" w:type="auto"/>
        <w:tblInd w:w="284" w:type="dxa"/>
        <w:tblLook w:val="04A0" w:firstRow="1" w:lastRow="0" w:firstColumn="1" w:lastColumn="0" w:noHBand="0" w:noVBand="1"/>
      </w:tblPr>
      <w:tblGrid>
        <w:gridCol w:w="2972"/>
        <w:gridCol w:w="3402"/>
        <w:gridCol w:w="3798"/>
      </w:tblGrid>
      <w:tr w:rsidR="00546D29" w:rsidTr="00B7163F">
        <w:tc>
          <w:tcPr>
            <w:tcW w:w="2972" w:type="dxa"/>
          </w:tcPr>
          <w:p w:rsidR="00546D29" w:rsidRDefault="00546D29" w:rsidP="00B7163F">
            <w:pPr>
              <w:pStyle w:val="Sub-TaskHeader"/>
              <w:ind w:left="0" w:firstLine="0"/>
            </w:pPr>
            <w:r>
              <w:t>Function</w:t>
            </w:r>
          </w:p>
        </w:tc>
        <w:tc>
          <w:tcPr>
            <w:tcW w:w="3402" w:type="dxa"/>
          </w:tcPr>
          <w:p w:rsidR="00546D29" w:rsidRDefault="00546D29" w:rsidP="00B7163F">
            <w:pPr>
              <w:pStyle w:val="Sub-TaskHeader"/>
              <w:ind w:left="0" w:firstLine="0"/>
            </w:pPr>
            <w:r>
              <w:t>Testing Method</w:t>
            </w:r>
          </w:p>
        </w:tc>
        <w:tc>
          <w:tcPr>
            <w:tcW w:w="3798" w:type="dxa"/>
          </w:tcPr>
          <w:p w:rsidR="00546D29" w:rsidRDefault="00546D29" w:rsidP="00B7163F">
            <w:pPr>
              <w:pStyle w:val="Sub-TaskHeader"/>
              <w:ind w:left="0" w:firstLine="0"/>
            </w:pPr>
            <w:r>
              <w:t>Result?</w:t>
            </w:r>
          </w:p>
        </w:tc>
      </w:tr>
      <w:tr w:rsidR="00546D29" w:rsidTr="00B7163F">
        <w:tc>
          <w:tcPr>
            <w:tcW w:w="2972" w:type="dxa"/>
          </w:tcPr>
          <w:p w:rsidR="00546D29" w:rsidRDefault="00546D29" w:rsidP="00B7163F">
            <w:pPr>
              <w:pStyle w:val="Text2"/>
              <w:ind w:left="0"/>
            </w:pPr>
            <w:r>
              <w:t>Cursor should be visible.</w:t>
            </w:r>
          </w:p>
        </w:tc>
        <w:tc>
          <w:tcPr>
            <w:tcW w:w="3402" w:type="dxa"/>
          </w:tcPr>
          <w:p w:rsidR="00546D29" w:rsidRDefault="00546D29" w:rsidP="00B7163F">
            <w:pPr>
              <w:pStyle w:val="Text2"/>
              <w:ind w:left="0"/>
            </w:pPr>
            <w:r>
              <w:t>Start the program and move mouse around to check if cursor is visible.</w:t>
            </w:r>
          </w:p>
          <w:p w:rsidR="00546D29" w:rsidRDefault="00546D29" w:rsidP="00B7163F">
            <w:pPr>
              <w:pStyle w:val="Text2"/>
              <w:ind w:left="0"/>
            </w:pPr>
          </w:p>
        </w:tc>
        <w:tc>
          <w:tcPr>
            <w:tcW w:w="3798" w:type="dxa"/>
          </w:tcPr>
          <w:p w:rsidR="00546D29" w:rsidRDefault="00546D29" w:rsidP="00B7163F">
            <w:pPr>
              <w:pStyle w:val="Text2"/>
              <w:ind w:left="0"/>
            </w:pPr>
          </w:p>
          <w:p w:rsidR="00546D29" w:rsidRDefault="00546D29" w:rsidP="00B7163F">
            <w:pPr>
              <w:pStyle w:val="Text2"/>
              <w:ind w:left="0"/>
            </w:pPr>
          </w:p>
        </w:tc>
      </w:tr>
      <w:tr w:rsidR="00546D29" w:rsidTr="00B7163F">
        <w:tc>
          <w:tcPr>
            <w:tcW w:w="2972" w:type="dxa"/>
          </w:tcPr>
          <w:p w:rsidR="00546D29" w:rsidRDefault="00546D29" w:rsidP="00B7163F">
            <w:pPr>
              <w:pStyle w:val="Text2"/>
              <w:ind w:left="0"/>
            </w:pPr>
            <w:r>
              <w:t>Images/Text should display correctly.</w:t>
            </w:r>
          </w:p>
        </w:tc>
        <w:tc>
          <w:tcPr>
            <w:tcW w:w="3402" w:type="dxa"/>
          </w:tcPr>
          <w:p w:rsidR="00546D29" w:rsidRDefault="00546D29" w:rsidP="00B7163F">
            <w:pPr>
              <w:pStyle w:val="Text2"/>
              <w:ind w:left="0"/>
            </w:pPr>
            <w:r>
              <w:t>Start the program and check the pages against their wireframes to check positioning, and source images/text to check if the correct images/text are used and if the images/text looks right.</w:t>
            </w:r>
          </w:p>
          <w:p w:rsidR="00546D29" w:rsidRDefault="00546D29" w:rsidP="00B7163F">
            <w:pPr>
              <w:pStyle w:val="Text2"/>
              <w:ind w:left="0"/>
            </w:pPr>
          </w:p>
        </w:tc>
        <w:tc>
          <w:tcPr>
            <w:tcW w:w="3798" w:type="dxa"/>
          </w:tcPr>
          <w:p w:rsidR="00546D29" w:rsidRDefault="00546D29" w:rsidP="00B7163F">
            <w:pPr>
              <w:pStyle w:val="Text2"/>
              <w:ind w:left="0"/>
            </w:pPr>
          </w:p>
        </w:tc>
      </w:tr>
      <w:tr w:rsidR="00546D29" w:rsidTr="00B7163F">
        <w:tc>
          <w:tcPr>
            <w:tcW w:w="2972" w:type="dxa"/>
          </w:tcPr>
          <w:p w:rsidR="00546D29" w:rsidRDefault="00546D29" w:rsidP="00546D29">
            <w:pPr>
              <w:pStyle w:val="Text2"/>
              <w:ind w:left="0"/>
            </w:pPr>
            <w:r>
              <w:t>Back button should switch the page to the home page when clicked.</w:t>
            </w:r>
          </w:p>
        </w:tc>
        <w:tc>
          <w:tcPr>
            <w:tcW w:w="3402" w:type="dxa"/>
          </w:tcPr>
          <w:p w:rsidR="00546D29" w:rsidRDefault="00546D29" w:rsidP="00546D29">
            <w:pPr>
              <w:pStyle w:val="Text2"/>
              <w:ind w:left="0"/>
            </w:pPr>
            <w:r>
              <w:t>Click on the button to check if the page changes and then use the wireframes to check that the correct page is now active.</w:t>
            </w:r>
          </w:p>
          <w:p w:rsidR="00546D29" w:rsidRDefault="00546D29" w:rsidP="00546D29">
            <w:pPr>
              <w:pStyle w:val="Text2"/>
              <w:ind w:left="0"/>
            </w:pPr>
          </w:p>
        </w:tc>
        <w:tc>
          <w:tcPr>
            <w:tcW w:w="3798" w:type="dxa"/>
          </w:tcPr>
          <w:p w:rsidR="00546D29" w:rsidRDefault="00546D29" w:rsidP="00546D29">
            <w:pPr>
              <w:pStyle w:val="Text2"/>
              <w:ind w:left="0"/>
            </w:pPr>
          </w:p>
        </w:tc>
      </w:tr>
      <w:tr w:rsidR="00546D29" w:rsidTr="00B7163F">
        <w:tc>
          <w:tcPr>
            <w:tcW w:w="2972" w:type="dxa"/>
          </w:tcPr>
          <w:p w:rsidR="00546D29" w:rsidRDefault="00546D29" w:rsidP="00546D29">
            <w:pPr>
              <w:pStyle w:val="Text2"/>
              <w:ind w:left="0"/>
            </w:pPr>
            <w:r>
              <w:t xml:space="preserve">Exit button </w:t>
            </w:r>
            <w:r w:rsidR="00560B5B">
              <w:t xml:space="preserve">and escape key </w:t>
            </w:r>
            <w:r>
              <w:t>should close the program when clicked.</w:t>
            </w:r>
          </w:p>
        </w:tc>
        <w:tc>
          <w:tcPr>
            <w:tcW w:w="3402" w:type="dxa"/>
          </w:tcPr>
          <w:p w:rsidR="00546D29" w:rsidRDefault="00546D29" w:rsidP="00546D29">
            <w:pPr>
              <w:pStyle w:val="Text2"/>
              <w:ind w:left="0"/>
            </w:pPr>
            <w:r>
              <w:t>Click on the button to check if the program stops running.</w:t>
            </w:r>
            <w:r w:rsidR="00560B5B">
              <w:t xml:space="preserve"> </w:t>
            </w:r>
            <w:r w:rsidR="00560B5B">
              <w:t>Press the escape key to check if the program stops running.</w:t>
            </w:r>
          </w:p>
          <w:p w:rsidR="00546D29" w:rsidRDefault="00546D29" w:rsidP="00546D29">
            <w:pPr>
              <w:pStyle w:val="Text2"/>
              <w:ind w:left="0"/>
            </w:pPr>
          </w:p>
        </w:tc>
        <w:tc>
          <w:tcPr>
            <w:tcW w:w="3798" w:type="dxa"/>
          </w:tcPr>
          <w:p w:rsidR="00546D29" w:rsidRDefault="00546D29" w:rsidP="00546D29">
            <w:pPr>
              <w:pStyle w:val="Text2"/>
              <w:ind w:left="0"/>
            </w:pPr>
          </w:p>
        </w:tc>
      </w:tr>
      <w:tr w:rsidR="00546D29" w:rsidTr="00B7163F">
        <w:tc>
          <w:tcPr>
            <w:tcW w:w="2972" w:type="dxa"/>
          </w:tcPr>
          <w:p w:rsidR="00546D29" w:rsidRDefault="00546D29" w:rsidP="00546D29">
            <w:pPr>
              <w:pStyle w:val="Text2"/>
              <w:ind w:left="0"/>
            </w:pPr>
            <w:r>
              <w:t>All buttons should enlarge slightly when the cursor is over them (not including the exit button).</w:t>
            </w:r>
          </w:p>
        </w:tc>
        <w:tc>
          <w:tcPr>
            <w:tcW w:w="3402" w:type="dxa"/>
          </w:tcPr>
          <w:p w:rsidR="00546D29" w:rsidRDefault="00546D29" w:rsidP="00546D29">
            <w:pPr>
              <w:pStyle w:val="Text2"/>
              <w:ind w:left="0"/>
            </w:pPr>
            <w:r w:rsidRPr="00C81DCD">
              <w:rPr>
                <w:noProof/>
              </w:rPr>
              <w:t>Move the cursor over the buttons to check if the button gets larger.</w:t>
            </w:r>
          </w:p>
        </w:tc>
        <w:tc>
          <w:tcPr>
            <w:tcW w:w="3798" w:type="dxa"/>
          </w:tcPr>
          <w:p w:rsidR="00546D29" w:rsidRDefault="00546D29" w:rsidP="00546D29">
            <w:pPr>
              <w:pStyle w:val="Text2"/>
              <w:ind w:left="0"/>
            </w:pPr>
          </w:p>
        </w:tc>
      </w:tr>
    </w:tbl>
    <w:p w:rsidR="00546D29" w:rsidRPr="008E3829" w:rsidRDefault="00546D29" w:rsidP="00C81DCD">
      <w:pPr>
        <w:pStyle w:val="Text1"/>
      </w:pPr>
    </w:p>
    <w:p w:rsidR="00B17001" w:rsidRDefault="00B17001" w:rsidP="00B17001">
      <w:pPr>
        <w:pStyle w:val="TaskHeader"/>
      </w:pPr>
      <w:r>
        <w:t>Usability:</w:t>
      </w:r>
    </w:p>
    <w:p w:rsidR="00B17001" w:rsidRDefault="00B17001" w:rsidP="00B17001">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B17001" w:rsidTr="00D700B8">
        <w:tc>
          <w:tcPr>
            <w:tcW w:w="5093" w:type="dxa"/>
          </w:tcPr>
          <w:p w:rsidR="00B17001" w:rsidRDefault="00B17001" w:rsidP="00D700B8">
            <w:pPr>
              <w:pStyle w:val="Sub-TaskHeader"/>
              <w:ind w:left="0" w:firstLine="0"/>
            </w:pPr>
            <w:r>
              <w:t>Aspect</w:t>
            </w:r>
          </w:p>
        </w:tc>
        <w:tc>
          <w:tcPr>
            <w:tcW w:w="5079" w:type="dxa"/>
          </w:tcPr>
          <w:p w:rsidR="00B17001" w:rsidRDefault="00B17001" w:rsidP="00D700B8">
            <w:pPr>
              <w:pStyle w:val="Sub-TaskHeader"/>
              <w:ind w:left="0" w:firstLine="0"/>
            </w:pPr>
            <w:r>
              <w:t>Achieved?</w:t>
            </w:r>
          </w:p>
        </w:tc>
      </w:tr>
      <w:tr w:rsidR="00B17001" w:rsidTr="00D700B8">
        <w:tc>
          <w:tcPr>
            <w:tcW w:w="5093" w:type="dxa"/>
          </w:tcPr>
          <w:p w:rsidR="00B17001" w:rsidRDefault="00B17001" w:rsidP="00D700B8">
            <w:pPr>
              <w:pStyle w:val="Text2"/>
              <w:ind w:left="0"/>
            </w:pPr>
            <w:r>
              <w:t>Consistency: is the same font used, s</w:t>
            </w:r>
            <w:r w:rsidR="00386ADA">
              <w:t>ame look throughout the program?</w:t>
            </w:r>
          </w:p>
        </w:tc>
        <w:tc>
          <w:tcPr>
            <w:tcW w:w="5079" w:type="dxa"/>
          </w:tcPr>
          <w:p w:rsidR="00B17001" w:rsidRDefault="00B17001" w:rsidP="00D700B8">
            <w:pPr>
              <w:pStyle w:val="Text2"/>
              <w:ind w:left="0"/>
            </w:pPr>
          </w:p>
        </w:tc>
      </w:tr>
      <w:tr w:rsidR="00B17001" w:rsidTr="00D700B8">
        <w:tc>
          <w:tcPr>
            <w:tcW w:w="5093" w:type="dxa"/>
          </w:tcPr>
          <w:p w:rsidR="00B17001" w:rsidRDefault="00B17001" w:rsidP="00D700B8">
            <w:pPr>
              <w:pStyle w:val="Text2"/>
              <w:ind w:left="0"/>
            </w:pPr>
            <w:r>
              <w:t>Clarity: are the elements labelled in an understandable way.</w:t>
            </w:r>
            <w:r w:rsidR="005B47D3">
              <w:t xml:space="preserve"> Are the instructions clear and easy to </w:t>
            </w:r>
            <w:r w:rsidR="00386ADA">
              <w:t>understand?</w:t>
            </w:r>
          </w:p>
        </w:tc>
        <w:tc>
          <w:tcPr>
            <w:tcW w:w="5079" w:type="dxa"/>
          </w:tcPr>
          <w:p w:rsidR="00B17001" w:rsidRDefault="00B17001" w:rsidP="00D700B8">
            <w:pPr>
              <w:pStyle w:val="Text2"/>
              <w:ind w:left="0"/>
            </w:pPr>
          </w:p>
        </w:tc>
      </w:tr>
      <w:tr w:rsidR="00B17001" w:rsidTr="00D700B8">
        <w:tc>
          <w:tcPr>
            <w:tcW w:w="5093" w:type="dxa"/>
          </w:tcPr>
          <w:p w:rsidR="00B17001" w:rsidRDefault="00B17001" w:rsidP="00D700B8">
            <w:pPr>
              <w:pStyle w:val="Text2"/>
              <w:ind w:left="0"/>
            </w:pPr>
            <w:r>
              <w:t>Ease of use: are the buttons an appropriate size/do the buttons have appropriate positio</w:t>
            </w:r>
            <w:r w:rsidR="00386ADA">
              <w:t>ning to make them easy to click?</w:t>
            </w:r>
          </w:p>
        </w:tc>
        <w:tc>
          <w:tcPr>
            <w:tcW w:w="5079" w:type="dxa"/>
          </w:tcPr>
          <w:p w:rsidR="00B17001" w:rsidRDefault="00B17001" w:rsidP="00D700B8">
            <w:pPr>
              <w:pStyle w:val="Text2"/>
              <w:ind w:left="0"/>
            </w:pPr>
          </w:p>
        </w:tc>
      </w:tr>
    </w:tbl>
    <w:p w:rsidR="005B47D3" w:rsidRDefault="005B47D3">
      <w:pPr>
        <w:rPr>
          <w:b/>
          <w:sz w:val="36"/>
          <w:szCs w:val="36"/>
        </w:rPr>
      </w:pPr>
    </w:p>
    <w:p w:rsidR="00AE6CFE" w:rsidRDefault="00AE6CFE">
      <w:pPr>
        <w:rPr>
          <w:sz w:val="24"/>
          <w:szCs w:val="24"/>
        </w:rPr>
      </w:pPr>
      <w:r>
        <w:br w:type="page"/>
      </w:r>
    </w:p>
    <w:p w:rsidR="008E3829" w:rsidRDefault="008E3829" w:rsidP="00C81DCD">
      <w:pPr>
        <w:pStyle w:val="Text1"/>
      </w:pPr>
    </w:p>
    <w:p w:rsidR="008E3829" w:rsidRDefault="008E3829" w:rsidP="00AD1902">
      <w:pPr>
        <w:pStyle w:val="Sub-SectionHeader"/>
      </w:pPr>
      <w:r>
        <w:t>Game Page:</w:t>
      </w:r>
    </w:p>
    <w:p w:rsidR="005B47D3" w:rsidRDefault="005B47D3" w:rsidP="005B47D3">
      <w:pPr>
        <w:pStyle w:val="TaskHeader"/>
      </w:pPr>
      <w:r>
        <w:t>Functionality:</w:t>
      </w:r>
    </w:p>
    <w:tbl>
      <w:tblPr>
        <w:tblStyle w:val="TableGrid"/>
        <w:tblW w:w="0" w:type="auto"/>
        <w:tblInd w:w="284" w:type="dxa"/>
        <w:tblLook w:val="04A0" w:firstRow="1" w:lastRow="0" w:firstColumn="1" w:lastColumn="0" w:noHBand="0" w:noVBand="1"/>
      </w:tblPr>
      <w:tblGrid>
        <w:gridCol w:w="5091"/>
        <w:gridCol w:w="5081"/>
      </w:tblGrid>
      <w:tr w:rsidR="005B47D3" w:rsidTr="005B47D3">
        <w:tc>
          <w:tcPr>
            <w:tcW w:w="5091" w:type="dxa"/>
          </w:tcPr>
          <w:p w:rsidR="005B47D3" w:rsidRDefault="005B47D3" w:rsidP="00D700B8">
            <w:pPr>
              <w:pStyle w:val="Sub-TaskHeader"/>
              <w:ind w:left="0" w:firstLine="0"/>
            </w:pPr>
            <w:r>
              <w:t>Function</w:t>
            </w:r>
          </w:p>
        </w:tc>
        <w:tc>
          <w:tcPr>
            <w:tcW w:w="5081" w:type="dxa"/>
          </w:tcPr>
          <w:p w:rsidR="005B47D3" w:rsidRDefault="005B47D3" w:rsidP="00D700B8">
            <w:pPr>
              <w:pStyle w:val="Sub-TaskHeader"/>
              <w:ind w:left="0" w:firstLine="0"/>
            </w:pPr>
            <w:r>
              <w:t>Does it work?</w:t>
            </w:r>
          </w:p>
        </w:tc>
      </w:tr>
      <w:tr w:rsidR="005B47D3" w:rsidTr="005B47D3">
        <w:tc>
          <w:tcPr>
            <w:tcW w:w="5091" w:type="dxa"/>
          </w:tcPr>
          <w:p w:rsidR="005B47D3" w:rsidRDefault="00745F83" w:rsidP="00D700B8">
            <w:pPr>
              <w:pStyle w:val="Text2"/>
              <w:ind w:left="0"/>
            </w:pPr>
            <w:r>
              <w:t>Score display: should display the current score and the highest score at the top of the page</w:t>
            </w:r>
          </w:p>
        </w:tc>
        <w:tc>
          <w:tcPr>
            <w:tcW w:w="5081" w:type="dxa"/>
          </w:tcPr>
          <w:p w:rsidR="005B47D3" w:rsidRDefault="005B47D3" w:rsidP="00D700B8">
            <w:pPr>
              <w:pStyle w:val="Text2"/>
              <w:ind w:left="0"/>
            </w:pPr>
          </w:p>
        </w:tc>
      </w:tr>
      <w:tr w:rsidR="00745F83" w:rsidTr="005B47D3">
        <w:tc>
          <w:tcPr>
            <w:tcW w:w="5091" w:type="dxa"/>
          </w:tcPr>
          <w:p w:rsidR="00745F83" w:rsidRDefault="00745F83" w:rsidP="00D700B8">
            <w:pPr>
              <w:pStyle w:val="Text2"/>
              <w:ind w:left="0"/>
            </w:pPr>
            <w:r>
              <w:t>Alien types: there should be 3 different types of alien, each have a different point value, the lowest being on the lowest 2 rows of alien and giving 10</w:t>
            </w:r>
            <w:r w:rsidR="00903147">
              <w:t xml:space="preserve"> </w:t>
            </w:r>
            <w:r>
              <w:t>p</w:t>
            </w:r>
            <w:r w:rsidR="00903147">
              <w:t>oin</w:t>
            </w:r>
            <w:r>
              <w:t>ts, the middle being on the next 2 rows and giving 20</w:t>
            </w:r>
            <w:r w:rsidR="00903147">
              <w:t xml:space="preserve"> </w:t>
            </w:r>
            <w:r>
              <w:t>p</w:t>
            </w:r>
            <w:r w:rsidR="00903147">
              <w:t>oin</w:t>
            </w:r>
            <w:r>
              <w:t>ts and the highest being on the top row and giving 30</w:t>
            </w:r>
            <w:r w:rsidR="00903147">
              <w:t xml:space="preserve"> </w:t>
            </w:r>
            <w:r>
              <w:t>p</w:t>
            </w:r>
            <w:r w:rsidR="00903147">
              <w:t>oin</w:t>
            </w:r>
            <w:r>
              <w:t>ts.</w:t>
            </w:r>
            <w:r w:rsidR="00903147">
              <w:t xml:space="preserve"> There will also be a mother ship alien that occasionally moves across the top of the page and gives either 50, 100, 150 or 300 points</w:t>
            </w:r>
          </w:p>
        </w:tc>
        <w:tc>
          <w:tcPr>
            <w:tcW w:w="5081" w:type="dxa"/>
          </w:tcPr>
          <w:p w:rsidR="00745F83" w:rsidRDefault="00745F83" w:rsidP="00D700B8">
            <w:pPr>
              <w:pStyle w:val="Text2"/>
              <w:ind w:left="0"/>
            </w:pPr>
          </w:p>
        </w:tc>
      </w:tr>
      <w:tr w:rsidR="00745F83" w:rsidTr="005B47D3">
        <w:tc>
          <w:tcPr>
            <w:tcW w:w="5091" w:type="dxa"/>
          </w:tcPr>
          <w:p w:rsidR="00745F83" w:rsidRDefault="00745F83" w:rsidP="00D700B8">
            <w:pPr>
              <w:pStyle w:val="Text2"/>
              <w:ind w:left="0"/>
            </w:pPr>
            <w:r>
              <w:t>Alien movement:  The aliens should all move together, moving from side to side then when the first alien reaches an edge shifting down a row and moving to the other side and increasing the movement speed.</w:t>
            </w:r>
          </w:p>
        </w:tc>
        <w:tc>
          <w:tcPr>
            <w:tcW w:w="5081" w:type="dxa"/>
          </w:tcPr>
          <w:p w:rsidR="00745F83" w:rsidRDefault="00745F83" w:rsidP="00D700B8">
            <w:pPr>
              <w:pStyle w:val="Text2"/>
              <w:ind w:left="0"/>
            </w:pPr>
          </w:p>
        </w:tc>
      </w:tr>
      <w:tr w:rsidR="00745F83" w:rsidTr="005B47D3">
        <w:tc>
          <w:tcPr>
            <w:tcW w:w="5091" w:type="dxa"/>
          </w:tcPr>
          <w:p w:rsidR="00745F83" w:rsidRDefault="00745F83" w:rsidP="00D700B8">
            <w:pPr>
              <w:pStyle w:val="Text2"/>
              <w:ind w:left="0"/>
            </w:pPr>
            <w:r>
              <w:t>Alien projectiles:</w:t>
            </w:r>
            <w:r w:rsidR="00903147">
              <w:t xml:space="preserve"> there will be 2 different types of projectile, fast(bolt) and slow(arrow).</w:t>
            </w:r>
            <w:r w:rsidR="009F2D99">
              <w:t xml:space="preserve"> The bolt moves faster than the arrow</w:t>
            </w:r>
            <w:r w:rsidR="0081496A">
              <w:t xml:space="preserve"> and has a different image/animation.</w:t>
            </w:r>
            <w:r w:rsidR="00903147">
              <w:t xml:space="preserve"> </w:t>
            </w:r>
            <w:r w:rsidR="009F2D99">
              <w:t>Both projectiles will instantly ‘kill’ the player when they come</w:t>
            </w:r>
            <w:r w:rsidR="0081496A">
              <w:t xml:space="preserve"> into contact (with the player). The colour of the projectiles changes depending on the y position, white while in the middle section, green while at the bottom section (from the top of the bunkers and bellow).</w:t>
            </w:r>
          </w:p>
        </w:tc>
        <w:tc>
          <w:tcPr>
            <w:tcW w:w="5081" w:type="dxa"/>
          </w:tcPr>
          <w:p w:rsidR="00745F83" w:rsidRDefault="00745F83" w:rsidP="00D700B8">
            <w:pPr>
              <w:pStyle w:val="Text2"/>
              <w:ind w:left="0"/>
            </w:pPr>
          </w:p>
        </w:tc>
      </w:tr>
      <w:tr w:rsidR="0081496A" w:rsidTr="005B47D3">
        <w:tc>
          <w:tcPr>
            <w:tcW w:w="5091" w:type="dxa"/>
          </w:tcPr>
          <w:p w:rsidR="0081496A" w:rsidRDefault="0081496A" w:rsidP="00EB657B">
            <w:pPr>
              <w:pStyle w:val="Text1"/>
              <w:ind w:left="0"/>
            </w:pPr>
            <w:r>
              <w:t>Player movement: the player will only be able to move side to side and will not be able to move past the edges of the page.</w:t>
            </w:r>
            <w:r w:rsidR="00C2203D">
              <w:t xml:space="preserve"> The controls will be A/D or      /</w:t>
            </w:r>
            <w:r w:rsidR="00EB657B">
              <w:t xml:space="preserve">      . A and the left arrow key will move the player to the left. D and the right arrow key will move the player to the right.</w:t>
            </w:r>
          </w:p>
        </w:tc>
        <w:tc>
          <w:tcPr>
            <w:tcW w:w="5081" w:type="dxa"/>
          </w:tcPr>
          <w:p w:rsidR="0081496A" w:rsidRDefault="0081496A" w:rsidP="00D700B8">
            <w:pPr>
              <w:pStyle w:val="Text2"/>
              <w:ind w:left="0"/>
            </w:pPr>
          </w:p>
        </w:tc>
      </w:tr>
      <w:tr w:rsidR="0081496A" w:rsidTr="005B47D3">
        <w:tc>
          <w:tcPr>
            <w:tcW w:w="5091" w:type="dxa"/>
          </w:tcPr>
          <w:p w:rsidR="006A2A5F" w:rsidRDefault="00A47A0E" w:rsidP="00D700B8">
            <w:pPr>
              <w:pStyle w:val="Text2"/>
              <w:ind w:left="0"/>
            </w:pPr>
            <w:r>
              <w:t>Player projectile: there will only be one type of player projectile (shot), the shot will instantly ‘kill’ any alien it comes into contact with and will then disappear so as not to accidentally ‘kill’ more than one alien. The colour of the shot will change depending on the y position, green while in the bottom section, white while in the middle section and red in the top section.</w:t>
            </w:r>
            <w:r w:rsidR="006A2A5F">
              <w:t xml:space="preserve"> The space bar will ‘shoot’ the projectile.</w:t>
            </w:r>
          </w:p>
        </w:tc>
        <w:tc>
          <w:tcPr>
            <w:tcW w:w="5081" w:type="dxa"/>
          </w:tcPr>
          <w:p w:rsidR="0081496A" w:rsidRDefault="0081496A" w:rsidP="00D700B8">
            <w:pPr>
              <w:pStyle w:val="Text2"/>
              <w:ind w:left="0"/>
            </w:pPr>
          </w:p>
        </w:tc>
      </w:tr>
      <w:tr w:rsidR="008C3CDD" w:rsidTr="005B47D3">
        <w:tc>
          <w:tcPr>
            <w:tcW w:w="5091" w:type="dxa"/>
          </w:tcPr>
          <w:p w:rsidR="008C3CDD" w:rsidRDefault="008C3CDD" w:rsidP="00D700B8">
            <w:pPr>
              <w:pStyle w:val="Text2"/>
              <w:ind w:left="0"/>
            </w:pPr>
            <w:r>
              <w:t xml:space="preserve">Player death: when the player dies the game will pause while the player death animation plays and the player life count will decrement, then the player character will reappear in the ‘home’ </w:t>
            </w:r>
            <w:r>
              <w:lastRenderedPageBreak/>
              <w:t>position (x middle of the page) and the game will continue.</w:t>
            </w:r>
            <w:r w:rsidR="00C2203D">
              <w:t xml:space="preserve"> When the player runs out of lives the game will end. </w:t>
            </w:r>
          </w:p>
        </w:tc>
        <w:tc>
          <w:tcPr>
            <w:tcW w:w="5081" w:type="dxa"/>
          </w:tcPr>
          <w:p w:rsidR="008C3CDD" w:rsidRDefault="008C3CDD" w:rsidP="00D700B8">
            <w:pPr>
              <w:pStyle w:val="Text2"/>
              <w:ind w:left="0"/>
            </w:pPr>
          </w:p>
        </w:tc>
      </w:tr>
      <w:tr w:rsidR="008C3CDD" w:rsidTr="005B47D3">
        <w:tc>
          <w:tcPr>
            <w:tcW w:w="5091" w:type="dxa"/>
          </w:tcPr>
          <w:p w:rsidR="008C3CDD" w:rsidRDefault="008C3CDD" w:rsidP="00D700B8">
            <w:pPr>
              <w:pStyle w:val="Text2"/>
              <w:ind w:left="0"/>
            </w:pPr>
            <w:r>
              <w:t>Bunker:</w:t>
            </w:r>
            <w:r w:rsidR="00B547D7">
              <w:t xml:space="preserve"> There will be </w:t>
            </w:r>
            <w:r w:rsidR="00C2203D">
              <w:t>4 bunkers, these bunkers will stop any of the projectiles but when a bunker stops a projectile the projectile will ‘blow up’ a section of the bunker.</w:t>
            </w:r>
          </w:p>
        </w:tc>
        <w:tc>
          <w:tcPr>
            <w:tcW w:w="5081" w:type="dxa"/>
          </w:tcPr>
          <w:p w:rsidR="008C3CDD" w:rsidRDefault="008C3CDD" w:rsidP="00D700B8">
            <w:pPr>
              <w:pStyle w:val="Text2"/>
              <w:ind w:left="0"/>
            </w:pPr>
          </w:p>
        </w:tc>
      </w:tr>
      <w:tr w:rsidR="00871024" w:rsidTr="005B47D3">
        <w:tc>
          <w:tcPr>
            <w:tcW w:w="5091" w:type="dxa"/>
          </w:tcPr>
          <w:p w:rsidR="00871024" w:rsidRDefault="00871024" w:rsidP="00D700B8">
            <w:pPr>
              <w:pStyle w:val="Text2"/>
              <w:ind w:left="0"/>
            </w:pPr>
            <w:r>
              <w:t>End game: when the game is over the program will check if the current score is higher than any of the scores in the high score file, if so it will switch to the high score input page, if not it will switch to the high score display page.</w:t>
            </w:r>
          </w:p>
        </w:tc>
        <w:tc>
          <w:tcPr>
            <w:tcW w:w="5081" w:type="dxa"/>
          </w:tcPr>
          <w:p w:rsidR="00871024" w:rsidRDefault="00871024" w:rsidP="00D700B8">
            <w:pPr>
              <w:pStyle w:val="Text2"/>
              <w:ind w:left="0"/>
            </w:pPr>
          </w:p>
        </w:tc>
      </w:tr>
      <w:tr w:rsidR="00797CA5" w:rsidTr="005B47D3">
        <w:tc>
          <w:tcPr>
            <w:tcW w:w="5091" w:type="dxa"/>
          </w:tcPr>
          <w:p w:rsidR="00797CA5" w:rsidRDefault="00797CA5" w:rsidP="00D700B8">
            <w:pPr>
              <w:pStyle w:val="Text2"/>
              <w:ind w:left="0"/>
            </w:pPr>
            <w:r>
              <w:t>Exit button click: halts the program.</w:t>
            </w:r>
          </w:p>
        </w:tc>
        <w:tc>
          <w:tcPr>
            <w:tcW w:w="5081" w:type="dxa"/>
          </w:tcPr>
          <w:p w:rsidR="00797CA5" w:rsidRDefault="00797CA5" w:rsidP="00D700B8">
            <w:pPr>
              <w:pStyle w:val="Text2"/>
              <w:ind w:left="0"/>
            </w:pPr>
          </w:p>
        </w:tc>
      </w:tr>
      <w:tr w:rsidR="005B47D3" w:rsidTr="005B47D3">
        <w:tc>
          <w:tcPr>
            <w:tcW w:w="5091" w:type="dxa"/>
          </w:tcPr>
          <w:p w:rsidR="005B47D3" w:rsidRDefault="005B47D3" w:rsidP="00D700B8">
            <w:pPr>
              <w:pStyle w:val="Text2"/>
              <w:ind w:left="0"/>
            </w:pPr>
            <w:r>
              <w:t xml:space="preserve">Cursor: should not be visible </w:t>
            </w:r>
          </w:p>
        </w:tc>
        <w:tc>
          <w:tcPr>
            <w:tcW w:w="5081" w:type="dxa"/>
          </w:tcPr>
          <w:p w:rsidR="005B47D3" w:rsidRDefault="005B47D3" w:rsidP="00D700B8">
            <w:pPr>
              <w:pStyle w:val="Text2"/>
              <w:ind w:left="0"/>
            </w:pPr>
          </w:p>
        </w:tc>
      </w:tr>
    </w:tbl>
    <w:p w:rsidR="005B47D3" w:rsidRDefault="005B47D3" w:rsidP="00C81DCD">
      <w:pPr>
        <w:pStyle w:val="Text1"/>
      </w:pPr>
    </w:p>
    <w:p w:rsidR="00B7163F" w:rsidRDefault="00AE6CFE" w:rsidP="00AE6CFE">
      <w:pPr>
        <w:pStyle w:val="Text1"/>
      </w:pPr>
      <w:r>
        <w:t>This page is event driven reducing the need for in</w:t>
      </w:r>
      <w:r>
        <w:t>put validation, the required validation will be mentioned.</w:t>
      </w:r>
    </w:p>
    <w:tbl>
      <w:tblPr>
        <w:tblStyle w:val="TableGrid"/>
        <w:tblW w:w="0" w:type="auto"/>
        <w:tblInd w:w="284" w:type="dxa"/>
        <w:tblLook w:val="04A0" w:firstRow="1" w:lastRow="0" w:firstColumn="1" w:lastColumn="0" w:noHBand="0" w:noVBand="1"/>
      </w:tblPr>
      <w:tblGrid>
        <w:gridCol w:w="3113"/>
        <w:gridCol w:w="3261"/>
        <w:gridCol w:w="3798"/>
      </w:tblGrid>
      <w:tr w:rsidR="00B7163F" w:rsidTr="00AE6CFE">
        <w:tc>
          <w:tcPr>
            <w:tcW w:w="3113" w:type="dxa"/>
          </w:tcPr>
          <w:p w:rsidR="00B7163F" w:rsidRDefault="00B7163F" w:rsidP="00B7163F">
            <w:pPr>
              <w:pStyle w:val="Sub-TaskHeader"/>
              <w:ind w:left="0" w:firstLine="0"/>
            </w:pPr>
            <w:r>
              <w:t>Function</w:t>
            </w:r>
          </w:p>
        </w:tc>
        <w:tc>
          <w:tcPr>
            <w:tcW w:w="3261" w:type="dxa"/>
          </w:tcPr>
          <w:p w:rsidR="00B7163F" w:rsidRDefault="00B7163F" w:rsidP="00B7163F">
            <w:pPr>
              <w:pStyle w:val="Sub-TaskHeader"/>
              <w:ind w:left="0" w:firstLine="0"/>
            </w:pPr>
            <w:r>
              <w:t>Testing Method</w:t>
            </w:r>
          </w:p>
        </w:tc>
        <w:tc>
          <w:tcPr>
            <w:tcW w:w="3798" w:type="dxa"/>
          </w:tcPr>
          <w:p w:rsidR="00B7163F" w:rsidRDefault="00B7163F" w:rsidP="00B7163F">
            <w:pPr>
              <w:pStyle w:val="Sub-TaskHeader"/>
              <w:ind w:left="0" w:firstLine="0"/>
            </w:pPr>
            <w:r>
              <w:t>Result?</w:t>
            </w:r>
          </w:p>
        </w:tc>
      </w:tr>
      <w:tr w:rsidR="00B7163F" w:rsidTr="00AE6CFE">
        <w:tc>
          <w:tcPr>
            <w:tcW w:w="3113" w:type="dxa"/>
          </w:tcPr>
          <w:p w:rsidR="00B7163F" w:rsidRDefault="00B7163F" w:rsidP="00B7163F">
            <w:pPr>
              <w:pStyle w:val="Text2"/>
              <w:ind w:left="0"/>
            </w:pPr>
            <w:r>
              <w:t>Cursor should be visible.</w:t>
            </w:r>
          </w:p>
        </w:tc>
        <w:tc>
          <w:tcPr>
            <w:tcW w:w="3261" w:type="dxa"/>
          </w:tcPr>
          <w:p w:rsidR="00B7163F" w:rsidRDefault="00B7163F" w:rsidP="00B7163F">
            <w:pPr>
              <w:pStyle w:val="Text2"/>
              <w:ind w:left="0"/>
            </w:pPr>
            <w:r>
              <w:t>Start the program and move mouse around to check if cursor is visible.</w:t>
            </w:r>
          </w:p>
          <w:p w:rsidR="00B7163F" w:rsidRDefault="00B7163F" w:rsidP="00B7163F">
            <w:pPr>
              <w:pStyle w:val="Text2"/>
              <w:ind w:left="0"/>
            </w:pPr>
          </w:p>
        </w:tc>
        <w:tc>
          <w:tcPr>
            <w:tcW w:w="3798" w:type="dxa"/>
          </w:tcPr>
          <w:p w:rsidR="00B7163F" w:rsidRDefault="00B7163F" w:rsidP="00B7163F">
            <w:pPr>
              <w:pStyle w:val="Text2"/>
              <w:ind w:left="0"/>
            </w:pPr>
          </w:p>
          <w:p w:rsidR="00B7163F" w:rsidRDefault="00B7163F" w:rsidP="00B7163F">
            <w:pPr>
              <w:pStyle w:val="Text2"/>
              <w:ind w:left="0"/>
            </w:pPr>
          </w:p>
        </w:tc>
      </w:tr>
      <w:tr w:rsidR="00B7163F" w:rsidTr="00AE6CFE">
        <w:tc>
          <w:tcPr>
            <w:tcW w:w="3113" w:type="dxa"/>
          </w:tcPr>
          <w:p w:rsidR="00B7163F" w:rsidRDefault="00B7163F" w:rsidP="00B7163F">
            <w:pPr>
              <w:pStyle w:val="Text2"/>
              <w:ind w:left="0"/>
            </w:pPr>
            <w:r>
              <w:t>Images/Text should display correctly.</w:t>
            </w:r>
          </w:p>
        </w:tc>
        <w:tc>
          <w:tcPr>
            <w:tcW w:w="3261" w:type="dxa"/>
          </w:tcPr>
          <w:p w:rsidR="00B7163F" w:rsidRDefault="00B7163F" w:rsidP="00B7163F">
            <w:pPr>
              <w:pStyle w:val="Text2"/>
              <w:ind w:left="0"/>
            </w:pPr>
            <w:r>
              <w:t>Start the program and check the pages against their wireframes to check positioning, and source images/text to check if the correct images/text are used and if the images/text looks right.</w:t>
            </w:r>
          </w:p>
          <w:p w:rsidR="00B7163F" w:rsidRDefault="00B7163F" w:rsidP="00B7163F">
            <w:pPr>
              <w:pStyle w:val="Text2"/>
              <w:ind w:left="0"/>
            </w:pPr>
          </w:p>
        </w:tc>
        <w:tc>
          <w:tcPr>
            <w:tcW w:w="3798" w:type="dxa"/>
          </w:tcPr>
          <w:p w:rsidR="00B7163F" w:rsidRDefault="00B7163F" w:rsidP="00B7163F">
            <w:pPr>
              <w:pStyle w:val="Text2"/>
              <w:ind w:left="0"/>
            </w:pPr>
          </w:p>
        </w:tc>
      </w:tr>
      <w:tr w:rsidR="00B7163F" w:rsidTr="00AE6CFE">
        <w:tc>
          <w:tcPr>
            <w:tcW w:w="3113" w:type="dxa"/>
          </w:tcPr>
          <w:p w:rsidR="00B7163F" w:rsidRDefault="00B7163F" w:rsidP="00B7163F">
            <w:pPr>
              <w:pStyle w:val="Text2"/>
              <w:ind w:left="0"/>
            </w:pPr>
            <w:r>
              <w:t>The current and highest scores should be displayed at the top of the screen</w:t>
            </w:r>
          </w:p>
        </w:tc>
        <w:tc>
          <w:tcPr>
            <w:tcW w:w="3261" w:type="dxa"/>
          </w:tcPr>
          <w:p w:rsidR="00B7163F" w:rsidRDefault="00B7163F" w:rsidP="00B7163F">
            <w:pPr>
              <w:pStyle w:val="Text2"/>
              <w:ind w:left="0"/>
            </w:pPr>
            <w:r>
              <w:t>Start the game and check against the wireframe to check positioning, input a high score into the scores file and print the current score to a console to check the scores being displayed are correct.</w:t>
            </w:r>
          </w:p>
          <w:p w:rsidR="00B7163F" w:rsidRDefault="00B7163F" w:rsidP="00B7163F">
            <w:pPr>
              <w:pStyle w:val="Text2"/>
              <w:ind w:left="0"/>
            </w:pPr>
          </w:p>
        </w:tc>
        <w:tc>
          <w:tcPr>
            <w:tcW w:w="3798" w:type="dxa"/>
          </w:tcPr>
          <w:p w:rsidR="00B7163F" w:rsidRDefault="00B7163F" w:rsidP="00B7163F">
            <w:pPr>
              <w:pStyle w:val="Text2"/>
              <w:ind w:left="0"/>
            </w:pPr>
          </w:p>
        </w:tc>
      </w:tr>
      <w:tr w:rsidR="00B7163F" w:rsidTr="00AE6CFE">
        <w:tc>
          <w:tcPr>
            <w:tcW w:w="3113" w:type="dxa"/>
          </w:tcPr>
          <w:p w:rsidR="00B7163F" w:rsidRDefault="00B7163F" w:rsidP="00B7163F">
            <w:pPr>
              <w:pStyle w:val="Text2"/>
              <w:ind w:left="0"/>
            </w:pPr>
            <w:r>
              <w:t xml:space="preserve">There should be 3 different types of alien each section will hold a different type of alien, the lowest 2 rows of aliens and give 10 points, the next 2 rows give 20 points and the top row gives 30 points. </w:t>
            </w:r>
          </w:p>
          <w:p w:rsidR="00B7163F" w:rsidRDefault="00B7163F" w:rsidP="00B7163F">
            <w:pPr>
              <w:pStyle w:val="Text2"/>
              <w:ind w:left="0"/>
            </w:pPr>
          </w:p>
        </w:tc>
        <w:tc>
          <w:tcPr>
            <w:tcW w:w="3261" w:type="dxa"/>
          </w:tcPr>
          <w:p w:rsidR="00B7163F" w:rsidRDefault="00B7163F" w:rsidP="00F80062">
            <w:pPr>
              <w:pStyle w:val="Text2"/>
              <w:ind w:left="0"/>
            </w:pPr>
            <w:r>
              <w:t>Create a version of the game where the ali</w:t>
            </w:r>
            <w:r w:rsidR="00F80062">
              <w:t xml:space="preserve">ens do not move or ‘fight back’. </w:t>
            </w:r>
            <w:r>
              <w:t xml:space="preserve">‘kill’ a column of aliens checking the current score increases appropriately for each alien ‘death’. </w:t>
            </w:r>
          </w:p>
        </w:tc>
        <w:tc>
          <w:tcPr>
            <w:tcW w:w="3798" w:type="dxa"/>
          </w:tcPr>
          <w:p w:rsidR="00B7163F" w:rsidRDefault="00B7163F" w:rsidP="00B7163F">
            <w:pPr>
              <w:pStyle w:val="Text2"/>
              <w:ind w:left="0"/>
            </w:pPr>
          </w:p>
        </w:tc>
      </w:tr>
      <w:tr w:rsidR="00B7163F" w:rsidTr="00AE6CFE">
        <w:tc>
          <w:tcPr>
            <w:tcW w:w="3113" w:type="dxa"/>
          </w:tcPr>
          <w:p w:rsidR="00B7163F" w:rsidRDefault="00F80062" w:rsidP="00B7163F">
            <w:pPr>
              <w:pStyle w:val="Text2"/>
              <w:ind w:left="0"/>
            </w:pPr>
            <w:r>
              <w:lastRenderedPageBreak/>
              <w:t>There should</w:t>
            </w:r>
            <w:r w:rsidR="00B7163F">
              <w:t xml:space="preserve"> also be a mother ship alien that occasionally moves across the top of the page and gives either 50, 100, 150 or 300 points.</w:t>
            </w:r>
          </w:p>
        </w:tc>
        <w:tc>
          <w:tcPr>
            <w:tcW w:w="3261" w:type="dxa"/>
          </w:tcPr>
          <w:p w:rsidR="00B7163F" w:rsidRDefault="00B7163F" w:rsidP="00B7163F">
            <w:pPr>
              <w:pStyle w:val="Text2"/>
              <w:ind w:left="0"/>
            </w:pPr>
            <w:r>
              <w:t>Create a ver</w:t>
            </w:r>
            <w:r w:rsidR="00F80062">
              <w:t>sion of the game where the aliens are replaced with mother ships that do not move. ‘kill’ the motherships checking that the current score increases appropriately.</w:t>
            </w:r>
          </w:p>
          <w:p w:rsidR="00F80062" w:rsidRDefault="00F80062" w:rsidP="00B7163F">
            <w:pPr>
              <w:pStyle w:val="Text2"/>
              <w:ind w:left="0"/>
            </w:pPr>
          </w:p>
        </w:tc>
        <w:tc>
          <w:tcPr>
            <w:tcW w:w="3798" w:type="dxa"/>
          </w:tcPr>
          <w:p w:rsidR="00B7163F" w:rsidRDefault="00B7163F" w:rsidP="00B7163F">
            <w:pPr>
              <w:pStyle w:val="Text2"/>
              <w:ind w:left="0"/>
            </w:pPr>
          </w:p>
        </w:tc>
      </w:tr>
      <w:tr w:rsidR="00F80062" w:rsidTr="00AE6CFE">
        <w:tc>
          <w:tcPr>
            <w:tcW w:w="3113" w:type="dxa"/>
          </w:tcPr>
          <w:p w:rsidR="00F80062" w:rsidRDefault="00F80062" w:rsidP="00F80062">
            <w:pPr>
              <w:pStyle w:val="Text2"/>
              <w:ind w:left="0"/>
            </w:pPr>
            <w:r>
              <w:t xml:space="preserve">The aliens should all move together, moving from side to side </w:t>
            </w:r>
            <w:r>
              <w:t>until any</w:t>
            </w:r>
            <w:r>
              <w:t xml:space="preserve"> alien reaches an edge</w:t>
            </w:r>
            <w:r>
              <w:t xml:space="preserve"> at which point the aliens will shift</w:t>
            </w:r>
            <w:r>
              <w:t xml:space="preserve"> down a row </w:t>
            </w:r>
            <w:r>
              <w:t>and change the direction of their movement (side to side).  The movement speed should increase. When the aliens reach the ‘bunkers’ the game should end.</w:t>
            </w:r>
          </w:p>
          <w:p w:rsidR="00F80062" w:rsidRDefault="00F80062" w:rsidP="00F80062">
            <w:pPr>
              <w:pStyle w:val="Text2"/>
              <w:ind w:left="0"/>
            </w:pPr>
          </w:p>
        </w:tc>
        <w:tc>
          <w:tcPr>
            <w:tcW w:w="3261" w:type="dxa"/>
          </w:tcPr>
          <w:p w:rsidR="00F80062" w:rsidRDefault="00F80062" w:rsidP="00B7163F">
            <w:pPr>
              <w:pStyle w:val="Text2"/>
              <w:ind w:left="0"/>
            </w:pPr>
            <w:r>
              <w:t>Create a version of the game where the aliens cannot ‘fight back’. Start the game and observe the aliens moving making sure the movement is correct. Check that the game does end when the first alien reaches the bunker.</w:t>
            </w:r>
          </w:p>
        </w:tc>
        <w:tc>
          <w:tcPr>
            <w:tcW w:w="3798" w:type="dxa"/>
          </w:tcPr>
          <w:p w:rsidR="00F80062" w:rsidRDefault="00F80062" w:rsidP="00B7163F">
            <w:pPr>
              <w:pStyle w:val="Text2"/>
              <w:ind w:left="0"/>
            </w:pPr>
          </w:p>
        </w:tc>
      </w:tr>
      <w:tr w:rsidR="00F80062" w:rsidTr="00AE6CFE">
        <w:tc>
          <w:tcPr>
            <w:tcW w:w="3113" w:type="dxa"/>
          </w:tcPr>
          <w:p w:rsidR="00F80062" w:rsidRDefault="00F80062" w:rsidP="00F80062">
            <w:pPr>
              <w:pStyle w:val="Text2"/>
              <w:ind w:left="0"/>
            </w:pPr>
            <w:r>
              <w:t>T</w:t>
            </w:r>
            <w:r>
              <w:t>here will be 2</w:t>
            </w:r>
            <w:r>
              <w:t xml:space="preserve"> different types of projectile the aliens can fire. F</w:t>
            </w:r>
            <w:r>
              <w:t>ast(bolt) and slow(arrow)</w:t>
            </w:r>
            <w:r>
              <w:t xml:space="preserve"> projectiles</w:t>
            </w:r>
            <w:r>
              <w:t xml:space="preserve">. </w:t>
            </w:r>
            <w:r>
              <w:t>The different projectiles will have different images</w:t>
            </w:r>
            <w:r>
              <w:t xml:space="preserve"> </w:t>
            </w:r>
            <w:r>
              <w:t>and movement speeds</w:t>
            </w:r>
            <w:r w:rsidR="00AE6CFE">
              <w:t xml:space="preserve"> (they move down at this speed)</w:t>
            </w:r>
            <w:r>
              <w:t xml:space="preserve">. </w:t>
            </w:r>
            <w:r>
              <w:t>Both projectiles will instantly ‘kill’ the player when they come into contact (with the player)</w:t>
            </w:r>
            <w:r>
              <w:t xml:space="preserve"> decreasing the lives count by one</w:t>
            </w:r>
            <w:r>
              <w:t>. The colour of the projectiles changes depending on the y position, white while in the middle section, green while at the bottom section (from the</w:t>
            </w:r>
            <w:r>
              <w:t xml:space="preserve"> top of the bunkers and below).</w:t>
            </w:r>
          </w:p>
          <w:p w:rsidR="00F80062" w:rsidRDefault="00F80062" w:rsidP="00F80062">
            <w:pPr>
              <w:pStyle w:val="Text2"/>
              <w:ind w:left="0"/>
            </w:pPr>
          </w:p>
        </w:tc>
        <w:tc>
          <w:tcPr>
            <w:tcW w:w="3261" w:type="dxa"/>
          </w:tcPr>
          <w:p w:rsidR="00F80062" w:rsidRDefault="00F80062" w:rsidP="00B7163F">
            <w:pPr>
              <w:pStyle w:val="Text2"/>
              <w:ind w:left="0"/>
            </w:pPr>
            <w:r>
              <w:t xml:space="preserve">Start the game </w:t>
            </w:r>
            <w:r w:rsidR="00AE6CFE">
              <w:t>and observe the alien projectiles to ensure they behave as expected.</w:t>
            </w:r>
          </w:p>
        </w:tc>
        <w:tc>
          <w:tcPr>
            <w:tcW w:w="3798" w:type="dxa"/>
          </w:tcPr>
          <w:p w:rsidR="00F80062" w:rsidRDefault="00F80062" w:rsidP="00B7163F">
            <w:pPr>
              <w:pStyle w:val="Text2"/>
              <w:ind w:left="0"/>
            </w:pPr>
          </w:p>
        </w:tc>
      </w:tr>
      <w:tr w:rsidR="00AE6CFE" w:rsidTr="00AE6CFE">
        <w:tc>
          <w:tcPr>
            <w:tcW w:w="3113" w:type="dxa"/>
          </w:tcPr>
          <w:p w:rsidR="00AE6CFE" w:rsidRDefault="00AE6CFE" w:rsidP="00F80062">
            <w:pPr>
              <w:pStyle w:val="Text2"/>
              <w:ind w:left="0"/>
            </w:pPr>
            <w:r>
              <w:t>There will be a system in place that makes the aliens’ projectiles are shot accurately as opposed to randomly, although there will be some randomness involved.</w:t>
            </w:r>
          </w:p>
        </w:tc>
        <w:tc>
          <w:tcPr>
            <w:tcW w:w="3261" w:type="dxa"/>
          </w:tcPr>
          <w:p w:rsidR="00AE6CFE" w:rsidRDefault="00AE6CFE" w:rsidP="00B7163F">
            <w:pPr>
              <w:pStyle w:val="Text2"/>
              <w:ind w:left="0"/>
            </w:pPr>
            <w:r>
              <w:t>Start and observe the game to ensure the aliens shoot the projectiles as expected, moving the player around to ensure the behaviour is consistent.</w:t>
            </w:r>
          </w:p>
        </w:tc>
        <w:tc>
          <w:tcPr>
            <w:tcW w:w="3798" w:type="dxa"/>
          </w:tcPr>
          <w:p w:rsidR="00AE6CFE" w:rsidRDefault="00AE6CFE" w:rsidP="00B7163F">
            <w:pPr>
              <w:pStyle w:val="Text2"/>
              <w:ind w:left="0"/>
            </w:pPr>
          </w:p>
        </w:tc>
      </w:tr>
    </w:tbl>
    <w:p w:rsidR="00B7163F" w:rsidRDefault="00B7163F" w:rsidP="00C81DCD">
      <w:pPr>
        <w:pStyle w:val="Text1"/>
      </w:pPr>
    </w:p>
    <w:p w:rsidR="00AE6CFE" w:rsidRDefault="00AE6CFE" w:rsidP="00C81DCD">
      <w:pPr>
        <w:pStyle w:val="Text1"/>
      </w:pPr>
    </w:p>
    <w:p w:rsidR="00AE6CFE" w:rsidRDefault="00AE6CFE" w:rsidP="00C81DCD">
      <w:pPr>
        <w:pStyle w:val="Text1"/>
      </w:pPr>
    </w:p>
    <w:tbl>
      <w:tblPr>
        <w:tblStyle w:val="TableGrid"/>
        <w:tblW w:w="0" w:type="auto"/>
        <w:tblInd w:w="142" w:type="dxa"/>
        <w:tblLook w:val="04A0" w:firstRow="1" w:lastRow="0" w:firstColumn="1" w:lastColumn="0" w:noHBand="0" w:noVBand="1"/>
      </w:tblPr>
      <w:tblGrid>
        <w:gridCol w:w="3255"/>
        <w:gridCol w:w="3261"/>
        <w:gridCol w:w="3798"/>
      </w:tblGrid>
      <w:tr w:rsidR="00AE6CFE" w:rsidTr="00CF5E45">
        <w:tc>
          <w:tcPr>
            <w:tcW w:w="3255" w:type="dxa"/>
          </w:tcPr>
          <w:p w:rsidR="00AE6CFE" w:rsidRDefault="00CF5E45" w:rsidP="001E2BC3">
            <w:pPr>
              <w:pStyle w:val="Text2"/>
              <w:ind w:left="0"/>
            </w:pPr>
            <w:r w:rsidRPr="00AE6CFE">
              <w:rPr>
                <w:noProof/>
                <w:lang w:eastAsia="en-GB"/>
              </w:rPr>
              <w:lastRenderedPageBreak/>
              <mc:AlternateContent>
                <mc:Choice Requires="wps">
                  <w:drawing>
                    <wp:anchor distT="0" distB="0" distL="114300" distR="114300" simplePos="0" relativeHeight="251680768" behindDoc="0" locked="0" layoutInCell="1" allowOverlap="1" wp14:anchorId="51B69320" wp14:editId="643710F5">
                      <wp:simplePos x="0" y="0"/>
                      <wp:positionH relativeFrom="column">
                        <wp:posOffset>1428191</wp:posOffset>
                      </wp:positionH>
                      <wp:positionV relativeFrom="paragraph">
                        <wp:posOffset>812368</wp:posOffset>
                      </wp:positionV>
                      <wp:extent cx="124156" cy="69139"/>
                      <wp:effectExtent l="19050" t="19050" r="28575" b="45720"/>
                      <wp:wrapNone/>
                      <wp:docPr id="22" name="Left Arrow 10"/>
                      <wp:cNvGraphicFramePr/>
                      <a:graphic xmlns:a="http://schemas.openxmlformats.org/drawingml/2006/main">
                        <a:graphicData uri="http://schemas.microsoft.com/office/word/2010/wordprocessingShape">
                          <wps:wsp>
                            <wps:cNvSpPr/>
                            <wps:spPr>
                              <a:xfrm>
                                <a:off x="0" y="0"/>
                                <a:ext cx="124156" cy="6913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21A13702"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112.45pt;margin-top:63.95pt;width:9.8pt;height:5.45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" adj="6014" fillcolor="#4472c4 [3204]" strokecolor="#1f3763 [1604]" strokeweight="1pt"/>
                  </w:pict>
                </mc:Fallback>
              </mc:AlternateContent>
            </w:r>
            <w:r w:rsidRPr="00AE6CFE">
              <w:rPr>
                <w:noProof/>
                <w:lang w:eastAsia="en-GB"/>
              </w:rPr>
              <mc:AlternateContent>
                <mc:Choice Requires="wps">
                  <w:drawing>
                    <wp:anchor distT="0" distB="0" distL="114300" distR="114300" simplePos="0" relativeHeight="251681792" behindDoc="0" locked="0" layoutInCell="1" allowOverlap="1" wp14:anchorId="6AFC5338" wp14:editId="6D1174B1">
                      <wp:simplePos x="0" y="0"/>
                      <wp:positionH relativeFrom="column">
                        <wp:posOffset>1612152</wp:posOffset>
                      </wp:positionH>
                      <wp:positionV relativeFrom="paragraph">
                        <wp:posOffset>819480</wp:posOffset>
                      </wp:positionV>
                      <wp:extent cx="120037" cy="69139"/>
                      <wp:effectExtent l="0" t="19050" r="32385" b="45720"/>
                      <wp:wrapNone/>
                      <wp:docPr id="21" name="Left Arrow 11"/>
                      <wp:cNvGraphicFramePr/>
                      <a:graphic xmlns:a="http://schemas.openxmlformats.org/drawingml/2006/main">
                        <a:graphicData uri="http://schemas.microsoft.com/office/word/2010/wordprocessingShape">
                          <wps:wsp>
                            <wps:cNvSpPr/>
                            <wps:spPr>
                              <a:xfrm rot="10800000">
                                <a:off x="0" y="0"/>
                                <a:ext cx="120037" cy="6913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79EEB1" id="Left Arrow 11" o:spid="_x0000_s1026" type="#_x0000_t66" style="position:absolute;margin-left:126.95pt;margin-top:64.55pt;width:9.45pt;height:5.45pt;rotation:180;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" adj="6221" fillcolor="#4472c4 [3204]" strokecolor="#1f3763 [1604]" strokeweight="1pt"/>
                  </w:pict>
                </mc:Fallback>
              </mc:AlternateContent>
            </w:r>
            <w:r w:rsidR="00AE6CFE">
              <w:t>The player will only be able to move side to side and will not be able to move past the edges of the page.</w:t>
            </w:r>
            <w:r>
              <w:t xml:space="preserve"> The </w:t>
            </w:r>
            <w:r w:rsidR="00AE6CFE">
              <w:t>controls will be A/D or     /    . ‘A’ and the left arrow key will move the player to the left. ‘D’ and the right arrow key will move the player to the right.</w:t>
            </w:r>
            <w:r w:rsidR="0095341F">
              <w:t xml:space="preserve"> Only one input will be allowed at a time ‘A’ or ‘D’ or left or right, all other inputs will be ignored.</w:t>
            </w:r>
          </w:p>
        </w:tc>
        <w:tc>
          <w:tcPr>
            <w:tcW w:w="3261" w:type="dxa"/>
          </w:tcPr>
          <w:p w:rsidR="00AE6CFE" w:rsidRDefault="0095341F" w:rsidP="002104DB">
            <w:pPr>
              <w:pStyle w:val="Text1"/>
              <w:ind w:left="0"/>
            </w:pPr>
            <w:r>
              <w:t>Create a ver</w:t>
            </w:r>
            <w:r w:rsidR="002104DB">
              <w:t xml:space="preserve">sion of the game without aliens. Use the ‘A’ and ‘D’ keys to move the player character from edge to edge ensuring the player character stops as expected. </w:t>
            </w:r>
            <w:r w:rsidR="002104DB">
              <w:t>Attempt to use both ‘A</w:t>
            </w:r>
            <w:r w:rsidR="002104DB">
              <w:t>’ and ‘D’ at the same to make sure the player character does not ‘glitch’. Do the same using the left and right arrow keys. Use both the ‘A’ and left arrow key at the same time to ensure the speed of movement does not change.</w:t>
            </w:r>
            <w:r w:rsidR="001E2BC3">
              <w:t xml:space="preserve"> Do the same with ‘D’ and the right arrow key. Press any other keys (excluding the escape key) to ensure nothing happens.</w:t>
            </w:r>
          </w:p>
          <w:p w:rsidR="001E2BC3" w:rsidRDefault="001E2BC3" w:rsidP="002104DB">
            <w:pPr>
              <w:pStyle w:val="Text1"/>
              <w:ind w:left="0"/>
            </w:pPr>
          </w:p>
        </w:tc>
        <w:tc>
          <w:tcPr>
            <w:tcW w:w="3798" w:type="dxa"/>
          </w:tcPr>
          <w:p w:rsidR="00AE6CFE" w:rsidRDefault="00AE6CFE" w:rsidP="00C81DCD">
            <w:pPr>
              <w:pStyle w:val="Text1"/>
              <w:ind w:left="0"/>
            </w:pPr>
          </w:p>
        </w:tc>
      </w:tr>
      <w:tr w:rsidR="00AE6CFE" w:rsidTr="00CF5E45">
        <w:tc>
          <w:tcPr>
            <w:tcW w:w="3255" w:type="dxa"/>
          </w:tcPr>
          <w:p w:rsidR="00AE6CFE" w:rsidRDefault="00BE2ED2" w:rsidP="00C81DCD">
            <w:pPr>
              <w:pStyle w:val="Text1"/>
              <w:ind w:left="0"/>
            </w:pPr>
            <w:r>
              <w:t>There</w:t>
            </w:r>
            <w:r>
              <w:t xml:space="preserve"> will only be one type of player projectile (shot), the shot will</w:t>
            </w:r>
            <w:r w:rsidR="00A853E1">
              <w:t xml:space="preserve"> move upward at a constant speed and</w:t>
            </w:r>
            <w:r>
              <w:t xml:space="preserve"> instantly ‘kill’ any alien it comes into contact with and will then disappear so as not to accidentally ‘kill’ more than one alien</w:t>
            </w:r>
            <w:r w:rsidR="00B9709B">
              <w:t>, the shot will also disappear when in contact with a bunker</w:t>
            </w:r>
            <w:r>
              <w:t xml:space="preserve">. The colour of the shot will change depending on the y position, green while in the bottom section, white while in the middle section and red in the top section. </w:t>
            </w:r>
            <w:r w:rsidR="00A853E1">
              <w:t xml:space="preserve">When shot the x co-ordinate of the projectile will be that of the player at the time of shooting. There will be a 1 second shot ‘cool down’ between shots although no limit to the number of shots. </w:t>
            </w:r>
            <w:r>
              <w:t>The space bar will ‘shoot’ the projectile.</w:t>
            </w:r>
          </w:p>
          <w:p w:rsidR="00BD3BFF" w:rsidRDefault="00BD3BFF" w:rsidP="00C81DCD">
            <w:pPr>
              <w:pStyle w:val="Text1"/>
              <w:ind w:left="0"/>
            </w:pPr>
          </w:p>
        </w:tc>
        <w:tc>
          <w:tcPr>
            <w:tcW w:w="3261" w:type="dxa"/>
          </w:tcPr>
          <w:p w:rsidR="00AE6CFE" w:rsidRDefault="00A853E1" w:rsidP="00C81DCD">
            <w:pPr>
              <w:pStyle w:val="Text1"/>
              <w:ind w:left="0"/>
            </w:pPr>
            <w:r>
              <w:t>Create version of the game where the aliens don’t move or ‘fight back’. Press the spacebar to ensure the projectile appears in the expect place, move the player around and do the same. Attempt to ‘shoot’ as frequently as possible to check the cool-down time works and that there is no limit to the number of shots. Shoot an alien to ensure the shot disappears when in contact and the alien ‘dies’.</w:t>
            </w:r>
            <w:r w:rsidR="00B9709B">
              <w:t xml:space="preserve"> Shoot a bunker to ensure it the shot disappears.</w:t>
            </w:r>
          </w:p>
        </w:tc>
        <w:tc>
          <w:tcPr>
            <w:tcW w:w="3798" w:type="dxa"/>
          </w:tcPr>
          <w:p w:rsidR="00AE6CFE" w:rsidRDefault="00AE6CFE" w:rsidP="00C81DCD">
            <w:pPr>
              <w:pStyle w:val="Text1"/>
              <w:ind w:left="0"/>
            </w:pPr>
          </w:p>
        </w:tc>
      </w:tr>
      <w:tr w:rsidR="00AE6CFE" w:rsidTr="00CF5E45">
        <w:tc>
          <w:tcPr>
            <w:tcW w:w="3255" w:type="dxa"/>
          </w:tcPr>
          <w:p w:rsidR="00AE6CFE" w:rsidRDefault="00BD3BFF" w:rsidP="00C81DCD">
            <w:pPr>
              <w:pStyle w:val="Text1"/>
              <w:ind w:left="0"/>
            </w:pPr>
            <w:r>
              <w:t>W</w:t>
            </w:r>
            <w:r>
              <w:t xml:space="preserve">hen the player dies the game will pause while the player death animation plays </w:t>
            </w:r>
            <w:r>
              <w:lastRenderedPageBreak/>
              <w:t>and the player life count will decrement, then the player character will reappear in the ‘home’ position (x middle of the page) and the game will continue. When the player runs out of lives the game will end.</w:t>
            </w:r>
          </w:p>
          <w:p w:rsidR="00BD3BFF" w:rsidRDefault="00BD3BFF" w:rsidP="00C81DCD">
            <w:pPr>
              <w:pStyle w:val="Text1"/>
              <w:ind w:left="0"/>
            </w:pPr>
          </w:p>
        </w:tc>
        <w:tc>
          <w:tcPr>
            <w:tcW w:w="3261" w:type="dxa"/>
          </w:tcPr>
          <w:p w:rsidR="00AE6CFE" w:rsidRDefault="00BD3BFF" w:rsidP="00C81DCD">
            <w:pPr>
              <w:pStyle w:val="Text1"/>
              <w:ind w:left="0"/>
            </w:pPr>
            <w:r>
              <w:lastRenderedPageBreak/>
              <w:t xml:space="preserve">Start the game and get hit by a projectile to ensure the correct behaviour is carried out at </w:t>
            </w:r>
            <w:r>
              <w:lastRenderedPageBreak/>
              <w:t>player death. Repeat until the lives counter is 0 to ensure the game ends when expected.</w:t>
            </w:r>
          </w:p>
        </w:tc>
        <w:tc>
          <w:tcPr>
            <w:tcW w:w="3798" w:type="dxa"/>
          </w:tcPr>
          <w:p w:rsidR="00AE6CFE" w:rsidRDefault="00AE6CFE" w:rsidP="00C81DCD">
            <w:pPr>
              <w:pStyle w:val="Text1"/>
              <w:ind w:left="0"/>
            </w:pPr>
          </w:p>
        </w:tc>
      </w:tr>
      <w:tr w:rsidR="00AE6CFE" w:rsidTr="00CF5E45">
        <w:tc>
          <w:tcPr>
            <w:tcW w:w="3255" w:type="dxa"/>
          </w:tcPr>
          <w:p w:rsidR="00AE6CFE" w:rsidRDefault="00B9709B" w:rsidP="00C81DCD">
            <w:pPr>
              <w:pStyle w:val="Text1"/>
              <w:ind w:left="0"/>
            </w:pPr>
            <w:r>
              <w:t xml:space="preserve">There will be 4 </w:t>
            </w:r>
            <w:r>
              <w:t>‘bunkers’.</w:t>
            </w:r>
            <w:r>
              <w:t xml:space="preserve"> these bunkers will stop any </w:t>
            </w:r>
            <w:r>
              <w:t xml:space="preserve">type of </w:t>
            </w:r>
            <w:r>
              <w:t xml:space="preserve">projectiles </w:t>
            </w:r>
            <w:r>
              <w:t xml:space="preserve">(player shots included) </w:t>
            </w:r>
            <w:r>
              <w:t>but when a bunker stops a projectile the projectile will ‘blow up’ a section of the bunker.</w:t>
            </w:r>
          </w:p>
          <w:p w:rsidR="00B9709B" w:rsidRDefault="00B9709B" w:rsidP="00C81DCD">
            <w:pPr>
              <w:pStyle w:val="Text1"/>
              <w:ind w:left="0"/>
            </w:pPr>
          </w:p>
        </w:tc>
        <w:tc>
          <w:tcPr>
            <w:tcW w:w="3261" w:type="dxa"/>
          </w:tcPr>
          <w:p w:rsidR="000A6B99" w:rsidRDefault="00B9709B" w:rsidP="00C81DCD">
            <w:pPr>
              <w:pStyle w:val="Text1"/>
              <w:ind w:left="0"/>
            </w:pPr>
            <w:r>
              <w:t xml:space="preserve">Start the game and move the player character underneath a bunker, shoot the bunker to ensure the projectile stops and the bunker has an appropriate section ‘blown up’. Create a version of the game where a projectile spawns where the mouse is clicked, spawn all three types of projectile over </w:t>
            </w:r>
            <w:r w:rsidR="000A6B99">
              <w:t>a bunker to ensure all disappear and ‘blow up’ and appropriate section of the bunker.</w:t>
            </w:r>
          </w:p>
          <w:p w:rsidR="00AE6CFE" w:rsidRDefault="00B9709B" w:rsidP="00C81DCD">
            <w:pPr>
              <w:pStyle w:val="Text1"/>
              <w:ind w:left="0"/>
            </w:pPr>
            <w:bookmarkStart w:id="0" w:name="_GoBack"/>
            <w:bookmarkEnd w:id="0"/>
            <w:r>
              <w:t xml:space="preserve"> </w:t>
            </w:r>
          </w:p>
        </w:tc>
        <w:tc>
          <w:tcPr>
            <w:tcW w:w="3798" w:type="dxa"/>
          </w:tcPr>
          <w:p w:rsidR="00AE6CFE" w:rsidRDefault="00AE6CFE" w:rsidP="00C81DCD">
            <w:pPr>
              <w:pStyle w:val="Text1"/>
              <w:ind w:left="0"/>
            </w:pPr>
          </w:p>
        </w:tc>
      </w:tr>
    </w:tbl>
    <w:p w:rsidR="00AE6CFE" w:rsidRDefault="00AE6CFE" w:rsidP="00C81DCD">
      <w:pPr>
        <w:pStyle w:val="Text1"/>
      </w:pPr>
    </w:p>
    <w:p w:rsidR="00B7163F" w:rsidRPr="008E3829" w:rsidRDefault="00B7163F" w:rsidP="00C81DCD">
      <w:pPr>
        <w:pStyle w:val="Text1"/>
      </w:pPr>
    </w:p>
    <w:p w:rsidR="005B47D3" w:rsidRDefault="005B47D3" w:rsidP="005B47D3">
      <w:pPr>
        <w:pStyle w:val="TaskHeader"/>
      </w:pPr>
      <w:r>
        <w:t>Usability:</w:t>
      </w:r>
    </w:p>
    <w:p w:rsidR="005B47D3" w:rsidRDefault="005B47D3" w:rsidP="005B47D3">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B47D3" w:rsidTr="00D700B8">
        <w:tc>
          <w:tcPr>
            <w:tcW w:w="5093" w:type="dxa"/>
          </w:tcPr>
          <w:p w:rsidR="005B47D3" w:rsidRDefault="005B47D3" w:rsidP="00D700B8">
            <w:pPr>
              <w:pStyle w:val="Sub-TaskHeader"/>
              <w:ind w:left="0" w:firstLine="0"/>
            </w:pPr>
            <w:r>
              <w:t>Aspect</w:t>
            </w:r>
          </w:p>
        </w:tc>
        <w:tc>
          <w:tcPr>
            <w:tcW w:w="5079" w:type="dxa"/>
          </w:tcPr>
          <w:p w:rsidR="005B47D3" w:rsidRDefault="005B47D3" w:rsidP="00D700B8">
            <w:pPr>
              <w:pStyle w:val="Sub-TaskHeader"/>
              <w:ind w:left="0" w:firstLine="0"/>
            </w:pPr>
            <w:r>
              <w:t>Achieved?</w:t>
            </w:r>
          </w:p>
        </w:tc>
      </w:tr>
      <w:tr w:rsidR="005B47D3" w:rsidTr="00D700B8">
        <w:tc>
          <w:tcPr>
            <w:tcW w:w="5093" w:type="dxa"/>
          </w:tcPr>
          <w:p w:rsidR="005B47D3" w:rsidRDefault="005B47D3" w:rsidP="00D700B8">
            <w:pPr>
              <w:pStyle w:val="Text2"/>
              <w:ind w:left="0"/>
            </w:pPr>
            <w:r>
              <w:t>Consistency: same look throughout the program.</w:t>
            </w:r>
          </w:p>
        </w:tc>
        <w:tc>
          <w:tcPr>
            <w:tcW w:w="5079" w:type="dxa"/>
          </w:tcPr>
          <w:p w:rsidR="005B47D3" w:rsidRDefault="005B47D3" w:rsidP="00D700B8">
            <w:pPr>
              <w:pStyle w:val="Text2"/>
              <w:ind w:left="0"/>
            </w:pPr>
          </w:p>
        </w:tc>
      </w:tr>
      <w:tr w:rsidR="005B47D3" w:rsidTr="00D700B8">
        <w:tc>
          <w:tcPr>
            <w:tcW w:w="5093" w:type="dxa"/>
          </w:tcPr>
          <w:p w:rsidR="005B47D3" w:rsidRDefault="005B47D3" w:rsidP="00D700B8">
            <w:pPr>
              <w:pStyle w:val="Text2"/>
              <w:ind w:left="0"/>
            </w:pPr>
            <w:r>
              <w:t xml:space="preserve">Ease of use: </w:t>
            </w:r>
            <w:r w:rsidR="006453F9">
              <w:t xml:space="preserve">is there too much lag on the controls, are the aliens to small to hit, do the projectiles </w:t>
            </w:r>
            <w:r w:rsidR="00F80062">
              <w:t xml:space="preserve">or aliens </w:t>
            </w:r>
            <w:r w:rsidR="006453F9">
              <w:t>move too fast, is the player movement speed too fast or too slow.</w:t>
            </w:r>
          </w:p>
        </w:tc>
        <w:tc>
          <w:tcPr>
            <w:tcW w:w="5079" w:type="dxa"/>
          </w:tcPr>
          <w:p w:rsidR="005B47D3" w:rsidRDefault="005B47D3" w:rsidP="00D700B8">
            <w:pPr>
              <w:pStyle w:val="Text2"/>
              <w:ind w:left="0"/>
            </w:pPr>
          </w:p>
        </w:tc>
      </w:tr>
    </w:tbl>
    <w:p w:rsidR="008E3829" w:rsidRDefault="008E3829" w:rsidP="00C81DCD">
      <w:pPr>
        <w:pStyle w:val="Text1"/>
      </w:pPr>
    </w:p>
    <w:p w:rsidR="008E3829" w:rsidRDefault="008E3829" w:rsidP="00AD1902">
      <w:pPr>
        <w:pStyle w:val="Sub-SectionHeader"/>
      </w:pPr>
      <w:r>
        <w:t>High Score Input Page:</w:t>
      </w:r>
    </w:p>
    <w:p w:rsidR="00D700B8" w:rsidRDefault="00D700B8" w:rsidP="00D700B8">
      <w:pPr>
        <w:pStyle w:val="TaskHeader"/>
      </w:pPr>
      <w:r>
        <w:t>Functionality:</w:t>
      </w:r>
    </w:p>
    <w:tbl>
      <w:tblPr>
        <w:tblStyle w:val="TableGrid"/>
        <w:tblW w:w="0" w:type="auto"/>
        <w:tblInd w:w="284" w:type="dxa"/>
        <w:tblLook w:val="04A0" w:firstRow="1" w:lastRow="0" w:firstColumn="1" w:lastColumn="0" w:noHBand="0" w:noVBand="1"/>
      </w:tblPr>
      <w:tblGrid>
        <w:gridCol w:w="5094"/>
        <w:gridCol w:w="5078"/>
      </w:tblGrid>
      <w:tr w:rsidR="00D700B8" w:rsidTr="00D700B8">
        <w:tc>
          <w:tcPr>
            <w:tcW w:w="5094" w:type="dxa"/>
          </w:tcPr>
          <w:p w:rsidR="00D700B8" w:rsidRDefault="00D700B8" w:rsidP="00D700B8">
            <w:pPr>
              <w:pStyle w:val="Sub-TaskHeader"/>
              <w:ind w:left="0" w:firstLine="0"/>
            </w:pPr>
            <w:r>
              <w:t>Function</w:t>
            </w:r>
          </w:p>
        </w:tc>
        <w:tc>
          <w:tcPr>
            <w:tcW w:w="5078" w:type="dxa"/>
          </w:tcPr>
          <w:p w:rsidR="00D700B8" w:rsidRDefault="00D700B8" w:rsidP="00D700B8">
            <w:pPr>
              <w:pStyle w:val="Sub-TaskHeader"/>
              <w:ind w:left="0" w:firstLine="0"/>
            </w:pPr>
            <w:r>
              <w:t>Does it work?</w:t>
            </w:r>
          </w:p>
        </w:tc>
      </w:tr>
      <w:tr w:rsidR="00D700B8" w:rsidTr="00D700B8">
        <w:tc>
          <w:tcPr>
            <w:tcW w:w="5094" w:type="dxa"/>
          </w:tcPr>
          <w:p w:rsidR="00D700B8" w:rsidRDefault="005C675A" w:rsidP="00D700B8">
            <w:pPr>
              <w:pStyle w:val="Text2"/>
              <w:ind w:left="0"/>
            </w:pPr>
            <w:r>
              <w:t xml:space="preserve">Initials input: </w:t>
            </w:r>
            <w:r w:rsidR="00E848CC">
              <w:t xml:space="preserve">The currently selected initials place will be indicated but a flashing underline of the -place. </w:t>
            </w:r>
            <w:r>
              <w:t xml:space="preserve">alpha key presses </w:t>
            </w:r>
            <w:r w:rsidR="00E848CC">
              <w:t>will</w:t>
            </w:r>
            <w:r>
              <w:t xml:space="preserve"> put that character into the cu</w:t>
            </w:r>
            <w:r w:rsidR="00E848CC">
              <w:t>rrently selected initial place. The back space key will remove the character from the currently selected initials place. The enter key will enter the initials (see below).</w:t>
            </w:r>
          </w:p>
        </w:tc>
        <w:tc>
          <w:tcPr>
            <w:tcW w:w="5078" w:type="dxa"/>
          </w:tcPr>
          <w:p w:rsidR="00D700B8" w:rsidRDefault="00D700B8" w:rsidP="00D700B8">
            <w:pPr>
              <w:pStyle w:val="Text2"/>
              <w:ind w:left="0"/>
            </w:pPr>
          </w:p>
        </w:tc>
      </w:tr>
      <w:tr w:rsidR="00D700B8" w:rsidTr="00D700B8">
        <w:tc>
          <w:tcPr>
            <w:tcW w:w="5094" w:type="dxa"/>
          </w:tcPr>
          <w:p w:rsidR="00D700B8" w:rsidRDefault="00E848CC" w:rsidP="00D700B8">
            <w:pPr>
              <w:pStyle w:val="Text2"/>
              <w:ind w:left="0"/>
            </w:pPr>
            <w:r>
              <w:t>Initials enter</w:t>
            </w:r>
            <w:r w:rsidR="00D700B8">
              <w:t xml:space="preserve">: checks to make sure 3 characters have been input. If the check is passed the sort </w:t>
            </w:r>
            <w:r w:rsidR="00D700B8">
              <w:lastRenderedPageBreak/>
              <w:t>function will be called to place the new high score and then it will be added to the file</w:t>
            </w:r>
          </w:p>
        </w:tc>
        <w:tc>
          <w:tcPr>
            <w:tcW w:w="5078" w:type="dxa"/>
          </w:tcPr>
          <w:p w:rsidR="00D700B8" w:rsidRDefault="00D700B8" w:rsidP="00D700B8">
            <w:pPr>
              <w:pStyle w:val="Text2"/>
              <w:ind w:left="0"/>
            </w:pPr>
          </w:p>
        </w:tc>
      </w:tr>
      <w:tr w:rsidR="008415EC" w:rsidTr="00D700B8">
        <w:tc>
          <w:tcPr>
            <w:tcW w:w="5094" w:type="dxa"/>
          </w:tcPr>
          <w:p w:rsidR="008415EC" w:rsidRDefault="008415EC" w:rsidP="00D700B8">
            <w:pPr>
              <w:pStyle w:val="Text2"/>
              <w:ind w:left="0"/>
            </w:pPr>
            <w:r>
              <w:t>Skip button click: will skip in putting a new high score and switch to the high score display page.</w:t>
            </w:r>
          </w:p>
        </w:tc>
        <w:tc>
          <w:tcPr>
            <w:tcW w:w="5078" w:type="dxa"/>
          </w:tcPr>
          <w:p w:rsidR="008415EC" w:rsidRDefault="008415EC" w:rsidP="00D700B8">
            <w:pPr>
              <w:pStyle w:val="Text2"/>
              <w:ind w:left="0"/>
            </w:pPr>
          </w:p>
        </w:tc>
      </w:tr>
      <w:tr w:rsidR="00797CA5" w:rsidTr="00D700B8">
        <w:tc>
          <w:tcPr>
            <w:tcW w:w="5094" w:type="dxa"/>
          </w:tcPr>
          <w:p w:rsidR="00797CA5" w:rsidRDefault="00797CA5" w:rsidP="00D700B8">
            <w:pPr>
              <w:pStyle w:val="Text2"/>
              <w:ind w:left="0"/>
            </w:pPr>
            <w:r>
              <w:t>Exit button click: halts the program.</w:t>
            </w:r>
          </w:p>
        </w:tc>
        <w:tc>
          <w:tcPr>
            <w:tcW w:w="5078" w:type="dxa"/>
          </w:tcPr>
          <w:p w:rsidR="00797CA5" w:rsidRDefault="00797CA5" w:rsidP="00D700B8">
            <w:pPr>
              <w:pStyle w:val="Text2"/>
              <w:ind w:left="0"/>
            </w:pPr>
          </w:p>
        </w:tc>
      </w:tr>
      <w:tr w:rsidR="00D700B8" w:rsidTr="00D700B8">
        <w:tc>
          <w:tcPr>
            <w:tcW w:w="5094" w:type="dxa"/>
          </w:tcPr>
          <w:p w:rsidR="00D700B8" w:rsidRDefault="00D700B8" w:rsidP="00D700B8">
            <w:pPr>
              <w:pStyle w:val="Text2"/>
              <w:ind w:left="0"/>
            </w:pPr>
            <w:r>
              <w:t>All buttons hover</w:t>
            </w:r>
            <w:r w:rsidR="00797CA5">
              <w:t xml:space="preserve"> (excluding the exit button)</w:t>
            </w:r>
            <w:r>
              <w:t>: enlarge image/text</w:t>
            </w:r>
          </w:p>
        </w:tc>
        <w:tc>
          <w:tcPr>
            <w:tcW w:w="5078" w:type="dxa"/>
          </w:tcPr>
          <w:p w:rsidR="00D700B8" w:rsidRDefault="00D700B8" w:rsidP="00D700B8">
            <w:pPr>
              <w:pStyle w:val="Text2"/>
              <w:ind w:left="0"/>
            </w:pPr>
          </w:p>
        </w:tc>
      </w:tr>
      <w:tr w:rsidR="00D700B8" w:rsidTr="00D700B8">
        <w:tc>
          <w:tcPr>
            <w:tcW w:w="5094" w:type="dxa"/>
          </w:tcPr>
          <w:p w:rsidR="00D700B8" w:rsidRDefault="00D700B8" w:rsidP="00D700B8">
            <w:pPr>
              <w:pStyle w:val="Text2"/>
              <w:ind w:left="0"/>
            </w:pPr>
            <w:r>
              <w:t>Images: display correctly.</w:t>
            </w:r>
          </w:p>
        </w:tc>
        <w:tc>
          <w:tcPr>
            <w:tcW w:w="5078" w:type="dxa"/>
          </w:tcPr>
          <w:p w:rsidR="00D700B8" w:rsidRDefault="00D700B8" w:rsidP="00D700B8">
            <w:pPr>
              <w:pStyle w:val="Text2"/>
              <w:ind w:left="0"/>
            </w:pPr>
          </w:p>
        </w:tc>
      </w:tr>
      <w:tr w:rsidR="00D700B8" w:rsidTr="00D700B8">
        <w:tc>
          <w:tcPr>
            <w:tcW w:w="5094" w:type="dxa"/>
          </w:tcPr>
          <w:p w:rsidR="00D700B8" w:rsidRDefault="00D700B8" w:rsidP="00D700B8">
            <w:pPr>
              <w:pStyle w:val="Text2"/>
              <w:ind w:left="0"/>
            </w:pPr>
            <w:r>
              <w:t xml:space="preserve">Cursor: should be visible </w:t>
            </w:r>
          </w:p>
        </w:tc>
        <w:tc>
          <w:tcPr>
            <w:tcW w:w="5078" w:type="dxa"/>
          </w:tcPr>
          <w:p w:rsidR="00D700B8" w:rsidRDefault="00D700B8" w:rsidP="00D700B8">
            <w:pPr>
              <w:pStyle w:val="Text2"/>
              <w:ind w:left="0"/>
            </w:pPr>
          </w:p>
        </w:tc>
      </w:tr>
    </w:tbl>
    <w:p w:rsidR="00D700B8" w:rsidRPr="008E3829" w:rsidRDefault="00D700B8" w:rsidP="00C81DCD">
      <w:pPr>
        <w:pStyle w:val="Text1"/>
      </w:pPr>
    </w:p>
    <w:p w:rsidR="00D700B8" w:rsidRDefault="00D700B8" w:rsidP="00D700B8">
      <w:pPr>
        <w:pStyle w:val="TaskHeader"/>
      </w:pPr>
      <w:r>
        <w:t>Usability:</w:t>
      </w:r>
    </w:p>
    <w:p w:rsidR="00D700B8" w:rsidRDefault="00D700B8" w:rsidP="00D700B8">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D700B8" w:rsidTr="00D700B8">
        <w:tc>
          <w:tcPr>
            <w:tcW w:w="5093" w:type="dxa"/>
          </w:tcPr>
          <w:p w:rsidR="00D700B8" w:rsidRDefault="00D700B8" w:rsidP="00D700B8">
            <w:pPr>
              <w:pStyle w:val="Sub-TaskHeader"/>
              <w:ind w:left="0" w:firstLine="0"/>
            </w:pPr>
            <w:r>
              <w:t>Aspect</w:t>
            </w:r>
          </w:p>
        </w:tc>
        <w:tc>
          <w:tcPr>
            <w:tcW w:w="5079" w:type="dxa"/>
          </w:tcPr>
          <w:p w:rsidR="00D700B8" w:rsidRDefault="00D700B8" w:rsidP="00D700B8">
            <w:pPr>
              <w:pStyle w:val="Sub-TaskHeader"/>
              <w:ind w:left="0" w:firstLine="0"/>
            </w:pPr>
            <w:r>
              <w:t>Achieved?</w:t>
            </w:r>
          </w:p>
        </w:tc>
      </w:tr>
      <w:tr w:rsidR="00D700B8" w:rsidTr="00D700B8">
        <w:tc>
          <w:tcPr>
            <w:tcW w:w="5093" w:type="dxa"/>
          </w:tcPr>
          <w:p w:rsidR="00D700B8" w:rsidRDefault="00D700B8" w:rsidP="00D700B8">
            <w:pPr>
              <w:pStyle w:val="Text2"/>
              <w:ind w:left="0"/>
            </w:pPr>
            <w:r>
              <w:t>Consistency: is the same font used, same look throughout the program?</w:t>
            </w:r>
          </w:p>
        </w:tc>
        <w:tc>
          <w:tcPr>
            <w:tcW w:w="5079" w:type="dxa"/>
          </w:tcPr>
          <w:p w:rsidR="00D700B8" w:rsidRDefault="00D700B8" w:rsidP="00D700B8">
            <w:pPr>
              <w:pStyle w:val="Text2"/>
              <w:ind w:left="0"/>
            </w:pPr>
          </w:p>
        </w:tc>
      </w:tr>
      <w:tr w:rsidR="00D700B8" w:rsidTr="00D700B8">
        <w:tc>
          <w:tcPr>
            <w:tcW w:w="5093" w:type="dxa"/>
          </w:tcPr>
          <w:p w:rsidR="00D700B8" w:rsidRDefault="00D700B8" w:rsidP="00D700B8">
            <w:pPr>
              <w:pStyle w:val="Text2"/>
              <w:ind w:left="0"/>
            </w:pPr>
            <w:r>
              <w:t>Clarity: are the elements labelled in an understandable way?</w:t>
            </w:r>
            <w:r w:rsidR="00D60C73">
              <w:t xml:space="preserve"> </w:t>
            </w:r>
            <w:r w:rsidR="00D60C73" w:rsidRPr="00C81DCD">
              <w:rPr>
                <w:noProof/>
              </w:rPr>
              <w:t>Is the indication for the currently selected initial place clear enough.</w:t>
            </w:r>
          </w:p>
        </w:tc>
        <w:tc>
          <w:tcPr>
            <w:tcW w:w="5079" w:type="dxa"/>
          </w:tcPr>
          <w:p w:rsidR="00D700B8" w:rsidRDefault="00D700B8" w:rsidP="00D700B8">
            <w:pPr>
              <w:pStyle w:val="Text2"/>
              <w:ind w:left="0"/>
            </w:pPr>
          </w:p>
        </w:tc>
      </w:tr>
      <w:tr w:rsidR="00D700B8" w:rsidTr="00D700B8">
        <w:tc>
          <w:tcPr>
            <w:tcW w:w="5093" w:type="dxa"/>
          </w:tcPr>
          <w:p w:rsidR="00D700B8" w:rsidRDefault="00D700B8" w:rsidP="00D700B8">
            <w:pPr>
              <w:pStyle w:val="Text2"/>
              <w:ind w:left="0"/>
            </w:pPr>
            <w:r>
              <w:t>Ease of use: are the buttons an appropriate size/do the buttons have appropriate positioning to make them easy to click?</w:t>
            </w:r>
          </w:p>
        </w:tc>
        <w:tc>
          <w:tcPr>
            <w:tcW w:w="5079" w:type="dxa"/>
          </w:tcPr>
          <w:p w:rsidR="00D700B8" w:rsidRDefault="00D700B8" w:rsidP="00D700B8">
            <w:pPr>
              <w:pStyle w:val="Text2"/>
              <w:ind w:left="0"/>
            </w:pPr>
          </w:p>
        </w:tc>
      </w:tr>
    </w:tbl>
    <w:p w:rsidR="00C81DCD" w:rsidRDefault="00C81DCD" w:rsidP="00C81DCD">
      <w:pPr>
        <w:pStyle w:val="Text1"/>
      </w:pPr>
    </w:p>
    <w:p w:rsidR="008E3829" w:rsidRPr="00C81DCD" w:rsidRDefault="00C81DCD" w:rsidP="00C81DCD">
      <w:pPr>
        <w:rPr>
          <w:b/>
          <w:sz w:val="36"/>
          <w:szCs w:val="36"/>
        </w:rPr>
      </w:pPr>
      <w:r>
        <w:br w:type="page"/>
      </w:r>
    </w:p>
    <w:p w:rsidR="008E3829" w:rsidRDefault="008E3829" w:rsidP="00AD1902">
      <w:pPr>
        <w:pStyle w:val="Sub-SectionHeader"/>
      </w:pPr>
      <w:r>
        <w:lastRenderedPageBreak/>
        <w:t>High Score Display Page:</w:t>
      </w:r>
    </w:p>
    <w:p w:rsidR="000D3192" w:rsidRDefault="000D3192" w:rsidP="000D3192">
      <w:pPr>
        <w:pStyle w:val="TaskHeader"/>
      </w:pPr>
      <w:r>
        <w:t>Functionality:</w:t>
      </w:r>
    </w:p>
    <w:tbl>
      <w:tblPr>
        <w:tblStyle w:val="TableGrid"/>
        <w:tblW w:w="0" w:type="auto"/>
        <w:tblInd w:w="284" w:type="dxa"/>
        <w:tblLook w:val="04A0" w:firstRow="1" w:lastRow="0" w:firstColumn="1" w:lastColumn="0" w:noHBand="0" w:noVBand="1"/>
      </w:tblPr>
      <w:tblGrid>
        <w:gridCol w:w="5094"/>
        <w:gridCol w:w="5078"/>
      </w:tblGrid>
      <w:tr w:rsidR="000D3192" w:rsidTr="00797CA5">
        <w:tc>
          <w:tcPr>
            <w:tcW w:w="5094" w:type="dxa"/>
          </w:tcPr>
          <w:p w:rsidR="000D3192" w:rsidRDefault="000D3192" w:rsidP="000618AF">
            <w:pPr>
              <w:pStyle w:val="Sub-TaskHeader"/>
              <w:ind w:left="0" w:firstLine="0"/>
            </w:pPr>
            <w:r>
              <w:t>Function</w:t>
            </w:r>
          </w:p>
        </w:tc>
        <w:tc>
          <w:tcPr>
            <w:tcW w:w="5078" w:type="dxa"/>
          </w:tcPr>
          <w:p w:rsidR="000D3192" w:rsidRDefault="000D3192" w:rsidP="000618AF">
            <w:pPr>
              <w:pStyle w:val="Sub-TaskHeader"/>
              <w:ind w:left="0" w:firstLine="0"/>
            </w:pPr>
            <w:r>
              <w:t>Does it work?</w:t>
            </w:r>
          </w:p>
        </w:tc>
      </w:tr>
      <w:tr w:rsidR="000D3192" w:rsidTr="00797CA5">
        <w:tc>
          <w:tcPr>
            <w:tcW w:w="5094" w:type="dxa"/>
          </w:tcPr>
          <w:p w:rsidR="000D3192" w:rsidRDefault="00797CA5" w:rsidP="000618AF">
            <w:pPr>
              <w:pStyle w:val="Text2"/>
              <w:ind w:left="0"/>
            </w:pPr>
            <w:r>
              <w:t xml:space="preserve">New </w:t>
            </w:r>
            <w:r w:rsidR="000D3192">
              <w:t xml:space="preserve">Game button click: </w:t>
            </w:r>
            <w:r>
              <w:t xml:space="preserve">resets the game page and </w:t>
            </w:r>
            <w:r w:rsidR="000D3192">
              <w:t>change</w:t>
            </w:r>
            <w:r>
              <w:t>s</w:t>
            </w:r>
            <w:r w:rsidR="000D3192">
              <w:t xml:space="preserve"> page to game page.</w:t>
            </w:r>
          </w:p>
        </w:tc>
        <w:tc>
          <w:tcPr>
            <w:tcW w:w="5078" w:type="dxa"/>
          </w:tcPr>
          <w:p w:rsidR="000D3192" w:rsidRDefault="000D3192" w:rsidP="000618AF">
            <w:pPr>
              <w:pStyle w:val="Text2"/>
              <w:ind w:left="0"/>
            </w:pPr>
          </w:p>
        </w:tc>
      </w:tr>
      <w:tr w:rsidR="006C6B39" w:rsidTr="00797CA5">
        <w:tc>
          <w:tcPr>
            <w:tcW w:w="5094" w:type="dxa"/>
          </w:tcPr>
          <w:p w:rsidR="006C6B39" w:rsidRDefault="006C6B39" w:rsidP="000618AF">
            <w:pPr>
              <w:pStyle w:val="Text2"/>
              <w:ind w:left="0"/>
            </w:pPr>
            <w:r>
              <w:t>Home button click: resets the ga</w:t>
            </w:r>
            <w:r w:rsidR="00F90534">
              <w:t>me page and changes page to home page.</w:t>
            </w:r>
          </w:p>
        </w:tc>
        <w:tc>
          <w:tcPr>
            <w:tcW w:w="5078" w:type="dxa"/>
          </w:tcPr>
          <w:p w:rsidR="006C6B39" w:rsidRDefault="006C6B39" w:rsidP="000618AF">
            <w:pPr>
              <w:pStyle w:val="Text2"/>
              <w:ind w:left="0"/>
            </w:pPr>
          </w:p>
        </w:tc>
      </w:tr>
      <w:tr w:rsidR="000D3192" w:rsidTr="00797CA5">
        <w:tc>
          <w:tcPr>
            <w:tcW w:w="5094" w:type="dxa"/>
          </w:tcPr>
          <w:p w:rsidR="000D3192" w:rsidRDefault="000D3192" w:rsidP="000618AF">
            <w:pPr>
              <w:pStyle w:val="Text2"/>
              <w:ind w:left="0"/>
            </w:pPr>
            <w:r>
              <w:t>Exit button click: halts the program.</w:t>
            </w:r>
          </w:p>
        </w:tc>
        <w:tc>
          <w:tcPr>
            <w:tcW w:w="5078" w:type="dxa"/>
          </w:tcPr>
          <w:p w:rsidR="000D3192" w:rsidRDefault="000D3192" w:rsidP="000618AF">
            <w:pPr>
              <w:pStyle w:val="Text2"/>
              <w:ind w:left="0"/>
            </w:pPr>
          </w:p>
        </w:tc>
      </w:tr>
      <w:tr w:rsidR="000D3192" w:rsidTr="00797CA5">
        <w:tc>
          <w:tcPr>
            <w:tcW w:w="5094" w:type="dxa"/>
          </w:tcPr>
          <w:p w:rsidR="000D3192" w:rsidRDefault="000D3192" w:rsidP="000618AF">
            <w:pPr>
              <w:pStyle w:val="Text2"/>
              <w:ind w:left="0"/>
            </w:pPr>
            <w:r>
              <w:t>All buttons hover</w:t>
            </w:r>
            <w:r w:rsidR="00797CA5">
              <w:t xml:space="preserve"> (excluding the exit button)</w:t>
            </w:r>
            <w:r>
              <w:t>: enlarge image/text</w:t>
            </w:r>
          </w:p>
        </w:tc>
        <w:tc>
          <w:tcPr>
            <w:tcW w:w="5078" w:type="dxa"/>
          </w:tcPr>
          <w:p w:rsidR="000D3192" w:rsidRDefault="000D3192" w:rsidP="000618AF">
            <w:pPr>
              <w:pStyle w:val="Text2"/>
              <w:ind w:left="0"/>
            </w:pPr>
          </w:p>
        </w:tc>
      </w:tr>
      <w:tr w:rsidR="000D3192" w:rsidTr="00797CA5">
        <w:tc>
          <w:tcPr>
            <w:tcW w:w="5094" w:type="dxa"/>
          </w:tcPr>
          <w:p w:rsidR="000D3192" w:rsidRDefault="000D3192" w:rsidP="000618AF">
            <w:pPr>
              <w:pStyle w:val="Text2"/>
              <w:ind w:left="0"/>
            </w:pPr>
            <w:r>
              <w:t>Images: display correctly.</w:t>
            </w:r>
          </w:p>
        </w:tc>
        <w:tc>
          <w:tcPr>
            <w:tcW w:w="5078" w:type="dxa"/>
          </w:tcPr>
          <w:p w:rsidR="000D3192" w:rsidRDefault="000D3192" w:rsidP="000618AF">
            <w:pPr>
              <w:pStyle w:val="Text2"/>
              <w:ind w:left="0"/>
            </w:pPr>
          </w:p>
        </w:tc>
      </w:tr>
      <w:tr w:rsidR="000D3192" w:rsidTr="00797CA5">
        <w:tc>
          <w:tcPr>
            <w:tcW w:w="5094" w:type="dxa"/>
          </w:tcPr>
          <w:p w:rsidR="000D3192" w:rsidRDefault="000D3192" w:rsidP="000618AF">
            <w:pPr>
              <w:pStyle w:val="Text2"/>
              <w:ind w:left="0"/>
            </w:pPr>
            <w:r>
              <w:t xml:space="preserve">Cursor: should be visible </w:t>
            </w:r>
          </w:p>
        </w:tc>
        <w:tc>
          <w:tcPr>
            <w:tcW w:w="5078" w:type="dxa"/>
          </w:tcPr>
          <w:p w:rsidR="000D3192" w:rsidRDefault="000D3192" w:rsidP="000618AF">
            <w:pPr>
              <w:pStyle w:val="Text2"/>
              <w:ind w:left="0"/>
            </w:pPr>
          </w:p>
        </w:tc>
      </w:tr>
    </w:tbl>
    <w:p w:rsidR="000D3192" w:rsidRPr="008E3829" w:rsidRDefault="000D3192" w:rsidP="00C81DCD">
      <w:pPr>
        <w:pStyle w:val="Text1"/>
      </w:pPr>
    </w:p>
    <w:p w:rsidR="000D3192" w:rsidRDefault="000D3192" w:rsidP="000D3192">
      <w:pPr>
        <w:pStyle w:val="TaskHeader"/>
      </w:pPr>
      <w:r>
        <w:t>Usability:</w:t>
      </w:r>
    </w:p>
    <w:p w:rsidR="000D3192" w:rsidRDefault="000D3192" w:rsidP="000D319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D3192" w:rsidTr="000618AF">
        <w:tc>
          <w:tcPr>
            <w:tcW w:w="5093" w:type="dxa"/>
          </w:tcPr>
          <w:p w:rsidR="000D3192" w:rsidRDefault="000D3192" w:rsidP="000618AF">
            <w:pPr>
              <w:pStyle w:val="Sub-TaskHeader"/>
              <w:ind w:left="0" w:firstLine="0"/>
            </w:pPr>
            <w:r>
              <w:t>Aspect</w:t>
            </w:r>
          </w:p>
        </w:tc>
        <w:tc>
          <w:tcPr>
            <w:tcW w:w="5079" w:type="dxa"/>
          </w:tcPr>
          <w:p w:rsidR="000D3192" w:rsidRDefault="000D3192" w:rsidP="000618AF">
            <w:pPr>
              <w:pStyle w:val="Sub-TaskHeader"/>
              <w:ind w:left="0" w:firstLine="0"/>
            </w:pPr>
            <w:r>
              <w:t>Achieved?</w:t>
            </w:r>
          </w:p>
        </w:tc>
      </w:tr>
      <w:tr w:rsidR="000D3192" w:rsidTr="000618AF">
        <w:tc>
          <w:tcPr>
            <w:tcW w:w="5093" w:type="dxa"/>
          </w:tcPr>
          <w:p w:rsidR="000D3192" w:rsidRDefault="000D3192" w:rsidP="000618AF">
            <w:pPr>
              <w:pStyle w:val="Text2"/>
              <w:ind w:left="0"/>
            </w:pPr>
            <w:r>
              <w:t>Consistency: is the same font used, same look throughout the program?</w:t>
            </w:r>
          </w:p>
        </w:tc>
        <w:tc>
          <w:tcPr>
            <w:tcW w:w="5079" w:type="dxa"/>
          </w:tcPr>
          <w:p w:rsidR="000D3192" w:rsidRDefault="000D3192" w:rsidP="000618AF">
            <w:pPr>
              <w:pStyle w:val="Text2"/>
              <w:ind w:left="0"/>
            </w:pPr>
          </w:p>
        </w:tc>
      </w:tr>
      <w:tr w:rsidR="000D3192" w:rsidTr="000618AF">
        <w:tc>
          <w:tcPr>
            <w:tcW w:w="5093" w:type="dxa"/>
          </w:tcPr>
          <w:p w:rsidR="000D3192" w:rsidRDefault="000D3192" w:rsidP="000618AF">
            <w:pPr>
              <w:pStyle w:val="Text2"/>
              <w:ind w:left="0"/>
            </w:pPr>
            <w:r>
              <w:t>Clarity: are the elements labelled in an understandable way?</w:t>
            </w:r>
          </w:p>
        </w:tc>
        <w:tc>
          <w:tcPr>
            <w:tcW w:w="5079" w:type="dxa"/>
          </w:tcPr>
          <w:p w:rsidR="000D3192" w:rsidRDefault="000D3192" w:rsidP="000618AF">
            <w:pPr>
              <w:pStyle w:val="Text2"/>
              <w:ind w:left="0"/>
            </w:pPr>
          </w:p>
        </w:tc>
      </w:tr>
      <w:tr w:rsidR="000D3192" w:rsidTr="000618AF">
        <w:tc>
          <w:tcPr>
            <w:tcW w:w="5093" w:type="dxa"/>
          </w:tcPr>
          <w:p w:rsidR="000D3192" w:rsidRDefault="000D3192" w:rsidP="000618AF">
            <w:pPr>
              <w:pStyle w:val="Text2"/>
              <w:ind w:left="0"/>
            </w:pPr>
            <w:r>
              <w:t>Ease of use: are the buttons an appropriate size/do the buttons have appropriate positioning to make them easy to click?</w:t>
            </w:r>
          </w:p>
        </w:tc>
        <w:tc>
          <w:tcPr>
            <w:tcW w:w="5079" w:type="dxa"/>
          </w:tcPr>
          <w:p w:rsidR="000D3192" w:rsidRDefault="000D3192" w:rsidP="000618AF">
            <w:pPr>
              <w:pStyle w:val="Text2"/>
              <w:ind w:left="0"/>
            </w:pPr>
          </w:p>
        </w:tc>
      </w:tr>
    </w:tbl>
    <w:p w:rsidR="008E3829" w:rsidRDefault="008E3829" w:rsidP="00C81DCD">
      <w:pPr>
        <w:pStyle w:val="Text1"/>
      </w:pPr>
    </w:p>
    <w:p w:rsidR="00AF228F" w:rsidRPr="00E40FFC" w:rsidRDefault="00B01D9E" w:rsidP="00747BF2">
      <w:pPr>
        <w:pStyle w:val="Sub-SectionHeader"/>
      </w:pPr>
      <w:r>
        <w:t>Functionality</w:t>
      </w:r>
      <w:r w:rsidR="00AF228F" w:rsidRPr="00E40FFC">
        <w:t>:</w:t>
      </w:r>
    </w:p>
    <w:p w:rsidR="00AF228F" w:rsidRPr="00E40FFC" w:rsidRDefault="00AF228F" w:rsidP="00747BF2">
      <w:pPr>
        <w:pStyle w:val="TaskHeader"/>
      </w:pPr>
      <w:r w:rsidRPr="00E40FFC">
        <w:t>Aliens:</w:t>
      </w:r>
    </w:p>
    <w:p w:rsidR="00AF228F" w:rsidRDefault="00AF228F" w:rsidP="000A0E31">
      <w:pPr>
        <w:pStyle w:val="Text2"/>
      </w:pPr>
      <w:r w:rsidRPr="000A0E31">
        <w:rPr>
          <w:rStyle w:val="Text1Char"/>
        </w:rPr>
        <w:t>There will be</w:t>
      </w:r>
      <w:r w:rsidRPr="00E40FFC">
        <w:t xml:space="preserve"> 5 layers of aliens.</w:t>
      </w:r>
    </w:p>
    <w:p w:rsidR="00AF228F" w:rsidRPr="00E40FFC" w:rsidRDefault="00AF228F" w:rsidP="000A0E31">
      <w:pPr>
        <w:pStyle w:val="Text2"/>
      </w:pPr>
      <w:r>
        <w:t xml:space="preserve">The aliens will be held in </w:t>
      </w:r>
      <w:r w:rsidRPr="00C455BA">
        <w:rPr>
          <w:noProof/>
        </w:rPr>
        <w:t>a 2D</w:t>
      </w:r>
      <w:r>
        <w:t xml:space="preserve"> array of objects.</w:t>
      </w:r>
    </w:p>
    <w:p w:rsidR="00AF228F" w:rsidRPr="00E40FFC" w:rsidRDefault="00AF228F" w:rsidP="000A0E31">
      <w:pPr>
        <w:pStyle w:val="Text2"/>
      </w:pPr>
      <w:r w:rsidRPr="00E40FFC">
        <w:t>3 Types of aliens:</w:t>
      </w:r>
    </w:p>
    <w:p w:rsidR="00AF228F" w:rsidRPr="00E40FFC" w:rsidRDefault="00AF228F" w:rsidP="00223A3F">
      <w:pPr>
        <w:pStyle w:val="Sub-TaskHeader"/>
        <w:ind w:left="567"/>
      </w:pPr>
      <w:r w:rsidRPr="00E40FFC">
        <w:t>10pts:</w:t>
      </w:r>
    </w:p>
    <w:p w:rsidR="00AF228F" w:rsidRPr="00E40FFC" w:rsidRDefault="00AF228F" w:rsidP="00223A3F">
      <w:pPr>
        <w:spacing w:after="0"/>
        <w:ind w:firstLine="567"/>
        <w:rPr>
          <w:sz w:val="24"/>
          <w:szCs w:val="24"/>
        </w:rPr>
      </w:pPr>
      <w:r w:rsidRPr="000A0E31">
        <w:rPr>
          <w:rStyle w:val="textfailChar"/>
        </w:rPr>
        <w:t>These constitute the lower 2 layers</w:t>
      </w:r>
      <w:r w:rsidRPr="00E40FFC">
        <w:rPr>
          <w:sz w:val="24"/>
          <w:szCs w:val="24"/>
        </w:rPr>
        <w:t>.</w:t>
      </w:r>
    </w:p>
    <w:p w:rsidR="00AF228F" w:rsidRPr="00E40FFC" w:rsidRDefault="00AF228F" w:rsidP="00223A3F">
      <w:pPr>
        <w:pStyle w:val="Sub-TaskHeader"/>
        <w:ind w:left="567"/>
      </w:pPr>
      <w:r w:rsidRPr="00E40FFC">
        <w:t>20pts:</w:t>
      </w:r>
    </w:p>
    <w:p w:rsidR="00AF228F" w:rsidRPr="00E40FFC" w:rsidRDefault="00AF228F" w:rsidP="00223A3F">
      <w:pPr>
        <w:pStyle w:val="Text3"/>
        <w:ind w:left="567"/>
      </w:pPr>
      <w:r w:rsidRPr="00E40FFC">
        <w:t>These constitute the 2 layers above the 10pts aliens.</w:t>
      </w:r>
    </w:p>
    <w:p w:rsidR="00AF228F" w:rsidRPr="00E40FFC" w:rsidRDefault="00AF228F" w:rsidP="00223A3F">
      <w:pPr>
        <w:pStyle w:val="Sub-TaskHeader"/>
        <w:ind w:left="567"/>
      </w:pPr>
      <w:r w:rsidRPr="00E40FFC">
        <w:t>30pts:</w:t>
      </w:r>
    </w:p>
    <w:p w:rsidR="00AF228F" w:rsidRPr="00E40FFC" w:rsidRDefault="00AF228F" w:rsidP="00223A3F">
      <w:pPr>
        <w:pStyle w:val="Text3"/>
        <w:ind w:left="567"/>
      </w:pPr>
      <w:r w:rsidRPr="00E40FFC">
        <w:t>These constitute the top layer.</w:t>
      </w:r>
    </w:p>
    <w:p w:rsidR="00AF228F" w:rsidRPr="00E40FFC" w:rsidRDefault="00AF228F" w:rsidP="00223A3F">
      <w:pPr>
        <w:pStyle w:val="Text2"/>
      </w:pPr>
      <w:r w:rsidRPr="00E40FFC">
        <w:t>There will be 11 aliens on each row.</w:t>
      </w:r>
    </w:p>
    <w:p w:rsidR="00AF228F" w:rsidRPr="000A0E31" w:rsidRDefault="00AF228F" w:rsidP="00223A3F">
      <w:pPr>
        <w:pStyle w:val="Text2"/>
      </w:pPr>
      <w:r w:rsidRPr="00E40FFC">
        <w:t>There will also be a bonus point 'mother ship' that will occasionally</w:t>
      </w:r>
      <w:r w:rsidR="002115B4">
        <w:t xml:space="preserve"> </w:t>
      </w:r>
      <w:r w:rsidRPr="000A0E31">
        <w:t>travel across the top of the screen, above all the aliens this will be worth 100pts.</w:t>
      </w:r>
    </w:p>
    <w:p w:rsidR="00AF228F" w:rsidRPr="00747BF2" w:rsidRDefault="00AF228F" w:rsidP="00747BF2">
      <w:pPr>
        <w:pStyle w:val="TaskHeader"/>
      </w:pPr>
      <w:r w:rsidRPr="00747BF2">
        <w:t>Bombs:</w:t>
      </w:r>
    </w:p>
    <w:p w:rsidR="00AF228F" w:rsidRPr="002115B4" w:rsidRDefault="00AF228F" w:rsidP="002115B4">
      <w:pPr>
        <w:pStyle w:val="Text2"/>
      </w:pPr>
      <w:r w:rsidRPr="002115B4">
        <w:t>There will be 2 types of projectile, bolt (fast) and arrow (slow).</w:t>
      </w:r>
    </w:p>
    <w:p w:rsidR="00AF228F" w:rsidRPr="00E40FFC" w:rsidRDefault="00AF228F" w:rsidP="00747BF2">
      <w:pPr>
        <w:pStyle w:val="TaskHeader"/>
      </w:pPr>
      <w:r w:rsidRPr="00E40FFC">
        <w:t>Movement:</w:t>
      </w:r>
    </w:p>
    <w:p w:rsidR="00AF228F" w:rsidRPr="00E40FFC" w:rsidRDefault="00AF228F" w:rsidP="000A0E31">
      <w:pPr>
        <w:pStyle w:val="Text2"/>
      </w:pPr>
      <w:r w:rsidRPr="00E40FFC">
        <w:t>The aliens will all move across the screen, then whe</w:t>
      </w:r>
      <w:r w:rsidR="000A0E31">
        <w:t xml:space="preserve">n they reach the </w:t>
      </w:r>
      <w:r w:rsidR="000A0E31" w:rsidRPr="00C455BA">
        <w:rPr>
          <w:noProof/>
        </w:rPr>
        <w:t>end</w:t>
      </w:r>
      <w:r w:rsidR="00C455BA">
        <w:rPr>
          <w:noProof/>
        </w:rPr>
        <w:t>,</w:t>
      </w:r>
      <w:r w:rsidR="000A0E31">
        <w:t xml:space="preserve"> they will </w:t>
      </w:r>
      <w:r w:rsidRPr="00E40FFC">
        <w:t xml:space="preserve">shift down a </w:t>
      </w:r>
      <w:r w:rsidRPr="00C455BA">
        <w:rPr>
          <w:noProof/>
        </w:rPr>
        <w:t>bit</w:t>
      </w:r>
      <w:r w:rsidR="00C455BA">
        <w:rPr>
          <w:noProof/>
        </w:rPr>
        <w:t>,</w:t>
      </w:r>
      <w:r w:rsidRPr="00E40FFC">
        <w:t xml:space="preserve"> and their movement speed will increase.</w:t>
      </w:r>
    </w:p>
    <w:p w:rsidR="00747BF2" w:rsidRDefault="00747BF2" w:rsidP="00AF228F">
      <w:pPr>
        <w:spacing w:after="0"/>
        <w:rPr>
          <w:sz w:val="24"/>
          <w:szCs w:val="24"/>
        </w:rPr>
      </w:pPr>
    </w:p>
    <w:p w:rsidR="00AF228F" w:rsidRPr="00E40FFC" w:rsidRDefault="00AF228F" w:rsidP="00747BF2">
      <w:pPr>
        <w:pStyle w:val="TaskHeader"/>
        <w:rPr>
          <w:sz w:val="36"/>
          <w:szCs w:val="36"/>
        </w:rPr>
      </w:pPr>
      <w:r w:rsidRPr="00E40FFC">
        <w:lastRenderedPageBreak/>
        <w:t>Player</w:t>
      </w:r>
      <w:r w:rsidRPr="00E40FFC">
        <w:rPr>
          <w:sz w:val="36"/>
          <w:szCs w:val="36"/>
        </w:rPr>
        <w:t>:</w:t>
      </w:r>
    </w:p>
    <w:p w:rsidR="00AF228F" w:rsidRPr="000A0E31" w:rsidRDefault="00AF228F" w:rsidP="000A0E31">
      <w:pPr>
        <w:pStyle w:val="Text2"/>
      </w:pPr>
      <w:r w:rsidRPr="000A0E31">
        <w:t>The player will only be able to move right and left. Shots will only come from the centre of</w:t>
      </w:r>
      <w:r w:rsidR="000A0E31" w:rsidRPr="000A0E31">
        <w:t xml:space="preserve"> </w:t>
      </w:r>
      <w:r w:rsidRPr="000A0E31">
        <w:t xml:space="preserve">the player </w:t>
      </w:r>
      <w:r w:rsidRPr="00C455BA">
        <w:rPr>
          <w:noProof/>
        </w:rPr>
        <w:t>character</w:t>
      </w:r>
      <w:r w:rsidR="00C455BA">
        <w:rPr>
          <w:noProof/>
        </w:rPr>
        <w:t>;</w:t>
      </w:r>
      <w:r w:rsidRPr="00C455BA">
        <w:rPr>
          <w:noProof/>
        </w:rPr>
        <w:t xml:space="preserve"> this</w:t>
      </w:r>
      <w:r w:rsidRPr="000A0E31">
        <w:t xml:space="preserve"> makes the game harder. The player will have 3 'lives' in total,</w:t>
      </w:r>
      <w:r w:rsidR="000A0E31" w:rsidRPr="000A0E31">
        <w:t xml:space="preserve"> </w:t>
      </w:r>
      <w:r w:rsidRPr="000A0E31">
        <w:t>each time the player 'dies' there will be a short explosion animation.</w:t>
      </w:r>
    </w:p>
    <w:p w:rsidR="00747BF2" w:rsidRDefault="00747BF2" w:rsidP="00AF228F">
      <w:pPr>
        <w:spacing w:after="0"/>
        <w:rPr>
          <w:sz w:val="24"/>
          <w:szCs w:val="24"/>
        </w:rPr>
      </w:pPr>
    </w:p>
    <w:p w:rsidR="00AF228F" w:rsidRPr="00E40FFC" w:rsidRDefault="00AF228F" w:rsidP="00747BF2">
      <w:pPr>
        <w:pStyle w:val="TaskHeader"/>
      </w:pPr>
      <w:r w:rsidRPr="00E40FFC">
        <w:t>Barricade:</w:t>
      </w:r>
    </w:p>
    <w:p w:rsidR="00AF228F" w:rsidRPr="00E40FFC" w:rsidRDefault="00AF228F" w:rsidP="000A0E31">
      <w:pPr>
        <w:pStyle w:val="Text2"/>
      </w:pPr>
      <w:r w:rsidRPr="00E40FFC">
        <w:t xml:space="preserve">There will be 4 barricades in total, each time a shot hits a </w:t>
      </w:r>
      <w:r w:rsidRPr="00C455BA">
        <w:rPr>
          <w:noProof/>
        </w:rPr>
        <w:t>barricade</w:t>
      </w:r>
      <w:r w:rsidR="00C455BA">
        <w:rPr>
          <w:noProof/>
        </w:rPr>
        <w:t>,</w:t>
      </w:r>
      <w:r>
        <w:t xml:space="preserve"> a 'chunk' will be taken</w:t>
      </w:r>
      <w:r w:rsidR="000A0E31">
        <w:t xml:space="preserve"> </w:t>
      </w:r>
      <w:r w:rsidRPr="00E40FFC">
        <w:t>out of it.</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0A0E31">
      <w:pPr>
        <w:pStyle w:val="Text2"/>
      </w:pPr>
      <w:r w:rsidRPr="00E40FFC">
        <w:t>There will be 3 types of Projectiles in total:</w:t>
      </w:r>
    </w:p>
    <w:p w:rsidR="00AF228F" w:rsidRPr="00E40FFC" w:rsidRDefault="00AF228F" w:rsidP="000A0E31">
      <w:pPr>
        <w:pStyle w:val="Text2"/>
      </w:pPr>
      <w:r w:rsidRPr="00E40FFC">
        <w:t>The 2 bomb types of the Aliens, mentioned earlier.</w:t>
      </w:r>
    </w:p>
    <w:p w:rsidR="00B01D9E" w:rsidRDefault="00AF228F" w:rsidP="000A0E31">
      <w:pPr>
        <w:pStyle w:val="Text2"/>
      </w:pPr>
      <w:r w:rsidRPr="00E40FFC">
        <w:t>The last type is the type the player will be able to 'shoot'.</w:t>
      </w:r>
    </w:p>
    <w:p w:rsidR="00747BF2" w:rsidRDefault="00747BF2" w:rsidP="00D7360F">
      <w:pPr>
        <w:rPr>
          <w:sz w:val="24"/>
          <w:szCs w:val="24"/>
        </w:rPr>
      </w:pPr>
    </w:p>
    <w:p w:rsidR="00AF228F" w:rsidRPr="00E40FFC" w:rsidRDefault="00AF228F" w:rsidP="00747BF2">
      <w:pPr>
        <w:pStyle w:val="TaskHeader"/>
      </w:pPr>
      <w:r w:rsidRPr="00C455BA">
        <w:rPr>
          <w:noProof/>
        </w:rPr>
        <w:t>Scoreboard</w:t>
      </w:r>
      <w:r w:rsidRPr="00E40FFC">
        <w:t>:</w:t>
      </w:r>
    </w:p>
    <w:p w:rsidR="000A0E31" w:rsidRDefault="00AF228F" w:rsidP="000A0E31">
      <w:pPr>
        <w:pStyle w:val="Text2"/>
      </w:pPr>
      <w:r w:rsidRPr="00E40FFC">
        <w:t xml:space="preserve">Throughout the </w:t>
      </w:r>
      <w:r w:rsidRPr="00C455BA">
        <w:rPr>
          <w:noProof/>
        </w:rPr>
        <w:t>game</w:t>
      </w:r>
      <w:r w:rsidR="00C455BA">
        <w:rPr>
          <w:noProof/>
        </w:rPr>
        <w:t>,</w:t>
      </w:r>
      <w:r w:rsidRPr="00E40FFC">
        <w:t xml:space="preserve"> the score will be kept track of a</w:t>
      </w:r>
      <w:r>
        <w:t>nd shown at the very top of the</w:t>
      </w:r>
      <w:r w:rsidR="000A0E31">
        <w:t xml:space="preserve"> </w:t>
      </w:r>
      <w:r w:rsidRPr="00E40FFC">
        <w:t>'canvas'.</w:t>
      </w:r>
      <w:r>
        <w:t xml:space="preserve"> </w:t>
      </w:r>
      <w:r w:rsidRPr="00E40FFC">
        <w:t>Once the game is over the user will be asked to input 3 lett</w:t>
      </w:r>
      <w:r>
        <w:t>ers to be their player</w:t>
      </w:r>
      <w:r w:rsidR="000A0E31">
        <w:t xml:space="preserve"> </w:t>
      </w:r>
      <w:r>
        <w:t xml:space="preserve">name and </w:t>
      </w:r>
      <w:r w:rsidRPr="00E40FFC">
        <w:t>once they</w:t>
      </w:r>
      <w:r>
        <w:t xml:space="preserve"> </w:t>
      </w:r>
      <w:r w:rsidRPr="00E40FFC">
        <w:t>submit the name the score will be compared</w:t>
      </w:r>
      <w:r>
        <w:t xml:space="preserve"> to a file containing the</w:t>
      </w:r>
      <w:r w:rsidR="000A0E31">
        <w:t xml:space="preserve"> </w:t>
      </w:r>
      <w:r>
        <w:t xml:space="preserve">top 5 </w:t>
      </w:r>
      <w:r w:rsidRPr="00E40FFC">
        <w:t>scores, if it is higher than any</w:t>
      </w:r>
      <w:r>
        <w:t xml:space="preserve"> </w:t>
      </w:r>
      <w:r w:rsidRPr="00E40FFC">
        <w:t xml:space="preserve">of the scores it will replace </w:t>
      </w:r>
      <w:r>
        <w:t>them/slot in and shift</w:t>
      </w:r>
      <w:r w:rsidR="000A0E31">
        <w:t xml:space="preserve"> </w:t>
      </w:r>
      <w:r>
        <w:t xml:space="preserve">down the </w:t>
      </w:r>
      <w:r w:rsidRPr="00E40FFC">
        <w:t>list, removing the new 11th highest score.</w:t>
      </w:r>
      <w:r>
        <w:t xml:space="preserve"> </w:t>
      </w:r>
      <w:r w:rsidRPr="00E40FFC">
        <w:t>Any</w:t>
      </w:r>
      <w:r>
        <w:t xml:space="preserve"> repetitions of the scores will</w:t>
      </w:r>
      <w:r w:rsidR="000A0E31">
        <w:t xml:space="preserve"> </w:t>
      </w:r>
      <w:r>
        <w:t xml:space="preserve">cause the </w:t>
      </w:r>
      <w:r w:rsidRPr="00E40FFC">
        <w:t>names to be added together</w:t>
      </w:r>
      <w:r>
        <w:t xml:space="preserve"> in a list style, e.g. YAN, BEN. </w:t>
      </w:r>
      <w:r w:rsidRPr="00E40FFC">
        <w:t>Thi</w:t>
      </w:r>
      <w:r>
        <w:t>s will not occur if</w:t>
      </w:r>
      <w:r w:rsidR="000A0E31">
        <w:t xml:space="preserve"> </w:t>
      </w:r>
      <w:r>
        <w:t xml:space="preserve">the name if </w:t>
      </w:r>
      <w:r w:rsidRPr="00E40FFC">
        <w:t xml:space="preserve">the </w:t>
      </w:r>
      <w:r w:rsidRPr="00C455BA">
        <w:rPr>
          <w:noProof/>
        </w:rPr>
        <w:t>same,</w:t>
      </w:r>
      <w:r w:rsidRPr="00E40FFC">
        <w:t xml:space="preserve"> if so no change will be made.</w:t>
      </w:r>
    </w:p>
    <w:p w:rsidR="00BC4744" w:rsidRDefault="00BC4744">
      <w:r>
        <w:br w:type="page"/>
      </w:r>
    </w:p>
    <w:p w:rsidR="0047674C" w:rsidRPr="0047674C" w:rsidRDefault="0047674C" w:rsidP="00B01D9E"/>
    <w:p w:rsidR="00AF228F" w:rsidRPr="00E40FFC" w:rsidRDefault="00AF228F" w:rsidP="00747BF2">
      <w:pPr>
        <w:pStyle w:val="Sub-SectionHeader"/>
        <w:rPr>
          <w:sz w:val="24"/>
          <w:szCs w:val="24"/>
        </w:rPr>
      </w:pPr>
      <w:r w:rsidRPr="00E40FFC">
        <w:t>Implementation</w:t>
      </w:r>
      <w:r w:rsidRPr="00747BF2">
        <w:t>:</w:t>
      </w:r>
    </w:p>
    <w:p w:rsidR="00AF228F" w:rsidRPr="00E40FFC" w:rsidRDefault="00AF228F" w:rsidP="00B267CC">
      <w:pPr>
        <w:pStyle w:val="Text1"/>
      </w:pPr>
      <w:r w:rsidRPr="00E40FFC">
        <w:t>This project will be made using the object-oriented programming language Python.</w:t>
      </w:r>
    </w:p>
    <w:p w:rsidR="00AF228F" w:rsidRPr="00E40FFC" w:rsidRDefault="00AF228F" w:rsidP="00B267CC">
      <w:pPr>
        <w:pStyle w:val="Text1"/>
      </w:pPr>
      <w:r w:rsidRPr="00E40FFC">
        <w:t xml:space="preserve">To make the </w:t>
      </w:r>
      <w:r w:rsidRPr="00C455BA">
        <w:rPr>
          <w:noProof/>
        </w:rPr>
        <w:t>GUI</w:t>
      </w:r>
      <w:r w:rsidR="00C455BA">
        <w:rPr>
          <w:noProof/>
        </w:rPr>
        <w:t>,</w:t>
      </w:r>
      <w:r w:rsidRPr="00E40FFC">
        <w:t xml:space="preserve"> I will be using the package Pyganim/Pygame.</w:t>
      </w:r>
    </w:p>
    <w:p w:rsidR="00747BF2" w:rsidRDefault="00747BF2" w:rsidP="00AF228F">
      <w:pPr>
        <w:spacing w:after="0"/>
        <w:rPr>
          <w:sz w:val="24"/>
          <w:szCs w:val="24"/>
        </w:rPr>
      </w:pPr>
    </w:p>
    <w:p w:rsidR="00AF228F" w:rsidRPr="00E40FFC" w:rsidRDefault="00AF228F" w:rsidP="00747BF2">
      <w:pPr>
        <w:pStyle w:val="TaskHeader"/>
      </w:pPr>
      <w:r w:rsidRPr="00E40FFC">
        <w:t>Aliens:</w:t>
      </w:r>
    </w:p>
    <w:p w:rsidR="00AF228F" w:rsidRPr="00E40FFC" w:rsidRDefault="00AF228F" w:rsidP="00B267CC">
      <w:pPr>
        <w:pStyle w:val="Text2"/>
      </w:pPr>
      <w:r w:rsidRPr="00E40FFC">
        <w:t>There will be 3 types of aliens, but they will all have the same underlying behaviour.</w:t>
      </w:r>
    </w:p>
    <w:p w:rsidR="00AF228F" w:rsidRPr="00E40FFC" w:rsidRDefault="00AF228F" w:rsidP="00B267CC">
      <w:pPr>
        <w:pStyle w:val="Text2"/>
      </w:pPr>
      <w:r w:rsidRPr="00E40FFC">
        <w:t xml:space="preserve">This means the best way to implement this is by having an </w:t>
      </w:r>
      <w:r>
        <w:t>'Alien' super-class, containing</w:t>
      </w:r>
      <w:r w:rsidR="00B267CC">
        <w:t xml:space="preserve"> </w:t>
      </w:r>
      <w:r w:rsidRPr="00E40FFC">
        <w:t>the co</w:t>
      </w:r>
      <w:r>
        <w:t xml:space="preserve">de that </w:t>
      </w:r>
      <w:r w:rsidRPr="00E40FFC">
        <w:t>controls the behaviour that appears in all</w:t>
      </w:r>
      <w:r>
        <w:t xml:space="preserve"> the alien (movement, shooting,</w:t>
      </w:r>
      <w:r w:rsidR="00B267CC">
        <w:t xml:space="preserve"> </w:t>
      </w:r>
      <w:r w:rsidRPr="00E40FFC">
        <w:t>hit detection, death animation, etc...), and</w:t>
      </w:r>
      <w:r>
        <w:t xml:space="preserve"> </w:t>
      </w:r>
      <w:r w:rsidRPr="00E40FFC">
        <w:t>then using this c</w:t>
      </w:r>
      <w:r>
        <w:t>lass to create all 3 subclasses</w:t>
      </w:r>
      <w:r w:rsidR="00B267CC">
        <w:t xml:space="preserve"> </w:t>
      </w:r>
      <w:r w:rsidRPr="00E40FFC">
        <w:t xml:space="preserve">which will contain the </w:t>
      </w:r>
      <w:r w:rsidRPr="00C455BA">
        <w:rPr>
          <w:noProof/>
        </w:rPr>
        <w:t>type</w:t>
      </w:r>
      <w:r w:rsidR="00C455BA">
        <w:rPr>
          <w:noProof/>
        </w:rPr>
        <w:t>-</w:t>
      </w:r>
      <w:r w:rsidRPr="00C455BA">
        <w:rPr>
          <w:noProof/>
        </w:rPr>
        <w:t>specific</w:t>
      </w:r>
      <w:r>
        <w:t xml:space="preserve"> info (points awarded </w:t>
      </w:r>
      <w:r w:rsidRPr="00E40FFC">
        <w:t>sprite images, etc...).</w:t>
      </w:r>
    </w:p>
    <w:p w:rsidR="00AF228F" w:rsidRPr="00E40FFC" w:rsidRDefault="00AF228F" w:rsidP="00B267CC">
      <w:pPr>
        <w:pStyle w:val="Text2"/>
      </w:pPr>
      <w:r w:rsidRPr="00E40FFC">
        <w:t>There will also be a 'mothership' sprite this will have it</w:t>
      </w:r>
      <w:r>
        <w:t>s own class as its behaviour is</w:t>
      </w:r>
      <w:r w:rsidR="00B267CC">
        <w:t xml:space="preserve"> </w:t>
      </w:r>
      <w:r w:rsidRPr="00E40FFC">
        <w:t>different to the other aliens.</w:t>
      </w:r>
    </w:p>
    <w:p w:rsidR="00747BF2" w:rsidRDefault="00747BF2" w:rsidP="00AF228F">
      <w:pPr>
        <w:spacing w:after="0"/>
        <w:rPr>
          <w:sz w:val="24"/>
          <w:szCs w:val="24"/>
        </w:rPr>
      </w:pPr>
    </w:p>
    <w:p w:rsidR="00AF228F" w:rsidRPr="00E40FFC" w:rsidRDefault="00AF228F" w:rsidP="00747BF2">
      <w:pPr>
        <w:pStyle w:val="TaskHeader"/>
      </w:pPr>
      <w:r w:rsidRPr="00E40FFC">
        <w:t>Player:</w:t>
      </w:r>
    </w:p>
    <w:p w:rsidR="00AF228F" w:rsidRPr="00E40FFC" w:rsidRDefault="00AF228F" w:rsidP="00B267CC">
      <w:pPr>
        <w:pStyle w:val="Text2"/>
      </w:pPr>
      <w:r w:rsidRPr="00E40FFC">
        <w:t>The player will have its own class that will be completely self-contained.</w:t>
      </w:r>
    </w:p>
    <w:p w:rsidR="00AF228F" w:rsidRPr="00E40FFC" w:rsidRDefault="00AF228F" w:rsidP="00B267CC">
      <w:pPr>
        <w:pStyle w:val="Text2"/>
      </w:pPr>
      <w:r w:rsidRPr="00E40FFC">
        <w:t>The player will be able to move right and left using the arrow keys and shoot by pressing</w:t>
      </w:r>
      <w:r w:rsidR="00B267CC">
        <w:t xml:space="preserve"> </w:t>
      </w:r>
      <w:r w:rsidRPr="00E40FFC">
        <w:t>the spacebar.</w:t>
      </w:r>
    </w:p>
    <w:p w:rsidR="00AF228F" w:rsidRPr="00E40FFC" w:rsidRDefault="00AF228F" w:rsidP="00B267CC">
      <w:pPr>
        <w:pStyle w:val="Text2"/>
      </w:pPr>
      <w:r w:rsidRPr="00E40FFC">
        <w:t>The death animation will consist of 2 images switchin</w:t>
      </w:r>
      <w:r>
        <w:t>g back and forth a couple times</w:t>
      </w:r>
      <w:r w:rsidR="00B267CC">
        <w:t xml:space="preserve"> </w:t>
      </w:r>
      <w:r w:rsidRPr="00E40FFC">
        <w:t>before the sprite disappears</w:t>
      </w:r>
      <w:r>
        <w:t xml:space="preserve"> </w:t>
      </w:r>
      <w:r w:rsidRPr="00E40FFC">
        <w:t>and the respawn method is called.</w:t>
      </w:r>
    </w:p>
    <w:p w:rsidR="00747BF2" w:rsidRDefault="00747BF2" w:rsidP="00AF228F">
      <w:pPr>
        <w:spacing w:after="0"/>
        <w:rPr>
          <w:sz w:val="24"/>
          <w:szCs w:val="24"/>
        </w:rPr>
      </w:pPr>
    </w:p>
    <w:p w:rsidR="00AF228F" w:rsidRPr="00E40FFC" w:rsidRDefault="00AF228F" w:rsidP="00747BF2">
      <w:pPr>
        <w:pStyle w:val="TaskHeader"/>
      </w:pPr>
      <w:r w:rsidRPr="00E40FFC">
        <w:t>Barricades:</w:t>
      </w:r>
    </w:p>
    <w:p w:rsidR="00AF228F" w:rsidRPr="00E40FFC" w:rsidRDefault="00AF228F" w:rsidP="00B267CC">
      <w:pPr>
        <w:pStyle w:val="Text2"/>
      </w:pPr>
      <w:r w:rsidRPr="00E40FFC">
        <w:t xml:space="preserve">The barricades will be part of the background image </w:t>
      </w:r>
      <w:r>
        <w:t>(coloured green), then when the</w:t>
      </w:r>
      <w:r w:rsidR="00B267CC">
        <w:t xml:space="preserve"> </w:t>
      </w:r>
      <w:r w:rsidRPr="00E40FFC">
        <w:t>projectile detect they're touching</w:t>
      </w:r>
      <w:r>
        <w:t xml:space="preserve"> </w:t>
      </w:r>
      <w:r w:rsidRPr="00E40FFC">
        <w:t xml:space="preserve">the colour green 'above' </w:t>
      </w:r>
      <w:r>
        <w:t xml:space="preserve">the </w:t>
      </w:r>
      <w:r w:rsidRPr="00C455BA">
        <w:rPr>
          <w:noProof/>
        </w:rPr>
        <w:t>coordinates</w:t>
      </w:r>
      <w:r>
        <w:t xml:space="preserve"> of the player,</w:t>
      </w:r>
      <w:r w:rsidR="00B267CC">
        <w:t xml:space="preserve"> </w:t>
      </w:r>
      <w:r w:rsidRPr="00E40FFC">
        <w:t>the image of the projectile will change to one of 2 black masks</w:t>
      </w:r>
      <w:r>
        <w:t xml:space="preserve"> and will stop moving, thus</w:t>
      </w:r>
      <w:r w:rsidR="00B267CC">
        <w:t xml:space="preserve"> </w:t>
      </w:r>
      <w:r w:rsidRPr="00E40FFC">
        <w:t>making part of the barricade black.</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B267CC">
      <w:pPr>
        <w:pStyle w:val="Text2"/>
      </w:pPr>
      <w:r w:rsidRPr="00E40FFC">
        <w:t xml:space="preserve">There will be 3 types of </w:t>
      </w:r>
      <w:r w:rsidRPr="00C455BA">
        <w:rPr>
          <w:noProof/>
        </w:rPr>
        <w:t>projectile</w:t>
      </w:r>
      <w:r w:rsidR="00C455BA" w:rsidRPr="00C455BA">
        <w:rPr>
          <w:noProof/>
        </w:rPr>
        <w:t>s</w:t>
      </w:r>
      <w:r w:rsidRPr="00E40FFC">
        <w:t xml:space="preserve"> in </w:t>
      </w:r>
      <w:r w:rsidRPr="00C455BA">
        <w:rPr>
          <w:noProof/>
        </w:rPr>
        <w:t>total</w:t>
      </w:r>
      <w:r w:rsidR="00C455BA">
        <w:rPr>
          <w:noProof/>
        </w:rPr>
        <w:t>,</w:t>
      </w:r>
      <w:r w:rsidRPr="00E40FFC">
        <w:t xml:space="preserve"> but they wi</w:t>
      </w:r>
      <w:r>
        <w:t>ll all have the same underlying</w:t>
      </w:r>
      <w:r w:rsidR="00B267CC">
        <w:t xml:space="preserve"> </w:t>
      </w:r>
      <w:r w:rsidRPr="00C455BA">
        <w:rPr>
          <w:noProof/>
        </w:rPr>
        <w:t>behaviour</w:t>
      </w:r>
      <w:r w:rsidR="00C455BA">
        <w:rPr>
          <w:noProof/>
        </w:rPr>
        <w:t>. T</w:t>
      </w:r>
      <w:r w:rsidRPr="00C455BA">
        <w:rPr>
          <w:noProof/>
        </w:rPr>
        <w:t>herefore</w:t>
      </w:r>
      <w:r w:rsidRPr="00E40FFC">
        <w:t xml:space="preserve"> I will</w:t>
      </w:r>
      <w:r>
        <w:t xml:space="preserve"> </w:t>
      </w:r>
      <w:r w:rsidRPr="00E40FFC">
        <w:t>make a super-class called Project</w:t>
      </w:r>
      <w:r>
        <w:t>iles containing the code that</w:t>
      </w:r>
      <w:r w:rsidR="00B267CC">
        <w:t xml:space="preserve"> </w:t>
      </w:r>
      <w:r w:rsidRPr="00E40FFC">
        <w:t xml:space="preserve">controls </w:t>
      </w:r>
      <w:r w:rsidRPr="00C455BA">
        <w:rPr>
          <w:noProof/>
        </w:rPr>
        <w:t>movement</w:t>
      </w:r>
      <w:r w:rsidR="00C455BA">
        <w:rPr>
          <w:noProof/>
        </w:rPr>
        <w:t>;</w:t>
      </w:r>
      <w:r w:rsidRPr="00C455BA">
        <w:rPr>
          <w:noProof/>
        </w:rPr>
        <w:t xml:space="preserve"> then</w:t>
      </w:r>
      <w:r w:rsidRPr="00E40FFC">
        <w:t xml:space="preserve"> I will have 3 </w:t>
      </w:r>
      <w:r w:rsidRPr="00C455BA">
        <w:rPr>
          <w:noProof/>
        </w:rPr>
        <w:t>subclasses</w:t>
      </w:r>
      <w:r w:rsidRPr="00E40FFC">
        <w:t xml:space="preserve"> containing the</w:t>
      </w:r>
      <w:r>
        <w:t xml:space="preserve"> code controlling the</w:t>
      </w:r>
      <w:r w:rsidR="00B267CC">
        <w:t xml:space="preserve"> </w:t>
      </w:r>
      <w:r w:rsidRPr="00E40FFC">
        <w:t>direction, speed, image, etc...</w:t>
      </w:r>
    </w:p>
    <w:p w:rsidR="00AF228F" w:rsidRPr="00E40FFC" w:rsidRDefault="00AF228F" w:rsidP="00AF228F">
      <w:pPr>
        <w:spacing w:after="0"/>
        <w:rPr>
          <w:sz w:val="24"/>
          <w:szCs w:val="24"/>
        </w:rPr>
      </w:pPr>
    </w:p>
    <w:p w:rsidR="00AF228F" w:rsidRPr="00E40FFC" w:rsidRDefault="00AF228F" w:rsidP="00747BF2">
      <w:pPr>
        <w:pStyle w:val="TaskHeader"/>
      </w:pPr>
      <w:r w:rsidRPr="00C455BA">
        <w:rPr>
          <w:noProof/>
        </w:rPr>
        <w:t>Scoreboard</w:t>
      </w:r>
      <w:r w:rsidRPr="00E40FFC">
        <w:t>:</w:t>
      </w:r>
    </w:p>
    <w:p w:rsidR="00B267CC" w:rsidRDefault="00AF228F" w:rsidP="00B267CC">
      <w:pPr>
        <w:pStyle w:val="Text2"/>
      </w:pPr>
      <w:r w:rsidRPr="00E40FFC">
        <w:t xml:space="preserve">The scores will be stored in a plain text file and will be sorted using an array of </w:t>
      </w:r>
      <w:r>
        <w:t>object</w:t>
      </w:r>
      <w:r w:rsidRPr="00E40FFC">
        <w:t xml:space="preserve">s. </w:t>
      </w:r>
    </w:p>
    <w:p w:rsidR="00AF228F" w:rsidRPr="00E40FFC" w:rsidRDefault="00AF228F" w:rsidP="0047674C">
      <w:pPr>
        <w:pStyle w:val="Text2"/>
      </w:pPr>
      <w:r w:rsidRPr="008E3829">
        <w:rPr>
          <w:noProof/>
        </w:rPr>
        <w:t>To check scores the find minimum</w:t>
      </w:r>
      <w:r w:rsidRPr="00E40FFC">
        <w:t>, search and sort algorithms will be used.</w:t>
      </w:r>
    </w:p>
    <w:sectPr w:rsidR="00AF228F" w:rsidRPr="00E40FFC" w:rsidSect="003B38F0">
      <w:headerReference w:type="default" r:id="rId2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7163F" w:rsidRDefault="00B7163F" w:rsidP="003B38F0">
      <w:pPr>
        <w:spacing w:after="0" w:line="240" w:lineRule="auto"/>
      </w:pPr>
      <w:r>
        <w:separator/>
      </w:r>
    </w:p>
  </w:endnote>
  <w:endnote w:type="continuationSeparator" w:id="0">
    <w:p w:rsidR="00B7163F" w:rsidRDefault="00B7163F" w:rsidP="003B3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163F" w:rsidRDefault="00B7163F" w:rsidP="003B38F0">
      <w:pPr>
        <w:spacing w:after="0" w:line="240" w:lineRule="auto"/>
      </w:pPr>
      <w:r>
        <w:separator/>
      </w:r>
    </w:p>
  </w:footnote>
  <w:footnote w:type="continuationSeparator" w:id="0">
    <w:p w:rsidR="00B7163F" w:rsidRDefault="00B7163F" w:rsidP="003B38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163F" w:rsidRDefault="00B7163F" w:rsidP="003B38F0">
    <w:pPr>
      <w:pStyle w:val="Header"/>
    </w:pPr>
    <w:r>
      <w:t>Yannik Nelson</w:t>
    </w:r>
  </w:p>
  <w:p w:rsidR="00B7163F" w:rsidRPr="003B38F0" w:rsidRDefault="00B7163F" w:rsidP="003B38F0">
    <w:pPr>
      <w:spacing w:after="0"/>
      <w:rPr>
        <w:szCs w:val="24"/>
      </w:rPr>
    </w:pPr>
    <w:r w:rsidRPr="003B38F0">
      <w:rPr>
        <w:szCs w:val="24"/>
      </w:rPr>
      <w:t>Advanced Higher Computing Project.</w:t>
    </w:r>
  </w:p>
  <w:p w:rsidR="00B7163F" w:rsidRPr="003B38F0" w:rsidRDefault="00B7163F" w:rsidP="003B38F0">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572ED2"/>
    <w:multiLevelType w:val="hybridMultilevel"/>
    <w:tmpl w:val="C658D69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 w15:restartNumberingAfterBreak="0">
    <w:nsid w:val="18B04F8A"/>
    <w:multiLevelType w:val="hybridMultilevel"/>
    <w:tmpl w:val="4F62C03E"/>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 w15:restartNumberingAfterBreak="0">
    <w:nsid w:val="1AF44B9E"/>
    <w:multiLevelType w:val="hybridMultilevel"/>
    <w:tmpl w:val="7B0E304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 w15:restartNumberingAfterBreak="0">
    <w:nsid w:val="1C3F6235"/>
    <w:multiLevelType w:val="hybridMultilevel"/>
    <w:tmpl w:val="F8B6EE6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22556251"/>
    <w:multiLevelType w:val="hybridMultilevel"/>
    <w:tmpl w:val="F348CAF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5" w15:restartNumberingAfterBreak="0">
    <w:nsid w:val="29FC672A"/>
    <w:multiLevelType w:val="hybridMultilevel"/>
    <w:tmpl w:val="1B201AB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3A726F41"/>
    <w:multiLevelType w:val="hybridMultilevel"/>
    <w:tmpl w:val="42BA2BB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7" w15:restartNumberingAfterBreak="0">
    <w:nsid w:val="3D9B2111"/>
    <w:multiLevelType w:val="hybridMultilevel"/>
    <w:tmpl w:val="A41A1F6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464C13ED"/>
    <w:multiLevelType w:val="hybridMultilevel"/>
    <w:tmpl w:val="5FB87E4A"/>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9" w15:restartNumberingAfterBreak="0">
    <w:nsid w:val="4C1D2FDA"/>
    <w:multiLevelType w:val="hybridMultilevel"/>
    <w:tmpl w:val="0338C0D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0" w15:restartNumberingAfterBreak="0">
    <w:nsid w:val="500C2FCF"/>
    <w:multiLevelType w:val="hybridMultilevel"/>
    <w:tmpl w:val="83EEC69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52541CC9"/>
    <w:multiLevelType w:val="hybridMultilevel"/>
    <w:tmpl w:val="D320F3B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2" w15:restartNumberingAfterBreak="0">
    <w:nsid w:val="5BBB53EA"/>
    <w:multiLevelType w:val="hybridMultilevel"/>
    <w:tmpl w:val="142A0C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5EC4541A"/>
    <w:multiLevelType w:val="hybridMultilevel"/>
    <w:tmpl w:val="5B96157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5FBE583F"/>
    <w:multiLevelType w:val="hybridMultilevel"/>
    <w:tmpl w:val="6DB2E0C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6A1D199F"/>
    <w:multiLevelType w:val="hybridMultilevel"/>
    <w:tmpl w:val="9A763EBA"/>
    <w:lvl w:ilvl="0" w:tplc="F63056DE">
      <w:start w:val="1"/>
      <w:numFmt w:val="bullet"/>
      <w:pStyle w:val="TOC3"/>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6" w15:restartNumberingAfterBreak="0">
    <w:nsid w:val="6F2E084D"/>
    <w:multiLevelType w:val="hybridMultilevel"/>
    <w:tmpl w:val="2FD464E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7" w15:restartNumberingAfterBreak="0">
    <w:nsid w:val="7C842CC5"/>
    <w:multiLevelType w:val="hybridMultilevel"/>
    <w:tmpl w:val="7B4CA096"/>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num w:numId="1">
    <w:abstractNumId w:val="6"/>
  </w:num>
  <w:num w:numId="2">
    <w:abstractNumId w:val="11"/>
  </w:num>
  <w:num w:numId="3">
    <w:abstractNumId w:val="0"/>
  </w:num>
  <w:num w:numId="4">
    <w:abstractNumId w:val="3"/>
  </w:num>
  <w:num w:numId="5">
    <w:abstractNumId w:val="10"/>
  </w:num>
  <w:num w:numId="6">
    <w:abstractNumId w:val="5"/>
  </w:num>
  <w:num w:numId="7">
    <w:abstractNumId w:val="13"/>
  </w:num>
  <w:num w:numId="8">
    <w:abstractNumId w:val="2"/>
  </w:num>
  <w:num w:numId="9">
    <w:abstractNumId w:val="4"/>
  </w:num>
  <w:num w:numId="10">
    <w:abstractNumId w:val="7"/>
  </w:num>
  <w:num w:numId="11">
    <w:abstractNumId w:val="9"/>
  </w:num>
  <w:num w:numId="12">
    <w:abstractNumId w:val="17"/>
  </w:num>
  <w:num w:numId="13">
    <w:abstractNumId w:val="14"/>
  </w:num>
  <w:num w:numId="14">
    <w:abstractNumId w:val="15"/>
  </w:num>
  <w:num w:numId="15">
    <w:abstractNumId w:val="8"/>
  </w:num>
  <w:num w:numId="16">
    <w:abstractNumId w:val="1"/>
  </w:num>
  <w:num w:numId="17">
    <w:abstractNumId w:val="12"/>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activeWritingStyle w:appName="MSWord" w:lang="en-US" w:vendorID="64" w:dllVersion="6" w:nlCheck="1" w:checkStyle="0"/>
  <w:activeWritingStyle w:appName="MSWord" w:lang="en-GB" w:vendorID="64" w:dllVersion="131078" w:nlCheck="1" w:checkStyle="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0MjSwMDQyNzQ2sDRU0lEKTi0uzszPAykwNKgFAIP0+xQtAAAA"/>
  </w:docVars>
  <w:rsids>
    <w:rsidRoot w:val="00E40FFC"/>
    <w:rsid w:val="00005EF2"/>
    <w:rsid w:val="000176DC"/>
    <w:rsid w:val="000217FF"/>
    <w:rsid w:val="00046D1B"/>
    <w:rsid w:val="000542BC"/>
    <w:rsid w:val="000618AF"/>
    <w:rsid w:val="000814E5"/>
    <w:rsid w:val="00083651"/>
    <w:rsid w:val="00086A7A"/>
    <w:rsid w:val="000878BC"/>
    <w:rsid w:val="00097139"/>
    <w:rsid w:val="000A0E31"/>
    <w:rsid w:val="000A2D98"/>
    <w:rsid w:val="000A6B99"/>
    <w:rsid w:val="000B3DE9"/>
    <w:rsid w:val="000C2630"/>
    <w:rsid w:val="000D3192"/>
    <w:rsid w:val="000D4209"/>
    <w:rsid w:val="000D50BE"/>
    <w:rsid w:val="000D68B3"/>
    <w:rsid w:val="000F281E"/>
    <w:rsid w:val="0015270C"/>
    <w:rsid w:val="00166195"/>
    <w:rsid w:val="00175A3E"/>
    <w:rsid w:val="00190380"/>
    <w:rsid w:val="001A7DB4"/>
    <w:rsid w:val="001E2540"/>
    <w:rsid w:val="001E2BC3"/>
    <w:rsid w:val="001F4B90"/>
    <w:rsid w:val="002104DB"/>
    <w:rsid w:val="002115B4"/>
    <w:rsid w:val="00222717"/>
    <w:rsid w:val="00223A3F"/>
    <w:rsid w:val="0023424E"/>
    <w:rsid w:val="00237C23"/>
    <w:rsid w:val="0029408F"/>
    <w:rsid w:val="002F6DD5"/>
    <w:rsid w:val="0031408E"/>
    <w:rsid w:val="003358AF"/>
    <w:rsid w:val="00386ADA"/>
    <w:rsid w:val="003B38F0"/>
    <w:rsid w:val="003C47AE"/>
    <w:rsid w:val="003E136D"/>
    <w:rsid w:val="003E4603"/>
    <w:rsid w:val="00401859"/>
    <w:rsid w:val="00415613"/>
    <w:rsid w:val="0047674C"/>
    <w:rsid w:val="00482368"/>
    <w:rsid w:val="00490B78"/>
    <w:rsid w:val="004B0349"/>
    <w:rsid w:val="004B6467"/>
    <w:rsid w:val="004C64C9"/>
    <w:rsid w:val="004E3B78"/>
    <w:rsid w:val="004F6A22"/>
    <w:rsid w:val="0053228C"/>
    <w:rsid w:val="00533D6D"/>
    <w:rsid w:val="00546D29"/>
    <w:rsid w:val="00560B5B"/>
    <w:rsid w:val="005770AF"/>
    <w:rsid w:val="005A04A8"/>
    <w:rsid w:val="005A6BD3"/>
    <w:rsid w:val="005B47D3"/>
    <w:rsid w:val="005C675A"/>
    <w:rsid w:val="005F33A1"/>
    <w:rsid w:val="006103DF"/>
    <w:rsid w:val="00612E41"/>
    <w:rsid w:val="00621B31"/>
    <w:rsid w:val="006453F9"/>
    <w:rsid w:val="006459B1"/>
    <w:rsid w:val="0065715B"/>
    <w:rsid w:val="00687F02"/>
    <w:rsid w:val="006A1105"/>
    <w:rsid w:val="006A2A5F"/>
    <w:rsid w:val="006C6B39"/>
    <w:rsid w:val="006F07C8"/>
    <w:rsid w:val="006F12E1"/>
    <w:rsid w:val="0070315A"/>
    <w:rsid w:val="00706773"/>
    <w:rsid w:val="00721692"/>
    <w:rsid w:val="00723440"/>
    <w:rsid w:val="00732D8D"/>
    <w:rsid w:val="00745F83"/>
    <w:rsid w:val="00747BF2"/>
    <w:rsid w:val="00762196"/>
    <w:rsid w:val="00785A52"/>
    <w:rsid w:val="00797CA5"/>
    <w:rsid w:val="007A07C0"/>
    <w:rsid w:val="007B5B8E"/>
    <w:rsid w:val="007D15B4"/>
    <w:rsid w:val="007F1CCF"/>
    <w:rsid w:val="007F6F6C"/>
    <w:rsid w:val="00800F05"/>
    <w:rsid w:val="0081496A"/>
    <w:rsid w:val="008222AA"/>
    <w:rsid w:val="008415EC"/>
    <w:rsid w:val="0085739B"/>
    <w:rsid w:val="00870154"/>
    <w:rsid w:val="00871024"/>
    <w:rsid w:val="00871517"/>
    <w:rsid w:val="008A65BC"/>
    <w:rsid w:val="008C3CDD"/>
    <w:rsid w:val="008E2326"/>
    <w:rsid w:val="008E3268"/>
    <w:rsid w:val="008E3829"/>
    <w:rsid w:val="008E5690"/>
    <w:rsid w:val="008E62E9"/>
    <w:rsid w:val="009009C9"/>
    <w:rsid w:val="00903147"/>
    <w:rsid w:val="00917BEA"/>
    <w:rsid w:val="0093409F"/>
    <w:rsid w:val="00937F41"/>
    <w:rsid w:val="0095341F"/>
    <w:rsid w:val="00961509"/>
    <w:rsid w:val="00970BFB"/>
    <w:rsid w:val="00990E30"/>
    <w:rsid w:val="009A7791"/>
    <w:rsid w:val="009B3FF1"/>
    <w:rsid w:val="009C2176"/>
    <w:rsid w:val="009D5A35"/>
    <w:rsid w:val="009F2D99"/>
    <w:rsid w:val="00A03861"/>
    <w:rsid w:val="00A317B8"/>
    <w:rsid w:val="00A42B6C"/>
    <w:rsid w:val="00A44181"/>
    <w:rsid w:val="00A47A0E"/>
    <w:rsid w:val="00A84BE8"/>
    <w:rsid w:val="00A853E1"/>
    <w:rsid w:val="00AA0498"/>
    <w:rsid w:val="00AA5976"/>
    <w:rsid w:val="00AB714F"/>
    <w:rsid w:val="00AD1902"/>
    <w:rsid w:val="00AE6CFE"/>
    <w:rsid w:val="00AF228F"/>
    <w:rsid w:val="00B01D9E"/>
    <w:rsid w:val="00B11378"/>
    <w:rsid w:val="00B17001"/>
    <w:rsid w:val="00B17F47"/>
    <w:rsid w:val="00B26293"/>
    <w:rsid w:val="00B267CC"/>
    <w:rsid w:val="00B452C5"/>
    <w:rsid w:val="00B47B9F"/>
    <w:rsid w:val="00B547D7"/>
    <w:rsid w:val="00B549DF"/>
    <w:rsid w:val="00B7163F"/>
    <w:rsid w:val="00B72C33"/>
    <w:rsid w:val="00B772BF"/>
    <w:rsid w:val="00B862BE"/>
    <w:rsid w:val="00B9709B"/>
    <w:rsid w:val="00B977B4"/>
    <w:rsid w:val="00BC4744"/>
    <w:rsid w:val="00BC5C4E"/>
    <w:rsid w:val="00BD3BFF"/>
    <w:rsid w:val="00BD6510"/>
    <w:rsid w:val="00BE2ED2"/>
    <w:rsid w:val="00BF228E"/>
    <w:rsid w:val="00C04587"/>
    <w:rsid w:val="00C0604B"/>
    <w:rsid w:val="00C2203D"/>
    <w:rsid w:val="00C2255A"/>
    <w:rsid w:val="00C455BA"/>
    <w:rsid w:val="00C619F7"/>
    <w:rsid w:val="00C65686"/>
    <w:rsid w:val="00C74AA8"/>
    <w:rsid w:val="00C81DCD"/>
    <w:rsid w:val="00C95DA5"/>
    <w:rsid w:val="00CA18FB"/>
    <w:rsid w:val="00CB1D8F"/>
    <w:rsid w:val="00CB3178"/>
    <w:rsid w:val="00CD35AF"/>
    <w:rsid w:val="00CE2DEE"/>
    <w:rsid w:val="00CE4133"/>
    <w:rsid w:val="00CE62DE"/>
    <w:rsid w:val="00CF4088"/>
    <w:rsid w:val="00CF5E45"/>
    <w:rsid w:val="00D47BFE"/>
    <w:rsid w:val="00D60C73"/>
    <w:rsid w:val="00D668ED"/>
    <w:rsid w:val="00D700B8"/>
    <w:rsid w:val="00D7360F"/>
    <w:rsid w:val="00D85016"/>
    <w:rsid w:val="00D93BD6"/>
    <w:rsid w:val="00DA2146"/>
    <w:rsid w:val="00DB0075"/>
    <w:rsid w:val="00DC2059"/>
    <w:rsid w:val="00DE2DD4"/>
    <w:rsid w:val="00DE4061"/>
    <w:rsid w:val="00DE470E"/>
    <w:rsid w:val="00DF7761"/>
    <w:rsid w:val="00E40C78"/>
    <w:rsid w:val="00E40FFC"/>
    <w:rsid w:val="00E4101B"/>
    <w:rsid w:val="00E41773"/>
    <w:rsid w:val="00E55FC9"/>
    <w:rsid w:val="00E848CC"/>
    <w:rsid w:val="00EB0534"/>
    <w:rsid w:val="00EB657B"/>
    <w:rsid w:val="00ED046B"/>
    <w:rsid w:val="00ED380E"/>
    <w:rsid w:val="00EE1CC6"/>
    <w:rsid w:val="00EF719F"/>
    <w:rsid w:val="00F121B2"/>
    <w:rsid w:val="00F158E8"/>
    <w:rsid w:val="00F20E91"/>
    <w:rsid w:val="00F26E18"/>
    <w:rsid w:val="00F41C48"/>
    <w:rsid w:val="00F44324"/>
    <w:rsid w:val="00F55413"/>
    <w:rsid w:val="00F80062"/>
    <w:rsid w:val="00F90534"/>
    <w:rsid w:val="00F953D3"/>
    <w:rsid w:val="00FA65D7"/>
    <w:rsid w:val="00FD3515"/>
    <w:rsid w:val="00FE19E4"/>
    <w:rsid w:val="00FF3B0D"/>
    <w:rsid w:val="00FF3E1E"/>
    <w:rsid w:val="00FF62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B290EF"/>
  <w15:chartTrackingRefBased/>
  <w15:docId w15:val="{F9E658EC-48AF-472E-B115-8A1FEF136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33D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38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8F0"/>
  </w:style>
  <w:style w:type="paragraph" w:styleId="Footer">
    <w:name w:val="footer"/>
    <w:basedOn w:val="Normal"/>
    <w:link w:val="FooterChar"/>
    <w:uiPriority w:val="99"/>
    <w:unhideWhenUsed/>
    <w:rsid w:val="003B38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38F0"/>
  </w:style>
  <w:style w:type="paragraph" w:styleId="BalloonText">
    <w:name w:val="Balloon Text"/>
    <w:basedOn w:val="Normal"/>
    <w:link w:val="BalloonTextChar"/>
    <w:uiPriority w:val="99"/>
    <w:semiHidden/>
    <w:unhideWhenUsed/>
    <w:rsid w:val="003C47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7AE"/>
    <w:rPr>
      <w:rFonts w:ascii="Segoe UI" w:hAnsi="Segoe UI" w:cs="Segoe UI"/>
      <w:sz w:val="18"/>
      <w:szCs w:val="18"/>
    </w:rPr>
  </w:style>
  <w:style w:type="paragraph" w:customStyle="1" w:styleId="Sub-SectionHeader">
    <w:name w:val="Sub-Section Header"/>
    <w:basedOn w:val="Normal"/>
    <w:link w:val="Sub-SectionHeaderChar"/>
    <w:qFormat/>
    <w:rsid w:val="0070315A"/>
    <w:pPr>
      <w:spacing w:after="0"/>
      <w:outlineLvl w:val="1"/>
    </w:pPr>
    <w:rPr>
      <w:b/>
      <w:sz w:val="36"/>
      <w:szCs w:val="36"/>
    </w:rPr>
  </w:style>
  <w:style w:type="paragraph" w:customStyle="1" w:styleId="TaskHeader">
    <w:name w:val="Task Header"/>
    <w:basedOn w:val="Normal"/>
    <w:link w:val="TaskHeaderChar"/>
    <w:qFormat/>
    <w:rsid w:val="0070315A"/>
    <w:pPr>
      <w:spacing w:after="0"/>
      <w:ind w:firstLine="142"/>
      <w:outlineLvl w:val="2"/>
    </w:pPr>
    <w:rPr>
      <w:sz w:val="28"/>
      <w:szCs w:val="28"/>
      <w:u w:val="single"/>
    </w:rPr>
  </w:style>
  <w:style w:type="character" w:customStyle="1" w:styleId="Sub-SectionHeaderChar">
    <w:name w:val="Sub-Section Header Char"/>
    <w:basedOn w:val="DefaultParagraphFont"/>
    <w:link w:val="Sub-SectionHeader"/>
    <w:rsid w:val="0070315A"/>
    <w:rPr>
      <w:b/>
      <w:sz w:val="36"/>
      <w:szCs w:val="36"/>
    </w:rPr>
  </w:style>
  <w:style w:type="character" w:customStyle="1" w:styleId="TaskHeaderChar">
    <w:name w:val="Task Header Char"/>
    <w:basedOn w:val="DefaultParagraphFont"/>
    <w:link w:val="TaskHeader"/>
    <w:rsid w:val="0070315A"/>
    <w:rPr>
      <w:sz w:val="28"/>
      <w:szCs w:val="28"/>
      <w:u w:val="single"/>
    </w:rPr>
  </w:style>
  <w:style w:type="paragraph" w:customStyle="1" w:styleId="Text1">
    <w:name w:val="Text1"/>
    <w:basedOn w:val="Normal"/>
    <w:link w:val="Text1Char"/>
    <w:qFormat/>
    <w:rsid w:val="00C95DA5"/>
    <w:pPr>
      <w:spacing w:after="0"/>
      <w:ind w:left="142"/>
    </w:pPr>
    <w:rPr>
      <w:sz w:val="24"/>
      <w:szCs w:val="24"/>
    </w:rPr>
  </w:style>
  <w:style w:type="paragraph" w:customStyle="1" w:styleId="Text2">
    <w:name w:val="Text2"/>
    <w:basedOn w:val="Normal"/>
    <w:link w:val="Text2Char"/>
    <w:qFormat/>
    <w:rsid w:val="00747BF2"/>
    <w:pPr>
      <w:spacing w:after="0"/>
      <w:ind w:left="284"/>
    </w:pPr>
    <w:rPr>
      <w:sz w:val="24"/>
      <w:szCs w:val="24"/>
    </w:rPr>
  </w:style>
  <w:style w:type="character" w:customStyle="1" w:styleId="Text1Char">
    <w:name w:val="Text1 Char"/>
    <w:basedOn w:val="DefaultParagraphFont"/>
    <w:link w:val="Text1"/>
    <w:rsid w:val="00C95DA5"/>
    <w:rPr>
      <w:sz w:val="24"/>
      <w:szCs w:val="24"/>
    </w:rPr>
  </w:style>
  <w:style w:type="paragraph" w:customStyle="1" w:styleId="Sub-TaskHeader">
    <w:name w:val="Sub-Task Header"/>
    <w:basedOn w:val="Normal"/>
    <w:link w:val="Sub-TaskHeaderChar"/>
    <w:qFormat/>
    <w:rsid w:val="0070315A"/>
    <w:pPr>
      <w:spacing w:after="0"/>
      <w:ind w:left="426" w:hanging="142"/>
      <w:outlineLvl w:val="3"/>
    </w:pPr>
    <w:rPr>
      <w:sz w:val="28"/>
      <w:szCs w:val="28"/>
      <w:u w:val="single"/>
    </w:rPr>
  </w:style>
  <w:style w:type="character" w:customStyle="1" w:styleId="Text2Char">
    <w:name w:val="Text2 Char"/>
    <w:basedOn w:val="DefaultParagraphFont"/>
    <w:link w:val="Text2"/>
    <w:rsid w:val="00747BF2"/>
    <w:rPr>
      <w:sz w:val="24"/>
      <w:szCs w:val="24"/>
    </w:rPr>
  </w:style>
  <w:style w:type="paragraph" w:customStyle="1" w:styleId="textfail">
    <w:name w:val="text fail"/>
    <w:basedOn w:val="Normal"/>
    <w:link w:val="textfailChar"/>
    <w:qFormat/>
    <w:rsid w:val="000A0E31"/>
    <w:pPr>
      <w:spacing w:after="0"/>
      <w:ind w:firstLine="426"/>
    </w:pPr>
    <w:rPr>
      <w:sz w:val="24"/>
      <w:szCs w:val="24"/>
    </w:rPr>
  </w:style>
  <w:style w:type="character" w:customStyle="1" w:styleId="Sub-TaskHeaderChar">
    <w:name w:val="Sub-Task Header Char"/>
    <w:basedOn w:val="DefaultParagraphFont"/>
    <w:link w:val="Sub-TaskHeader"/>
    <w:rsid w:val="0070315A"/>
    <w:rPr>
      <w:sz w:val="28"/>
      <w:szCs w:val="28"/>
      <w:u w:val="single"/>
    </w:rPr>
  </w:style>
  <w:style w:type="character" w:customStyle="1" w:styleId="textfailChar">
    <w:name w:val="text fail Char"/>
    <w:basedOn w:val="DefaultParagraphFont"/>
    <w:link w:val="textfail"/>
    <w:rsid w:val="000A0E31"/>
    <w:rPr>
      <w:sz w:val="24"/>
      <w:szCs w:val="24"/>
    </w:rPr>
  </w:style>
  <w:style w:type="paragraph" w:customStyle="1" w:styleId="SectionHeader">
    <w:name w:val="Section Header"/>
    <w:basedOn w:val="Normal"/>
    <w:qFormat/>
    <w:rsid w:val="0070315A"/>
    <w:pPr>
      <w:spacing w:after="0"/>
      <w:jc w:val="center"/>
      <w:outlineLvl w:val="0"/>
    </w:pPr>
    <w:rPr>
      <w:b/>
      <w:sz w:val="72"/>
      <w:szCs w:val="72"/>
    </w:rPr>
  </w:style>
  <w:style w:type="paragraph" w:customStyle="1" w:styleId="Text3">
    <w:name w:val="Text3"/>
    <w:basedOn w:val="textfail"/>
    <w:link w:val="Text3Char"/>
    <w:qFormat/>
    <w:rsid w:val="002115B4"/>
    <w:pPr>
      <w:ind w:left="426" w:firstLine="0"/>
    </w:pPr>
  </w:style>
  <w:style w:type="character" w:customStyle="1" w:styleId="Text3Char">
    <w:name w:val="Text3 Char"/>
    <w:basedOn w:val="textfailChar"/>
    <w:link w:val="Text3"/>
    <w:rsid w:val="002115B4"/>
    <w:rPr>
      <w:sz w:val="24"/>
      <w:szCs w:val="24"/>
    </w:rPr>
  </w:style>
  <w:style w:type="character" w:customStyle="1" w:styleId="Heading1Char">
    <w:name w:val="Heading 1 Char"/>
    <w:basedOn w:val="DefaultParagraphFont"/>
    <w:link w:val="Heading1"/>
    <w:uiPriority w:val="9"/>
    <w:rsid w:val="00533D6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33D6D"/>
    <w:pPr>
      <w:outlineLvl w:val="9"/>
    </w:pPr>
    <w:rPr>
      <w:lang w:val="en-US"/>
    </w:rPr>
  </w:style>
  <w:style w:type="paragraph" w:styleId="TOC2">
    <w:name w:val="toc 2"/>
    <w:basedOn w:val="Normal"/>
    <w:next w:val="Normal"/>
    <w:autoRedefine/>
    <w:uiPriority w:val="39"/>
    <w:unhideWhenUsed/>
    <w:rsid w:val="00533D6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533D6D"/>
    <w:pPr>
      <w:spacing w:after="100"/>
    </w:pPr>
    <w:rPr>
      <w:rFonts w:eastAsiaTheme="minorEastAsia" w:cs="Times New Roman"/>
      <w:lang w:val="en-US"/>
    </w:rPr>
  </w:style>
  <w:style w:type="paragraph" w:styleId="TOC3">
    <w:name w:val="toc 3"/>
    <w:basedOn w:val="Normal"/>
    <w:next w:val="Normal"/>
    <w:autoRedefine/>
    <w:uiPriority w:val="39"/>
    <w:unhideWhenUsed/>
    <w:rsid w:val="00F55413"/>
    <w:pPr>
      <w:numPr>
        <w:numId w:val="14"/>
      </w:numPr>
      <w:spacing w:after="100"/>
    </w:pPr>
    <w:rPr>
      <w:rFonts w:eastAsiaTheme="minorEastAsia" w:cs="Times New Roman"/>
      <w:lang w:val="en-US"/>
    </w:rPr>
  </w:style>
  <w:style w:type="table" w:styleId="TableGrid">
    <w:name w:val="Table Grid"/>
    <w:basedOn w:val="TableNormal"/>
    <w:uiPriority w:val="39"/>
    <w:rsid w:val="007067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6029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3" Type="http://schemas.openxmlformats.org/officeDocument/2006/relationships/styles" Target="styles.xml"/><Relationship Id="rId21" Type="http://schemas.openxmlformats.org/officeDocument/2006/relationships/image" Target="media/image1.png"/><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chart" Target="charts/chart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fontTable" Target="fontTable.xml"/><Relationship Id="rId10" Type="http://schemas.openxmlformats.org/officeDocument/2006/relationships/chart" Target="charts/chart3.xml"/><Relationship Id="rId19" Type="http://schemas.openxmlformats.org/officeDocument/2006/relationships/chart" Target="charts/chart12.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Knows Space Invaders?</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F$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26-4F71-975D-86B1FCF6436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26-4F71-975D-86B1FCF6436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26-4F71-975D-86B1FCF64363}"/>
              </c:ext>
            </c:extLst>
          </c:dPt>
          <c:dLbls>
            <c:dLbl>
              <c:idx val="0"/>
              <c:layout>
                <c:manualLayout>
                  <c:x val="-0.1564170475194098"/>
                  <c:y val="-0.12077376501121717"/>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1-BB26-4F71-975D-86B1FCF64363}"/>
                </c:ext>
              </c:extLst>
            </c:dLbl>
            <c:dLbl>
              <c:idx val="1"/>
              <c:layout>
                <c:manualLayout>
                  <c:x val="0.12805131875998013"/>
                  <c:y val="8.9977565653455382E-2"/>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3-BB26-4F71-975D-86B1FCF64363}"/>
                </c:ext>
              </c:extLst>
            </c:dLbl>
            <c:dLbl>
              <c:idx val="2"/>
              <c:layout>
                <c:manualLayout>
                  <c:x val="3.1660150872749301E-2"/>
                  <c:y val="1.5934544494787314E-2"/>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5-BB26-4F71-975D-86B1FCF6436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E$62:$E$64</c:f>
              <c:strCache>
                <c:ptCount val="3"/>
                <c:pt idx="0">
                  <c:v>Yes</c:v>
                </c:pt>
                <c:pt idx="1">
                  <c:v>No</c:v>
                </c:pt>
                <c:pt idx="2">
                  <c:v>Unsure</c:v>
                </c:pt>
              </c:strCache>
            </c:strRef>
          </c:cat>
          <c:val>
            <c:numRef>
              <c:f>Sheet1!$F$62:$F$64</c:f>
              <c:numCache>
                <c:formatCode>General</c:formatCode>
                <c:ptCount val="3"/>
                <c:pt idx="0">
                  <c:v>14</c:v>
                </c:pt>
                <c:pt idx="1">
                  <c:v>2</c:v>
                </c:pt>
                <c:pt idx="2">
                  <c:v>1</c:v>
                </c:pt>
              </c:numCache>
            </c:numRef>
          </c:val>
          <c:extLst>
            <c:ext xmlns:c16="http://schemas.microsoft.com/office/drawing/2014/chart" uri="{C3380CC4-5D6E-409C-BE32-E72D297353CC}">
              <c16:uniqueId val="{00000006-BB26-4F71-975D-86B1FCF64363}"/>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54</c:f>
              <c:strCache>
                <c:ptCount val="1"/>
                <c:pt idx="0">
                  <c:v>Phon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CF9-4DD6-A752-4D662546545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CF9-4DD6-A752-4D662546545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CF9-4DD6-A752-4D662546545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Q$55:$Q$57</c:f>
              <c:strCache>
                <c:ptCount val="3"/>
                <c:pt idx="0">
                  <c:v>Iphone</c:v>
                </c:pt>
                <c:pt idx="1">
                  <c:v>Android phone</c:v>
                </c:pt>
                <c:pt idx="2">
                  <c:v>Windows phone</c:v>
                </c:pt>
              </c:strCache>
            </c:strRef>
          </c:cat>
          <c:val>
            <c:numRef>
              <c:f>'[Survey results.xlsm]Sheet1'!$R$55:$R$57</c:f>
              <c:numCache>
                <c:formatCode>General</c:formatCode>
                <c:ptCount val="3"/>
                <c:pt idx="0">
                  <c:v>32</c:v>
                </c:pt>
                <c:pt idx="1">
                  <c:v>3</c:v>
                </c:pt>
                <c:pt idx="2">
                  <c:v>1</c:v>
                </c:pt>
              </c:numCache>
            </c:numRef>
          </c:val>
          <c:extLst>
            <c:ext xmlns:c16="http://schemas.microsoft.com/office/drawing/2014/chart" uri="{C3380CC4-5D6E-409C-BE32-E72D297353CC}">
              <c16:uniqueId val="{00000006-8CF9-4DD6-A752-4D662546545D}"/>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49</c:f>
              <c:strCache>
                <c:ptCount val="1"/>
                <c:pt idx="0">
                  <c:v>Lap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F73-4265-B897-CAB3C792A19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F73-4265-B897-CAB3C792A19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F73-4265-B897-CAB3C792A19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Q$50:$Q$52</c:f>
              <c:strCache>
                <c:ptCount val="3"/>
                <c:pt idx="0">
                  <c:v>Windows laptop</c:v>
                </c:pt>
                <c:pt idx="1">
                  <c:v>Apple Desktop</c:v>
                </c:pt>
                <c:pt idx="2">
                  <c:v>Linux laptop</c:v>
                </c:pt>
              </c:strCache>
            </c:strRef>
          </c:cat>
          <c:val>
            <c:numRef>
              <c:f>'[Survey results.xlsm]Sheet1'!$R$50:$R$52</c:f>
              <c:numCache>
                <c:formatCode>General</c:formatCode>
                <c:ptCount val="3"/>
                <c:pt idx="0">
                  <c:v>25</c:v>
                </c:pt>
                <c:pt idx="1">
                  <c:v>6</c:v>
                </c:pt>
                <c:pt idx="2">
                  <c:v>1</c:v>
                </c:pt>
              </c:numCache>
            </c:numRef>
          </c:val>
          <c:extLst>
            <c:ext xmlns:c16="http://schemas.microsoft.com/office/drawing/2014/chart" uri="{C3380CC4-5D6E-409C-BE32-E72D297353CC}">
              <c16:uniqueId val="{00000006-CF73-4265-B897-CAB3C792A19A}"/>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54</c:f>
              <c:strCache>
                <c:ptCount val="1"/>
                <c:pt idx="0">
                  <c:v>Tabl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C07-4835-9073-435B90E48BA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C07-4835-9073-435B90E48BA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V$55:$V$56</c:f>
              <c:strCache>
                <c:ptCount val="2"/>
                <c:pt idx="0">
                  <c:v>Ipad</c:v>
                </c:pt>
                <c:pt idx="1">
                  <c:v>Android tablet</c:v>
                </c:pt>
              </c:strCache>
            </c:strRef>
          </c:cat>
          <c:val>
            <c:numRef>
              <c:f>'[Survey results.xlsm]Sheet1'!$W$55:$W$56</c:f>
              <c:numCache>
                <c:formatCode>General</c:formatCode>
                <c:ptCount val="2"/>
                <c:pt idx="0">
                  <c:v>19</c:v>
                </c:pt>
                <c:pt idx="1">
                  <c:v>6</c:v>
                </c:pt>
              </c:numCache>
            </c:numRef>
          </c:val>
          <c:extLst>
            <c:ext xmlns:c16="http://schemas.microsoft.com/office/drawing/2014/chart" uri="{C3380CC4-5D6E-409C-BE32-E72D297353CC}">
              <c16:uniqueId val="{00000004-3C07-4835-9073-435B90E48BA9}"/>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49</c:f>
              <c:strCache>
                <c:ptCount val="1"/>
                <c:pt idx="0">
                  <c:v>Desk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BE1-4CED-B2E9-83BC83E6EBB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BE1-4CED-B2E9-83BC83E6EBB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V$50:$V$51</c:f>
              <c:strCache>
                <c:ptCount val="2"/>
                <c:pt idx="0">
                  <c:v>Windows desktop</c:v>
                </c:pt>
                <c:pt idx="1">
                  <c:v>Apple desktop</c:v>
                </c:pt>
              </c:strCache>
            </c:strRef>
          </c:cat>
          <c:val>
            <c:numRef>
              <c:f>'[Survey results.xlsm]Sheet1'!$W$50:$W$51</c:f>
              <c:numCache>
                <c:formatCode>General</c:formatCode>
                <c:ptCount val="2"/>
                <c:pt idx="0">
                  <c:v>6</c:v>
                </c:pt>
                <c:pt idx="1">
                  <c:v>6</c:v>
                </c:pt>
              </c:numCache>
            </c:numRef>
          </c:val>
          <c:extLst>
            <c:ext xmlns:c16="http://schemas.microsoft.com/office/drawing/2014/chart" uri="{C3380CC4-5D6E-409C-BE32-E72D297353CC}">
              <c16:uniqueId val="{00000004-2BE1-4CED-B2E9-83BC83E6EBB3}"/>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Play Video Games?</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8</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1EA-4951-89D7-24BA8FA9953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1EA-4951-89D7-24BA8FA9953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1EA-4951-89D7-24BA8FA9953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heet1!$H$69:$H$71</c:f>
              <c:strCache>
                <c:ptCount val="3"/>
                <c:pt idx="0">
                  <c:v>Yes</c:v>
                </c:pt>
                <c:pt idx="1">
                  <c:v>No</c:v>
                </c:pt>
                <c:pt idx="2">
                  <c:v>Unsure</c:v>
                </c:pt>
              </c:strCache>
            </c:strRef>
          </c:cat>
          <c:val>
            <c:numRef>
              <c:f>Sheet1!$I$69:$I$71</c:f>
              <c:numCache>
                <c:formatCode>General</c:formatCode>
                <c:ptCount val="3"/>
                <c:pt idx="0">
                  <c:v>15</c:v>
                </c:pt>
                <c:pt idx="1">
                  <c:v>9</c:v>
                </c:pt>
                <c:pt idx="2">
                  <c:v>1</c:v>
                </c:pt>
              </c:numCache>
            </c:numRef>
          </c:val>
          <c:extLst>
            <c:ext xmlns:c16="http://schemas.microsoft.com/office/drawing/2014/chart" uri="{C3380CC4-5D6E-409C-BE32-E72D297353CC}">
              <c16:uniqueId val="{00000006-D1EA-4951-89D7-24BA8FA99538}"/>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Play Video</a:t>
            </a:r>
            <a:r>
              <a:rPr lang="en-GB" baseline="0"/>
              <a:t> Games?</a:t>
            </a:r>
            <a:endParaRPr lang="en-GB"/>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F67-4AAC-9D52-FC148DF939A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F67-4AAC-9D52-FC148DF939A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heet1!$H$62:$H$63</c:f>
              <c:strCache>
                <c:ptCount val="2"/>
                <c:pt idx="0">
                  <c:v>Yes</c:v>
                </c:pt>
                <c:pt idx="1">
                  <c:v>No</c:v>
                </c:pt>
              </c:strCache>
            </c:strRef>
          </c:cat>
          <c:val>
            <c:numRef>
              <c:f>Sheet1!$I$62:$I$63</c:f>
              <c:numCache>
                <c:formatCode>General</c:formatCode>
                <c:ptCount val="2"/>
                <c:pt idx="0">
                  <c:v>4</c:v>
                </c:pt>
                <c:pt idx="1">
                  <c:v>13</c:v>
                </c:pt>
              </c:numCache>
            </c:numRef>
          </c:val>
          <c:extLst>
            <c:ext xmlns:c16="http://schemas.microsoft.com/office/drawing/2014/chart" uri="{C3380CC4-5D6E-409C-BE32-E72D297353CC}">
              <c16:uniqueId val="{00000004-EF67-4AAC-9D52-FC148DF939AF}"/>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Knows</a:t>
            </a:r>
            <a:r>
              <a:rPr lang="en-US" baseline="0"/>
              <a:t> Space Invaders?</a:t>
            </a:r>
            <a:endParaRPr lang="en-US"/>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D$53</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FB5-46AF-93CC-328F48423D6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FB5-46AF-93CC-328F48423D6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FB5-46AF-93CC-328F48423D66}"/>
              </c:ext>
            </c:extLst>
          </c:dPt>
          <c:dLbls>
            <c:dLbl>
              <c:idx val="1"/>
              <c:layout>
                <c:manualLayout>
                  <c:x val="0.10790254876677001"/>
                  <c:y val="8.0748473856498276E-2"/>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3-9FB5-46AF-93CC-328F48423D6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C$54:$C$56</c:f>
              <c:strCache>
                <c:ptCount val="3"/>
                <c:pt idx="0">
                  <c:v>Yes</c:v>
                </c:pt>
                <c:pt idx="1">
                  <c:v>No</c:v>
                </c:pt>
                <c:pt idx="2">
                  <c:v>Unsure</c:v>
                </c:pt>
              </c:strCache>
            </c:strRef>
          </c:cat>
          <c:val>
            <c:numRef>
              <c:f>'[Survey results.xlsm]Sheet1'!$D$54:$D$56</c:f>
              <c:numCache>
                <c:formatCode>General</c:formatCode>
                <c:ptCount val="3"/>
                <c:pt idx="0">
                  <c:v>21</c:v>
                </c:pt>
                <c:pt idx="1">
                  <c:v>2</c:v>
                </c:pt>
                <c:pt idx="2">
                  <c:v>2</c:v>
                </c:pt>
              </c:numCache>
            </c:numRef>
          </c:val>
          <c:extLst>
            <c:ext xmlns:c16="http://schemas.microsoft.com/office/drawing/2014/chart" uri="{C3380CC4-5D6E-409C-BE32-E72D297353CC}">
              <c16:uniqueId val="{00000006-9FB5-46AF-93CC-328F48423D66}"/>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ant a Highscore table?</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69</c:f>
              <c:strCache>
                <c:ptCount val="1"/>
                <c:pt idx="0">
                  <c:v>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A94-475A-AA2B-9104A9BE344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A94-475A-AA2B-9104A9BE344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A94-475A-AA2B-9104A9BE344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E$70:$E$72</c:f>
              <c:strCache>
                <c:ptCount val="3"/>
                <c:pt idx="0">
                  <c:v>Yes</c:v>
                </c:pt>
                <c:pt idx="1">
                  <c:v>No</c:v>
                </c:pt>
                <c:pt idx="2">
                  <c:v>Unsure</c:v>
                </c:pt>
              </c:strCache>
            </c:strRef>
          </c:cat>
          <c:val>
            <c:numRef>
              <c:f>'[Survey results.xlsm]Sheet1'!$F$70:$F$72</c:f>
              <c:numCache>
                <c:formatCode>General</c:formatCode>
                <c:ptCount val="3"/>
                <c:pt idx="0">
                  <c:v>35</c:v>
                </c:pt>
                <c:pt idx="1">
                  <c:v>1</c:v>
                </c:pt>
                <c:pt idx="2">
                  <c:v>6</c:v>
                </c:pt>
              </c:numCache>
            </c:numRef>
          </c:val>
          <c:extLst>
            <c:ext xmlns:c16="http://schemas.microsoft.com/office/drawing/2014/chart" uri="{C3380CC4-5D6E-409C-BE32-E72D297353CC}">
              <c16:uniqueId val="{00000006-2A94-475A-AA2B-9104A9BE3444}"/>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77</c:f>
              <c:strCache>
                <c:ptCount val="1"/>
                <c:pt idx="0">
                  <c:v>Places on 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CB4-4264-B8F6-ACD3BED99A0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CB4-4264-B8F6-ACD3BED99A0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CB4-4264-B8F6-ACD3BED99A0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E$78:$E$80</c:f>
              <c:strCache>
                <c:ptCount val="3"/>
                <c:pt idx="0">
                  <c:v>5</c:v>
                </c:pt>
                <c:pt idx="1">
                  <c:v>10</c:v>
                </c:pt>
                <c:pt idx="2">
                  <c:v>Other</c:v>
                </c:pt>
              </c:strCache>
            </c:strRef>
          </c:cat>
          <c:val>
            <c:numRef>
              <c:f>'[Survey results.xlsm]Sheet1'!$F$78:$F$80</c:f>
              <c:numCache>
                <c:formatCode>General</c:formatCode>
                <c:ptCount val="3"/>
                <c:pt idx="0">
                  <c:v>11</c:v>
                </c:pt>
                <c:pt idx="1">
                  <c:v>22</c:v>
                </c:pt>
                <c:pt idx="2">
                  <c:v>9</c:v>
                </c:pt>
              </c:numCache>
            </c:numRef>
          </c:val>
          <c:extLst>
            <c:ext xmlns:c16="http://schemas.microsoft.com/office/drawing/2014/chart" uri="{C3380CC4-5D6E-409C-BE32-E72D297353CC}">
              <c16:uniqueId val="{00000006-9CB4-4264-B8F6-ACD3BED99A00}"/>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Want Background</a:t>
            </a:r>
            <a:r>
              <a:rPr lang="en-GB" baseline="0"/>
              <a:t> Music?</a:t>
            </a:r>
            <a:endParaRPr lang="en-GB"/>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I$55</c:f>
              <c:strCache>
                <c:ptCount val="1"/>
                <c:pt idx="0">
                  <c:v>Music</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D86-4E35-8553-6AFE34A8A98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D86-4E35-8553-6AFE34A8A98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D86-4E35-8553-6AFE34A8A9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H$56:$H$58</c:f>
              <c:strCache>
                <c:ptCount val="3"/>
                <c:pt idx="0">
                  <c:v>Yes</c:v>
                </c:pt>
                <c:pt idx="1">
                  <c:v>No</c:v>
                </c:pt>
                <c:pt idx="2">
                  <c:v>Unsure</c:v>
                </c:pt>
              </c:strCache>
            </c:strRef>
          </c:cat>
          <c:val>
            <c:numRef>
              <c:f>'[Survey results.xlsm]Sheet1'!$I$56:$I$58</c:f>
              <c:numCache>
                <c:formatCode>General</c:formatCode>
                <c:ptCount val="3"/>
                <c:pt idx="0">
                  <c:v>36</c:v>
                </c:pt>
                <c:pt idx="1">
                  <c:v>5</c:v>
                </c:pt>
                <c:pt idx="2">
                  <c:v>1</c:v>
                </c:pt>
              </c:numCache>
            </c:numRef>
          </c:val>
          <c:extLst>
            <c:ext xmlns:c16="http://schemas.microsoft.com/office/drawing/2014/chart" uri="{C3380CC4-5D6E-409C-BE32-E72D297353CC}">
              <c16:uniqueId val="{00000006-1D86-4E35-8553-6AFE34A8A98D}"/>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J$73</c:f>
              <c:strCache>
                <c:ptCount val="1"/>
                <c:pt idx="0">
                  <c:v>Original Graphic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93-4192-9B50-A9D0B1CDBF9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93-4192-9B50-A9D0B1CDBF9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93-4192-9B50-A9D0B1CDBF9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I$74:$I$76</c:f>
              <c:strCache>
                <c:ptCount val="3"/>
                <c:pt idx="0">
                  <c:v>Yes</c:v>
                </c:pt>
                <c:pt idx="1">
                  <c:v>No</c:v>
                </c:pt>
                <c:pt idx="2">
                  <c:v>Unsure</c:v>
                </c:pt>
              </c:strCache>
            </c:strRef>
          </c:cat>
          <c:val>
            <c:numRef>
              <c:f>'[Survey results.xlsm]Sheet1'!$J$74:$J$76</c:f>
              <c:numCache>
                <c:formatCode>General</c:formatCode>
                <c:ptCount val="3"/>
                <c:pt idx="0">
                  <c:v>21</c:v>
                </c:pt>
                <c:pt idx="1">
                  <c:v>13</c:v>
                </c:pt>
                <c:pt idx="2">
                  <c:v>8</c:v>
                </c:pt>
              </c:numCache>
            </c:numRef>
          </c:val>
          <c:extLst>
            <c:ext xmlns:c16="http://schemas.microsoft.com/office/drawing/2014/chart" uri="{C3380CC4-5D6E-409C-BE32-E72D297353CC}">
              <c16:uniqueId val="{00000006-BB93-4192-9B50-A9D0B1CDBF98}"/>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AB$49</c:f>
              <c:strCache>
                <c:ptCount val="1"/>
                <c:pt idx="0">
                  <c:v>type of device that
would be used</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6CF-47F9-A3BE-6EC83641BF5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6CF-47F9-A3BE-6EC83641BF5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6CF-47F9-A3BE-6EC83641BF5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6CF-47F9-A3BE-6EC83641BF5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6CF-47F9-A3BE-6EC83641BF5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AA$50:$AA$54</c:f>
              <c:strCache>
                <c:ptCount val="5"/>
                <c:pt idx="0">
                  <c:v>Smartphone</c:v>
                </c:pt>
                <c:pt idx="1">
                  <c:v>Laptop</c:v>
                </c:pt>
                <c:pt idx="2">
                  <c:v>Tablet</c:v>
                </c:pt>
                <c:pt idx="3">
                  <c:v>Console</c:v>
                </c:pt>
                <c:pt idx="4">
                  <c:v>Any</c:v>
                </c:pt>
              </c:strCache>
            </c:strRef>
          </c:cat>
          <c:val>
            <c:numRef>
              <c:f>'[Survey results.xlsm]Sheet1'!$AB$50:$AB$54</c:f>
              <c:numCache>
                <c:formatCode>General</c:formatCode>
                <c:ptCount val="5"/>
                <c:pt idx="0">
                  <c:v>19</c:v>
                </c:pt>
                <c:pt idx="1">
                  <c:v>14</c:v>
                </c:pt>
                <c:pt idx="2">
                  <c:v>4</c:v>
                </c:pt>
                <c:pt idx="3">
                  <c:v>1</c:v>
                </c:pt>
                <c:pt idx="4">
                  <c:v>1</c:v>
                </c:pt>
              </c:numCache>
            </c:numRef>
          </c:val>
          <c:extLst>
            <c:ext xmlns:c16="http://schemas.microsoft.com/office/drawing/2014/chart" uri="{C3380CC4-5D6E-409C-BE32-E72D297353CC}">
              <c16:uniqueId val="{0000000A-16CF-47F9-A3BE-6EC83641BF57}"/>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1B7BB3-C73D-42C6-8EBC-6DB4F7BE48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73DDB7A</Template>
  <TotalTime>4828</TotalTime>
  <Pages>24</Pages>
  <Words>5117</Words>
  <Characters>29173</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200</cp:revision>
  <cp:lastPrinted>2017-09-03T21:12:00Z</cp:lastPrinted>
  <dcterms:created xsi:type="dcterms:W3CDTF">2017-09-03T17:38:00Z</dcterms:created>
  <dcterms:modified xsi:type="dcterms:W3CDTF">2017-11-06T10:59:00Z</dcterms:modified>
</cp:coreProperties>
</file>